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============= ============= GIT ============= ==============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** SHAJ **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work flow: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To upload: working directory =&gt; stage =&gt; local Git repo =&gt; GitHub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ab/>
        <w:t>=&gt; git add (working directory to stage files).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=&gt; git commit(stage to local repo with message) 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push(local to GitHub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To download: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clone | git pull  (GitHub to working directory)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fetch (GitHub to local)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check out (local to working directory).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diff (to see code difference between working directory and stage).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diff HEAD (to see code difference between working directory and local).</w:t>
      </w:r>
    </w:p>
    <w:p w:rsidR="00502FE6" w:rsidRPr="001E05F6" w:rsidRDefault="00502FE6" w:rsidP="00502FE6">
      <w:pPr>
        <w:pStyle w:val="TableContents"/>
        <w:ind w:firstLine="709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&gt; git merge  (to combine code between working directory and stage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Today we will learn from raghab paul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1. How to create github repository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2. How to clone repository in eclip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3. How to add eclipse project to github repository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4. How to commit, push and pull the changes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1 : Create GitHub account and SignIn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2 : Start a Project = Create a repository in github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3 : Start Eclip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4 : Go to Git Perspective - Git Repositories and click on Add Git Repo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5 : Create a project in Eclip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6 : Do a right click on Project - Team - Share - Add to git repo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7 : Commit and Push the project to the repo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8 : Commit and Push every change to the repo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======================== GIT Operations =========================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=&gt; Git comes with Eclipse by default. We also can download.</w:t>
      </w:r>
    </w:p>
    <w:p w:rsidR="00502FE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4167F6" w:rsidRDefault="004167F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4167F6">
        <w:rPr>
          <w:rFonts w:ascii="Arial" w:hAnsi="Arial" w:cs="Arial"/>
          <w:b/>
          <w:color w:val="FF0000"/>
          <w:sz w:val="20"/>
          <w:szCs w:val="20"/>
        </w:rPr>
        <w:t>Temporary Git Token:</w:t>
      </w:r>
      <w:r w:rsidRPr="004167F6">
        <w:rPr>
          <w:rFonts w:ascii="Arial" w:hAnsi="Arial" w:cs="Arial"/>
          <w:color w:val="FF0000"/>
          <w:sz w:val="20"/>
          <w:szCs w:val="20"/>
        </w:rPr>
        <w:t xml:space="preserve"> </w:t>
      </w:r>
      <w:r w:rsidR="00D02061" w:rsidRPr="00D02061">
        <w:rPr>
          <w:rFonts w:ascii="Arial" w:hAnsi="Arial" w:cs="Arial"/>
          <w:color w:val="030303"/>
          <w:sz w:val="20"/>
          <w:szCs w:val="20"/>
        </w:rPr>
        <w:t>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</w:t>
      </w:r>
    </w:p>
    <w:p w:rsidR="00D02061" w:rsidRPr="001E05F6" w:rsidRDefault="00D02061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4F3EF8" w:rsidRDefault="004F3EF8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>
        <w:rPr>
          <w:rFonts w:ascii="Arial" w:hAnsi="Arial" w:cs="Arial"/>
          <w:b/>
          <w:color w:val="030303"/>
          <w:sz w:val="20"/>
          <w:szCs w:val="20"/>
        </w:rPr>
        <w:t xml:space="preserve">How to Generate a github </w:t>
      </w:r>
      <w:r w:rsidR="00502FE6" w:rsidRPr="001E05F6">
        <w:rPr>
          <w:rFonts w:ascii="Arial" w:hAnsi="Arial" w:cs="Arial"/>
          <w:b/>
          <w:color w:val="030303"/>
          <w:sz w:val="20"/>
          <w:szCs w:val="20"/>
        </w:rPr>
        <w:t>Token</w:t>
      </w:r>
    </w:p>
    <w:p w:rsidR="00502FE6" w:rsidRPr="00AA6EB7" w:rsidRDefault="004F3EF8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>
        <w:rPr>
          <w:rFonts w:ascii="Arial" w:hAnsi="Arial" w:cs="Arial"/>
          <w:b/>
          <w:color w:val="030303"/>
          <w:sz w:val="20"/>
          <w:szCs w:val="20"/>
        </w:rPr>
        <w:t xml:space="preserve">Click on photo on github &gt; </w:t>
      </w:r>
      <w:r w:rsidR="00B50EDD">
        <w:rPr>
          <w:rFonts w:ascii="Arial" w:hAnsi="Arial" w:cs="Arial"/>
          <w:b/>
          <w:color w:val="030303"/>
          <w:sz w:val="20"/>
          <w:szCs w:val="20"/>
        </w:rPr>
        <w:t>Settings &gt; developer setting</w:t>
      </w:r>
      <w:r w:rsidR="008C5473">
        <w:rPr>
          <w:rFonts w:ascii="Arial" w:hAnsi="Arial" w:cs="Arial"/>
          <w:b/>
          <w:color w:val="030303"/>
          <w:sz w:val="20"/>
          <w:szCs w:val="20"/>
        </w:rPr>
        <w:t>s</w:t>
      </w:r>
      <w:r w:rsidR="00B50EDD">
        <w:rPr>
          <w:rFonts w:ascii="Arial" w:hAnsi="Arial" w:cs="Arial"/>
          <w:b/>
          <w:color w:val="030303"/>
          <w:sz w:val="20"/>
          <w:szCs w:val="20"/>
        </w:rPr>
        <w:t xml:space="preserve"> &gt; </w:t>
      </w:r>
      <w:r w:rsidR="008C5473">
        <w:rPr>
          <w:rFonts w:ascii="Arial" w:hAnsi="Arial" w:cs="Arial"/>
          <w:b/>
          <w:color w:val="030303"/>
          <w:sz w:val="20"/>
          <w:szCs w:val="20"/>
        </w:rPr>
        <w:t>personal access token &gt;…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1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reate a local git repository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=&gt; In Eclipse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Git perspective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button next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Quick Access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add existing repo / clone Git Repository / create new local git repo &gt; id / password &gt; che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store in secure store </w:t>
      </w:r>
      <w:r w:rsidRPr="001E05F6">
        <w:rPr>
          <w:rFonts w:ascii="Arial" w:hAnsi="Arial" w:cs="Arial"/>
          <w:color w:val="030303"/>
          <w:sz w:val="20"/>
          <w:szCs w:val="20"/>
        </w:rPr>
        <w:t>&gt; next &gt; select Branch … Muke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=&gt; </w:t>
      </w:r>
      <w:r w:rsidRPr="001E05F6">
        <w:rPr>
          <w:rFonts w:ascii="Arial" w:hAnsi="Arial" w:cs="Arial"/>
          <w:color w:val="000000"/>
          <w:sz w:val="20"/>
          <w:szCs w:val="20"/>
        </w:rPr>
        <w:t xml:space="preserve">right click on project &gt; team &gt;  share project &gt;  create (local repository folder) &gt;  browse  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lastRenderedPageBreak/>
        <w:t>&gt;  ceate another folder (GIT) &gt;  ok &gt;  finish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Create a local git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(i) open GIT perspective - create new local git repo - or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(ii) right click on project - team - Share project (if earliar created a repo then it will popup, if not created then click on create)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- check use or create in parent folder &gt; select project &gt; create repository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00000"/>
          <w:sz w:val="20"/>
          <w:szCs w:val="20"/>
        </w:rPr>
      </w:pPr>
      <w:r w:rsidRPr="001E05F6">
        <w:rPr>
          <w:rFonts w:ascii="Arial" w:hAnsi="Arial" w:cs="Arial"/>
          <w:b/>
          <w:bCs/>
          <w:color w:val="000000"/>
          <w:sz w:val="20"/>
          <w:szCs w:val="20"/>
        </w:rPr>
        <w:t>Check the created repository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C5529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click on window &gt;  show</w:t>
      </w:r>
      <w:r w:rsidR="00502FE6" w:rsidRPr="001E05F6">
        <w:rPr>
          <w:rFonts w:ascii="Arial" w:hAnsi="Arial" w:cs="Arial"/>
          <w:color w:val="000000"/>
          <w:sz w:val="20"/>
          <w:szCs w:val="20"/>
        </w:rPr>
        <w:t xml:space="preserve"> view  &gt;  other  &gt;  Git &gt;  Git Repository  &gt;  ok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( we can see the repositoies 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2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reate a repository in GitHub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=&gt; Login github &gt; click on(+) &gt; new repository &gt; do name &gt; create a repository.. Mukesh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3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Stage a project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=&gt; In Eclipse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Java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button next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Quick Access &gt; </w:t>
      </w:r>
      <w:r w:rsidRPr="001E05F6">
        <w:rPr>
          <w:rFonts w:ascii="Arial" w:hAnsi="Arial" w:cs="Arial"/>
          <w:color w:val="030303"/>
          <w:sz w:val="20"/>
          <w:szCs w:val="20"/>
        </w:rPr>
        <w:t>right click on project &gt; Team &gt; Share project &gt; select project &gt; add target location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Now In Eclipse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GIT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button next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Quick Access &gt;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select project &gt; Git Staging &gt; select all in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unStaged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dragAndDrop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Staged Changes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d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message &gt;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/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and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push </w:t>
      </w:r>
      <w:r w:rsidRPr="001E05F6">
        <w:rPr>
          <w:rFonts w:ascii="Arial" w:hAnsi="Arial" w:cs="Arial"/>
          <w:color w:val="030303"/>
          <w:sz w:val="20"/>
          <w:szCs w:val="20"/>
        </w:rPr>
        <w:t>. ….Muke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=&gt; </w:t>
      </w:r>
      <w:r w:rsidRPr="001E05F6">
        <w:rPr>
          <w:rFonts w:ascii="Arial" w:hAnsi="Arial" w:cs="Arial"/>
          <w:color w:val="000000"/>
          <w:sz w:val="20"/>
          <w:szCs w:val="20"/>
        </w:rPr>
        <w:t>right click on project &gt;  team &gt;  commit  &gt;  add to Index(+) &gt;  commit message  &gt;  comm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click on window &gt;  shows view &gt;  other &gt;  Git &gt;  Git repository. ( we can see the  Master 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right click on project &gt;  team  &gt;  show in history. ( we can see the Master here too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Commit staged files to local git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right click on project &gt; Team &gt; commit &gt; commit message &gt; comm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Add files to staging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right click on project &gt; Team &gt; Add to Index (will be added to staged area)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 xml:space="preserve">4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push a project to gitHub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bCs/>
          <w:color w:val="030303"/>
          <w:sz w:val="20"/>
          <w:szCs w:val="20"/>
        </w:rPr>
        <w:t xml:space="preserve">=&gt; Go to Github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&gt;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de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clone url (copy) &gt;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Git perspective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button next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Quick Access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clone Git Repository &gt; id / password &gt; che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store in secure store </w:t>
      </w:r>
      <w:r w:rsidRPr="001E05F6">
        <w:rPr>
          <w:rFonts w:ascii="Arial" w:hAnsi="Arial" w:cs="Arial"/>
          <w:color w:val="030303"/>
          <w:sz w:val="20"/>
          <w:szCs w:val="20"/>
        </w:rPr>
        <w:t>&gt; next &gt; select Branch . Mukesh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=&gt; right click on project &gt;  team &gt;  Push Branch Master. (we have to give GIT account information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open Git &gt; create new repo ( + )  &gt;  check Read Me &gt;  create repository  &gt;  clone or download  &gt;  copy URL  &gt;  paste to  Branch Master &gt;  enter Git uid + PassWord &gt;  next &gt;  check Force Overrite &gt; next &gt; finish &gt;   enter Git uid + PassWord  &gt; ok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( now check Git to see the repository</w:t>
      </w:r>
      <w:r w:rsidR="00793EAE" w:rsidRPr="001E05F6">
        <w:rPr>
          <w:rFonts w:ascii="Arial" w:hAnsi="Arial" w:cs="Arial"/>
          <w:color w:val="000000"/>
          <w:sz w:val="20"/>
          <w:szCs w:val="20"/>
        </w:rPr>
        <w:t>)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5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Update a project after any chang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=&gt; In Eclipse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GIT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button next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Quick Access &gt; 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select project &gt; Git Staging &gt; select all in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unStaged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dragAndDrop t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Staged Changes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do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message &gt;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/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mm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and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push</w:t>
      </w:r>
      <w:r w:rsidRPr="001E05F6">
        <w:rPr>
          <w:rFonts w:ascii="Arial" w:hAnsi="Arial" w:cs="Arial"/>
          <w:color w:val="030303"/>
          <w:sz w:val="20"/>
          <w:szCs w:val="20"/>
        </w:rPr>
        <w:t>.. Mukesh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Push changes to Master branch Remote Repo(GitHub)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 xml:space="preserve">Login to GitHub &gt; create new repo(+) &gt; clone url - 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lastRenderedPageBreak/>
        <w:t>in Eclipse &gt; in Git &gt; right click on repo project &gt; remote &gt; push &gt; paste url &gt; git uid/pass &gt; next &gt; add spec &gt; pu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or right click on Eclipse project &gt; remote &gt; push &gt; paste url &gt; git uid/pass &gt; next &gt; add spec &gt; pu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now project available in GitHub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Pull Request(pr) to Lead for review the cod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login to GitHub &gt; click the project &gt; select Branch &gt; click new Pull Request &gt; commit message &gt; select reviewer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Commit message Example: I have commited test2, please review and approve. thak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Push changes to Remote Repo from new Branch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Create(push) new Branch in GitHub repo using Eclips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in Eclipse &gt; git &gt; right click on newly made Branch &gt; push Branch &gt; member uid/pass &gt; push &gt; member uid/pass &gt; login &gt; clos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Commit change to local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make a local repo for this project into this new Branc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6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Pull a project from GitHub after any changes by some one 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=&gt; In Eclipse Right click on project &gt; Team &gt; pull &gt; select changed items &gt;  close.. Mukesh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00000"/>
          <w:sz w:val="20"/>
          <w:szCs w:val="20"/>
        </w:rPr>
      </w:pPr>
      <w:r w:rsidRPr="001E05F6">
        <w:rPr>
          <w:rFonts w:ascii="Arial" w:hAnsi="Arial" w:cs="Arial"/>
          <w:b/>
          <w:bCs/>
          <w:color w:val="000000"/>
          <w:sz w:val="20"/>
          <w:szCs w:val="20"/>
        </w:rPr>
        <w:t>Download project from Git to local (Eclipse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click on file &gt;  import  &gt;  Git &gt;  project from Git &gt;  next &gt; clone URL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&gt; paste Git project URL &gt; next &gt; next &gt;  finish.  ( no need uid/password if public repository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</w:rPr>
        <w:t>= now we can see the project in Eclips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import a project to Eclips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&gt; window &gt; show view &gt; other &gt; Git Repositories &gt; open &gt; Clone a Git reposiry &gt; copy/paste project url from GitHub &gt; enter uid/pass of GitHub &gt; select branch &gt; next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import project from local git repo to Eclicpse workspac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right click on packageExplorer &gt; import &gt; git &gt; project from git &gt; next &gt; existing local repository &gt; next &gt; select project &gt; next &gt; import existing eclipse project &gt; next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7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 xml:space="preserve">Execute Git Repo (test case) on Jenkins: 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Login to GitHub &gt; clone repo path &gt; login to Jenkins &gt; Source code Management &gt; select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git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&gt; paste repo path &gt; credentials &gt; click add &gt; jenkins (enter git user name, password + do some description) &gt; 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8.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Add a team member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=&gt; in GitHub &gt; setting &gt; cllaborators &gt; provide user name / email id &gt;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add team member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setting &gt; collaborators &gt; enter memeber name &gt; add collaborator &gt; copy invite link and share project link to the member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9. </w:t>
      </w: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How to trigger notification email from github whenever there is any change/commit in the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lastRenderedPageBreak/>
        <w:t>Step 1 : Github - Repository - Settings - integration &amp; services - add email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Step 2 : Test and validate by making some change in the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b/>
          <w:color w:val="030303"/>
          <w:sz w:val="20"/>
          <w:szCs w:val="20"/>
        </w:rPr>
        <w:br/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10.  how to clone(copy) a project from GitHub to local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Step 1 :  Import code from GIT and pull it down - normal project to hard_disk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-&gt;in Eclipse.. file -&gt; import -&gt; type git -&gt; project from git -&gt; click </w:t>
      </w:r>
      <w:r w:rsidRPr="001E05F6">
        <w:rPr>
          <w:rFonts w:ascii="Arial" w:hAnsi="Arial" w:cs="Arial"/>
          <w:b/>
          <w:color w:val="030303"/>
          <w:sz w:val="20"/>
          <w:szCs w:val="20"/>
        </w:rPr>
        <w:t>code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in github &gt; clone url (copy from github) -&gt; paste -&gt; next -&gt; select branch -&gt; next -&gt; next -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30303"/>
          <w:sz w:val="20"/>
          <w:szCs w:val="20"/>
        </w:rPr>
      </w:pPr>
      <w:r w:rsidRPr="001E05F6">
        <w:rPr>
          <w:rFonts w:ascii="Arial" w:hAnsi="Arial" w:cs="Arial"/>
          <w:b/>
          <w:bCs/>
          <w:color w:val="030303"/>
          <w:sz w:val="20"/>
          <w:szCs w:val="20"/>
        </w:rPr>
        <w:t>Step 2: Import the normal project from hard_disk to Eclipse as a Maven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right click on imported project -&gt; properties -&gt; copy path -&gt; delete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-&gt; file -&gt; import -&gt; type maven -&gt; select existing maven projects -&gt; paste the path -&gt; click on brows -&gt; finish. then run as ' clean and install'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Clone Remote repo to local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Eclipse &gt; Git &gt; clone a git repository &gt; paste project url &gt; member uid/pass &gt; next &gt; master branch &gt; next &gt; finish. (it will be local repo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b/>
          <w:color w:val="030303"/>
          <w:sz w:val="20"/>
          <w:szCs w:val="20"/>
        </w:rPr>
        <w:t>11. How to create a new Branch ?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Click Master Branch dropdown &gt; do name for new Branch &gt; Create Branch / Enter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How to make a new local branch</w:t>
      </w:r>
      <w:r w:rsidRPr="001E05F6">
        <w:rPr>
          <w:rFonts w:ascii="Arial" w:hAnsi="Arial" w:cs="Arial"/>
          <w:color w:val="222222"/>
          <w:sz w:val="20"/>
          <w:szCs w:val="20"/>
        </w:rPr>
        <w:t xml:space="preserve"> : 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in eclipse &gt; git &gt; git repo &gt; right click on Brances &gt; switch to new Branch &gt; do name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b/>
          <w:color w:val="030303"/>
          <w:sz w:val="20"/>
          <w:szCs w:val="20"/>
        </w:rPr>
        <w:t>12. How to make changes on a Branch ?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 xml:space="preserve">Select Branch &gt; click on file &gt; Edit file &gt; do Edit &gt; Commit change messages &gt;  compare &amp; pull request. 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030303"/>
          <w:sz w:val="20"/>
          <w:szCs w:val="20"/>
        </w:rPr>
      </w:pPr>
      <w:r w:rsidRPr="001E05F6">
        <w:rPr>
          <w:rFonts w:ascii="Arial" w:hAnsi="Arial" w:cs="Arial"/>
          <w:b/>
          <w:color w:val="030303"/>
          <w:sz w:val="20"/>
          <w:szCs w:val="20"/>
        </w:rPr>
        <w:t>13. How to Merge new branch to main branch ?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  <w:r w:rsidRPr="001E05F6">
        <w:rPr>
          <w:rFonts w:ascii="Arial" w:hAnsi="Arial" w:cs="Arial"/>
          <w:color w:val="030303"/>
          <w:sz w:val="20"/>
          <w:szCs w:val="20"/>
        </w:rPr>
        <w:t>After changing click on new branch &gt; commit message &gt; Create pull request &gt; Merge pull request &gt; confirm merg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030303"/>
          <w:sz w:val="20"/>
          <w:szCs w:val="20"/>
        </w:rPr>
        <w:t>14.</w:t>
      </w:r>
      <w:r w:rsidRPr="001E05F6">
        <w:rPr>
          <w:rFonts w:ascii="Arial" w:hAnsi="Arial" w:cs="Arial"/>
          <w:color w:val="030303"/>
          <w:sz w:val="20"/>
          <w:szCs w:val="20"/>
        </w:rPr>
        <w:t xml:space="preserve">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How to see the project in GitHub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login GitHub &gt; repositories &gt; Branch &gt; select Branch&gt; src &gt; test ca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30303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==========================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GIT with PAVAN</w:t>
      </w:r>
      <w:r w:rsidRPr="001E05F6">
        <w:rPr>
          <w:rFonts w:ascii="Arial" w:hAnsi="Arial" w:cs="Arial"/>
          <w:color w:val="3333FF"/>
          <w:sz w:val="20"/>
          <w:szCs w:val="20"/>
        </w:rPr>
        <w:t xml:space="preserve"> ============================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br/>
      </w:r>
      <w:r w:rsidRPr="001E05F6">
        <w:rPr>
          <w:rFonts w:ascii="Arial" w:hAnsi="Arial" w:cs="Arial"/>
          <w:color w:val="030303"/>
          <w:sz w:val="20"/>
          <w:szCs w:val="20"/>
          <w:shd w:val="clear" w:color="auto" w:fill="F9F9F9"/>
        </w:rPr>
        <w:t>: SDET- QA Automation -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br/>
      </w:r>
      <w:r w:rsidRPr="001E05F6">
        <w:rPr>
          <w:rFonts w:ascii="Arial" w:hAnsi="Arial" w:cs="Arial"/>
          <w:b/>
          <w:color w:val="222222"/>
          <w:sz w:val="20"/>
          <w:szCs w:val="20"/>
          <w:u w:val="single"/>
        </w:rPr>
        <w:t>GIT for Test Lead</w:t>
      </w:r>
      <w:r w:rsidRPr="001E05F6">
        <w:rPr>
          <w:rFonts w:ascii="Arial" w:hAnsi="Arial" w:cs="Arial"/>
          <w:sz w:val="20"/>
          <w:szCs w:val="20"/>
        </w:rPr>
        <w:t>…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1) Create a new project in Eclip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2) Create a local git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(i) open GIT perspective - create new local git repo - or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(ii) right click on project - Team - Share project (if earliar created a repo then it will popup, if not created then click on create)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- check use/create in parent folder - select project - create repository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3) Add files to staging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right click on project - Team - Add to Index (will be added to staged area)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4) Commit changed, staged files to local git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right click on project - Team - commit - commit message - comm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5) Push changes to Master branch Remote Repo(GitHub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 xml:space="preserve">Login to GitHub - create new repo(+) - clone url - 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in Eclipse - in Git - right click on repo project - remote - push - paste url - git uid/pass - next - add spec - pu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or right click on project - remote - push - paste url - git uid/pass - next - add spec - pu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now project available in GitHub.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>6) add team member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sz w:val="20"/>
          <w:szCs w:val="20"/>
        </w:rPr>
        <w:t>setting - collaborators - enter memeber name - add collaborator - copy invite link and share project link to the member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3333FF"/>
          <w:sz w:val="20"/>
          <w:szCs w:val="20"/>
          <w:u w:val="single"/>
        </w:rPr>
      </w:pPr>
      <w:r w:rsidRPr="001E05F6">
        <w:rPr>
          <w:rFonts w:ascii="Arial" w:hAnsi="Arial" w:cs="Arial"/>
          <w:b/>
          <w:color w:val="3333FF"/>
          <w:sz w:val="20"/>
          <w:szCs w:val="20"/>
          <w:u w:val="single"/>
        </w:rPr>
        <w:t>Git for Team member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open the shared link then can see project &gt; copy project url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1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Clone Remote repo to local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Eclipse &gt; Git &gt; clone a git repository &gt; paste project url &gt; member uid/pass &gt; next &gt; master branch &gt; next &gt; finish. (it will be local repo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2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import project from local git repo to Eclicpse workspac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right click on packageExplorer &gt; import &gt; git &gt; project from git &gt; next &gt; existing local repository &gt; next &gt; select project &gt; next &gt; import existing eclipse project &gt; next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3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Add/modify features/code/test cases:</w:t>
      </w:r>
      <w:r w:rsidRPr="001E05F6">
        <w:rPr>
          <w:rFonts w:ascii="Arial" w:hAnsi="Arial" w:cs="Arial"/>
          <w:color w:val="3333FF"/>
          <w:sz w:val="20"/>
          <w:szCs w:val="20"/>
        </w:rPr>
        <w:t xml:space="preserve"> 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do your work...modify or changes on this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040DBA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4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make a new local branch</w:t>
      </w:r>
      <w:r w:rsidRPr="001E05F6">
        <w:rPr>
          <w:rFonts w:ascii="Arial" w:hAnsi="Arial" w:cs="Arial"/>
          <w:color w:val="3333FF"/>
          <w:sz w:val="20"/>
          <w:szCs w:val="20"/>
        </w:rPr>
        <w:t xml:space="preserve"> : </w:t>
      </w:r>
    </w:p>
    <w:p w:rsidR="00040DBA" w:rsidRPr="001E05F6" w:rsidRDefault="00040DBA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 xml:space="preserve">Right click on project &gt; team &gt; switch to &gt; New Branch  </w:t>
      </w:r>
      <w:r w:rsidR="00086A19" w:rsidRPr="001E05F6">
        <w:rPr>
          <w:rFonts w:ascii="Arial" w:hAnsi="Arial" w:cs="Arial"/>
          <w:color w:val="222222"/>
          <w:sz w:val="20"/>
          <w:szCs w:val="20"/>
        </w:rPr>
        <w:t>&gt; do name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in eclipse &gt; git &gt; git repo &gt; right click on Brances &gt; switch to new Branch &gt; do name &gt; finis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5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Add files to staging:</w:t>
      </w: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right click on project &gt; Team &gt; Add to Index (will be added to staged area)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6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Commit change to local repo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make a local repo for this project into this new Branc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7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Push changes to Remote Repo from new Branch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Create(push) new Branch in GitHub repo using Eclips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in Eclipse &gt; git &gt; right click on newly made Branch &gt; push Branch &gt; member uid/pass &gt; push &gt; member uid/pass &gt; login &gt; clos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3333FF"/>
          <w:sz w:val="20"/>
          <w:szCs w:val="20"/>
        </w:rPr>
      </w:pPr>
      <w:r w:rsidRPr="001E05F6">
        <w:rPr>
          <w:rFonts w:ascii="Arial" w:hAnsi="Arial" w:cs="Arial"/>
          <w:color w:val="3333FF"/>
          <w:sz w:val="20"/>
          <w:szCs w:val="20"/>
        </w:rPr>
        <w:t xml:space="preserve">8) </w:t>
      </w:r>
      <w:r w:rsidRPr="001E05F6">
        <w:rPr>
          <w:rFonts w:ascii="Arial" w:hAnsi="Arial" w:cs="Arial"/>
          <w:b/>
          <w:color w:val="3333FF"/>
          <w:sz w:val="20"/>
          <w:szCs w:val="20"/>
        </w:rPr>
        <w:t>Pull Request(pr) to Lead for review the cod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login to GitHub &gt; click the project &gt; select Branch &gt; click new Pull Request &gt; commit message &gt; select reviewer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Commit message Example: I have commited test2, please review and approve. thak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3333FF"/>
          <w:sz w:val="20"/>
          <w:szCs w:val="20"/>
        </w:rPr>
      </w:pPr>
      <w:r w:rsidRPr="001E05F6">
        <w:rPr>
          <w:rFonts w:ascii="Arial" w:hAnsi="Arial" w:cs="Arial"/>
          <w:b/>
          <w:color w:val="3333FF"/>
          <w:sz w:val="20"/>
          <w:szCs w:val="20"/>
        </w:rPr>
        <w:t>How to see the project in GitHub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login GitHub &gt; repositories &gt; Branch &gt; select Branch&gt; src &gt; test case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t>How to Merge project: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4A7372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================</w:t>
      </w:r>
      <w:r w:rsidR="00502FE6" w:rsidRPr="001E05F6">
        <w:rPr>
          <w:rFonts w:ascii="Arial" w:hAnsi="Arial" w:cs="Arial"/>
          <w:b/>
          <w:color w:val="222222"/>
          <w:sz w:val="20"/>
          <w:szCs w:val="20"/>
        </w:rPr>
        <w:t xml:space="preserve">====== Git W3School + </w:t>
      </w:r>
      <w:r w:rsidR="00502FE6" w:rsidRPr="001E05F6">
        <w:rPr>
          <w:rFonts w:ascii="Arial" w:hAnsi="Arial" w:cs="Arial"/>
          <w:b/>
          <w:color w:val="030303"/>
          <w:sz w:val="20"/>
          <w:szCs w:val="20"/>
          <w:shd w:val="clear" w:color="auto" w:fill="F9F9F9"/>
        </w:rPr>
        <w:t>techTFQ</w:t>
      </w:r>
      <w:r w:rsidR="00502FE6" w:rsidRPr="001E05F6">
        <w:rPr>
          <w:rFonts w:ascii="Arial" w:hAnsi="Arial" w:cs="Arial"/>
          <w:b/>
          <w:color w:val="222222"/>
          <w:sz w:val="20"/>
          <w:szCs w:val="20"/>
        </w:rPr>
        <w:t xml:space="preserve"> =======================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: Down Load  GIT &gt; </w:t>
      </w:r>
      <w:r w:rsidRPr="001E05F6">
        <w:rPr>
          <w:rFonts w:ascii="Arial" w:hAnsi="Arial" w:cs="Arial"/>
          <w:color w:val="222222"/>
          <w:sz w:val="20"/>
          <w:szCs w:val="20"/>
        </w:rPr>
        <w:t>go to git website on browser &gt; follow instruction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: Git commands -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: G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--version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to see the Git version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 xml:space="preserve"> config --global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user.name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"w3schools-test"   - to configure GIT.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 xml:space="preserve"> config --global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user.email </w:t>
      </w:r>
      <w:hyperlink r:id="rId5" w:history="1">
        <w:r w:rsidRPr="001E05F6">
          <w:rPr>
            <w:rStyle w:val="Hyperlink"/>
            <w:rFonts w:ascii="Arial" w:eastAsia="Times New Roman" w:hAnsi="Arial" w:cs="Arial"/>
            <w:kern w:val="0"/>
            <w:sz w:val="20"/>
            <w:szCs w:val="20"/>
            <w:lang w:eastAsia="en-US" w:bidi="ar-SA"/>
          </w:rPr>
          <w:t>test@w3schools.com</w:t>
        </w:r>
      </w:hyperlink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mkdi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myprojec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 mkdir makes a new project directory ( repository folder )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Style w:val="token"/>
          <w:rFonts w:ascii="Arial" w:hAnsi="Arial" w:cs="Arial"/>
          <w:color w:val="1990B8"/>
          <w:sz w:val="20"/>
          <w:szCs w:val="20"/>
        </w:rPr>
        <w:t>c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myprojec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  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 enter to the project folder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myprojec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mkdi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digitalClock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-  make another folder. 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myprojec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1990B8"/>
          <w:sz w:val="20"/>
          <w:szCs w:val="20"/>
        </w:rPr>
        <w:t>c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digitalClock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 enter to the folder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NB: I need to create one repository for each projec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>ls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- to see the list of fil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>ls –a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- to see the hidden list of files.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init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   -Initializes empty Git repository in /Users/user/myproject/.git/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init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 xml:space="preserve"> status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touch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file_1.txt     - create a fil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touch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file_2.tx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digitalClock ls     - to see the list of fil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1990B8"/>
          <w:sz w:val="20"/>
          <w:szCs w:val="20"/>
        </w:rPr>
        <w:t>c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desktop  - to enter desktop area.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desktop ls  - to see repsitory list in desktop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index.html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- to Stage individual files. Can do multiple fil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 </w:t>
      </w: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add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--all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      - to Stage all fies instead of individual filenames.   or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. 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            - to Stage all fies instead of individual filenames.</w:t>
      </w:r>
    </w:p>
    <w:p w:rsidR="00502FE6" w:rsidRPr="001E05F6" w:rsidRDefault="00502FE6" w:rsidP="00502FE6">
      <w:pPr>
        <w:pStyle w:val="TableContents"/>
        <w:rPr>
          <w:rStyle w:val="token"/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 xml:space="preserve">git ls-files   </w:t>
      </w:r>
      <w:r w:rsidRPr="001E05F6">
        <w:rPr>
          <w:rStyle w:val="token"/>
          <w:rFonts w:ascii="Arial" w:hAnsi="Arial" w:cs="Arial"/>
          <w:sz w:val="20"/>
          <w:szCs w:val="20"/>
        </w:rPr>
        <w:t>- to see the list of fil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Style w:val="token"/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 xml:space="preserve">git ls-files   </w:t>
      </w:r>
      <w:r w:rsidRPr="001E05F6">
        <w:rPr>
          <w:rStyle w:val="token"/>
          <w:rFonts w:ascii="Arial" w:hAnsi="Arial" w:cs="Arial"/>
          <w:sz w:val="20"/>
          <w:szCs w:val="20"/>
        </w:rPr>
        <w:t>- to see the list of files.</w:t>
      </w:r>
    </w:p>
    <w:p w:rsidR="00502FE6" w:rsidRPr="001E05F6" w:rsidRDefault="00502FE6" w:rsidP="00502FE6">
      <w:pPr>
        <w:pStyle w:val="TableContents"/>
        <w:rPr>
          <w:rStyle w:val="token"/>
          <w:rFonts w:ascii="Arial" w:hAnsi="Arial" w:cs="Arial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 xml:space="preserve">git rm –cached </w:t>
      </w:r>
      <w:r w:rsidRPr="001E05F6">
        <w:rPr>
          <w:rStyle w:val="token"/>
          <w:rFonts w:ascii="Arial" w:hAnsi="Arial" w:cs="Arial"/>
          <w:sz w:val="20"/>
          <w:szCs w:val="20"/>
        </w:rPr>
        <w:t>file_2.txt     - to unstage fil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commit –m "message"   - to store to local repo.</w:t>
      </w:r>
    </w:p>
    <w:p w:rsidR="00502FE6" w:rsidRPr="001E05F6" w:rsidRDefault="00502FE6" w:rsidP="00502FE6">
      <w:pPr>
        <w:pStyle w:val="TableContents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lastRenderedPageBreak/>
        <w:t xml:space="preserve">digitalClock </w:t>
      </w: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commit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First release of Hello World!"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Style w:val="token"/>
          <w:rFonts w:ascii="Arial" w:hAnsi="Arial" w:cs="Arial"/>
          <w:color w:val="70AD47" w:themeColor="accent6"/>
          <w:sz w:val="20"/>
          <w:szCs w:val="20"/>
        </w:rPr>
        <w:t>git</w:t>
      </w:r>
      <w:r w:rsidRPr="001E05F6">
        <w:rPr>
          <w:rFonts w:ascii="Arial" w:hAnsi="Arial" w:cs="Arial"/>
          <w:color w:val="70AD47" w:themeColor="accent6"/>
          <w:sz w:val="20"/>
          <w:szCs w:val="20"/>
          <w:shd w:val="clear" w:color="auto" w:fill="FDFDFD"/>
        </w:rPr>
        <w:t xml:space="preserve"> commit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-a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Updated index.html with a new line"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- to commit without staging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 xml:space="preserve"> status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     - to check the statu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 xml:space="preserve"> status –short 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to check the status short and compact way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         </w:t>
      </w:r>
      <w:r w:rsidRPr="001E05F6">
        <w:rPr>
          <w:rFonts w:ascii="Arial" w:eastAsia="Times New Roman" w:hAnsi="Arial" w:cs="Arial"/>
          <w:color w:val="70AD47" w:themeColor="accent6"/>
          <w:kern w:val="0"/>
          <w:sz w:val="20"/>
          <w:szCs w:val="20"/>
          <w:shd w:val="clear" w:color="auto" w:fill="FDFDFD"/>
          <w:lang w:eastAsia="en-US" w:bidi="ar-SA"/>
        </w:rPr>
        <w:t>M index.html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Note: Short status flags ar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?? - Untracked file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A – staged File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M - Modified file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D - Deleted file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git log 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- To view the history of commits for a repository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digitalClock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 log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sz w:val="20"/>
          <w:szCs w:val="20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 xml:space="preserve">git log – oneline </w:t>
      </w: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t xml:space="preserve">     - to see the history in one lin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command -help -  See all the available options for the specific command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git status -help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git help -all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 See all possible command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>git branch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hello-world-images              - to create a local branch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git checkout -b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emergency-fix     - to create a new branch then switch to 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>git branch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                  - to see the local branch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hello-world-images   (out put)     [ * master means control is now in this branch.]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* master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switch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hello-world-images            - to switch/move to a branch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code       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- to go to working page to code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checkout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hello-world-images           - to switch to a branch  or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checkout 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commit id           - to switch to old commit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checkout -b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emergency-fix     - to create a new branch then switch to it &amp; commit will be stored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or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checkout -c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emergency-fix     - to create a new branch then switch to it &amp; commit will be stored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merge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emergency-fix                  - to Merge a branch [emergency-fix will be merged to master]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branch -d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emergency-fix                - to delete a branch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: Github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remote add 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origin https://github.com/w3schools-test/hello-world.git 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( </w:t>
      </w:r>
      <w:r w:rsidR="00452FD9">
        <w:rPr>
          <w:rFonts w:ascii="Arial" w:hAnsi="Arial" w:cs="Arial"/>
          <w:b/>
          <w:color w:val="222222"/>
          <w:sz w:val="20"/>
          <w:szCs w:val="20"/>
        </w:rPr>
        <w:t>connecting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the Github URL as an origin to your local Git repo )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>push</w:t>
      </w: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 --set-upstream origin master   - to push our master branch to the origin url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</w:t>
      </w:r>
      <w:r w:rsidRPr="001E05F6">
        <w:rPr>
          <w:rFonts w:ascii="Arial" w:hAnsi="Arial" w:cs="Arial"/>
          <w:b/>
          <w:color w:val="70AD47" w:themeColor="accent6"/>
          <w:sz w:val="20"/>
          <w:szCs w:val="20"/>
        </w:rPr>
        <w:t xml:space="preserve">remote add </w:t>
      </w:r>
      <w:r w:rsidRPr="001E05F6">
        <w:rPr>
          <w:rFonts w:ascii="Arial" w:hAnsi="Arial" w:cs="Arial"/>
          <w:b/>
          <w:color w:val="222222"/>
          <w:sz w:val="20"/>
          <w:szCs w:val="20"/>
        </w:rPr>
        <w:t>origin https://github.com/kaijim/w3schools-test.github.io.git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Now we have 2 remotes: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origin - our own fork, where we have read and write acces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•</w:t>
      </w:r>
      <w:r w:rsidRPr="001E05F6">
        <w:rPr>
          <w:rFonts w:ascii="Arial" w:hAnsi="Arial" w:cs="Arial"/>
          <w:b/>
          <w:color w:val="222222"/>
          <w:sz w:val="20"/>
          <w:szCs w:val="20"/>
        </w:rPr>
        <w:tab/>
        <w:t>upstream - the original, where we have read-only acces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 xml:space="preserve">git pull origin   - pull is a combination of fetch and merge. </w:t>
      </w:r>
    </w:p>
    <w:p w:rsidR="00502FE6" w:rsidRPr="001E05F6" w:rsidRDefault="009828B9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>
        <w:rPr>
          <w:rFonts w:ascii="Arial" w:hAnsi="Arial" w:cs="Arial"/>
          <w:b/>
          <w:color w:val="222222"/>
          <w:sz w:val="20"/>
          <w:szCs w:val="20"/>
        </w:rPr>
        <w:t xml:space="preserve">          </w:t>
      </w:r>
      <w:r w:rsidR="00502FE6" w:rsidRPr="001E05F6">
        <w:rPr>
          <w:rFonts w:ascii="Arial" w:hAnsi="Arial" w:cs="Arial"/>
          <w:b/>
          <w:color w:val="222222"/>
          <w:sz w:val="20"/>
          <w:szCs w:val="20"/>
        </w:rPr>
        <w:t>It is used to pull all changes from a remote repository into the branch you are working on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fetch origin   - fetch gets all the change history of a tracked branch/repo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diff origin/master  - verify by showing the differences between our local master and origin/master: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merge origin/master  - merge combines the current branch, with a specified branch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example: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commit -a -m "Updated index.html. Resized image"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status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push origin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branch           - to see all local branch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branch -r          to see remote branches only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branch –a      - -a option to see all local and remote branches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push gh-page master     - to push to master of gh-page repo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Revert HEAD      - to revert back to previous comm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reset 9a9add8    - reset our repository back to the specific commit using commit id.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reset – hard 9a9add8    - reset our repository back to the specific commit using commit id</w:t>
      </w: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b/>
          <w:color w:val="222222"/>
          <w:sz w:val="20"/>
          <w:szCs w:val="20"/>
        </w:rPr>
      </w:pPr>
      <w:r w:rsidRPr="001E05F6">
        <w:rPr>
          <w:rFonts w:ascii="Arial" w:hAnsi="Arial" w:cs="Arial"/>
          <w:b/>
          <w:color w:val="222222"/>
          <w:sz w:val="20"/>
          <w:szCs w:val="20"/>
        </w:rPr>
        <w:t>git commit --amend -m "Added lines to README.md"    - to amend the most recent commit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222222"/>
          <w:sz w:val="20"/>
          <w:szCs w:val="20"/>
        </w:rPr>
      </w:pPr>
    </w:p>
    <w:p w:rsidR="00502FE6" w:rsidRPr="001E05F6" w:rsidRDefault="00502FE6" w:rsidP="00502FE6">
      <w:pPr>
        <w:rPr>
          <w:rFonts w:ascii="Arial" w:hAnsi="Arial" w:cs="Arial"/>
          <w:color w:val="222222"/>
          <w:sz w:val="20"/>
          <w:szCs w:val="20"/>
        </w:rPr>
      </w:pPr>
      <w:r w:rsidRPr="001E05F6">
        <w:rPr>
          <w:rFonts w:ascii="Arial" w:hAnsi="Arial" w:cs="Arial"/>
          <w:color w:val="222222"/>
          <w:sz w:val="20"/>
          <w:szCs w:val="20"/>
        </w:rPr>
        <w:sym w:font="Wingdings" w:char="F0E8"/>
      </w:r>
      <w:r w:rsidRPr="001E05F6">
        <w:rPr>
          <w:rFonts w:ascii="Arial" w:hAnsi="Arial" w:cs="Arial"/>
          <w:color w:val="222222"/>
          <w:sz w:val="20"/>
          <w:szCs w:val="20"/>
        </w:rPr>
        <w:t xml:space="preserve"> 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to see the Git version.</w:t>
      </w:r>
    </w:p>
    <w:p w:rsidR="00502FE6" w:rsidRPr="001E05F6" w:rsidRDefault="00502FE6" w:rsidP="00502FE6">
      <w:pPr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–version   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git version 2.30.2.windows.1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222222"/>
          <w:sz w:val="20"/>
          <w:szCs w:val="20"/>
        </w:rPr>
        <w:sym w:font="Wingdings" w:char="F0E8"/>
      </w:r>
      <w:r w:rsidRPr="001E05F6">
        <w:rPr>
          <w:rFonts w:ascii="Arial" w:hAnsi="Arial" w:cs="Arial"/>
          <w:color w:val="222222"/>
          <w:sz w:val="20"/>
          <w:szCs w:val="20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let Git know who you are. This is important for version control systems, as each Git commit uses this information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onfig --global user.name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"w3schools-test"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onfig --global user.email </w:t>
      </w:r>
      <w:hyperlink r:id="rId6" w:history="1">
        <w:r w:rsidRPr="001E05F6">
          <w:rPr>
            <w:rStyle w:val="Hyperlink"/>
            <w:rFonts w:ascii="Arial" w:eastAsia="Times New Roman" w:hAnsi="Arial" w:cs="Arial"/>
            <w:kern w:val="0"/>
            <w:sz w:val="20"/>
            <w:szCs w:val="20"/>
            <w:lang w:eastAsia="en-US" w:bidi="ar-SA"/>
          </w:rPr>
          <w:t>test@w3schools.com</w:t>
        </w:r>
      </w:hyperlink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, let's create a new Git folder for our project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mkdir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myproject    :</w:t>
      </w:r>
      <w:r w:rsidRPr="001E05F6">
        <w:rPr>
          <w:rStyle w:val="Heading1Char"/>
          <w:rFonts w:ascii="Arial" w:hAnsi="Arial" w:cs="Arial"/>
          <w:color w:val="DC143C"/>
          <w:sz w:val="20"/>
          <w:szCs w:val="20"/>
        </w:rPr>
        <w:t xml:space="preserve"> </w:t>
      </w:r>
      <w:r w:rsidRPr="001E05F6">
        <w:rPr>
          <w:rStyle w:val="HTMLCode"/>
          <w:rFonts w:ascii="Arial" w:eastAsia="SimSun" w:hAnsi="Arial" w:cs="Arial"/>
          <w:color w:val="DC143C"/>
        </w:rPr>
        <w:t>mkdi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FF"/>
        </w:rPr>
        <w:t>mak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 a </w:t>
      </w: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FF"/>
        </w:rPr>
        <w:t>new directory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eastAsia="Times New Roman" w:hAnsi="Arial" w:cs="Arial"/>
          <w:color w:val="1990B8"/>
          <w:kern w:val="0"/>
          <w:sz w:val="20"/>
          <w:szCs w:val="20"/>
          <w:lang w:eastAsia="en-US" w:bidi="ar-SA"/>
        </w:rPr>
        <w:t>c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myproject       : </w:t>
      </w:r>
      <w:r w:rsidRPr="001E05F6">
        <w:rPr>
          <w:rStyle w:val="HTMLCode"/>
          <w:rFonts w:ascii="Arial" w:eastAsia="SimSun" w:hAnsi="Arial" w:cs="Arial"/>
          <w:color w:val="DC143C"/>
        </w:rPr>
        <w:t>c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FF"/>
        </w:rPr>
        <w:t>change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 </w:t>
      </w: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FF"/>
        </w:rPr>
        <w:t>current working directory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nce you have navigated to the correct folder, you can initialize Git on that folder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init 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Initialized empty Git repository in /Users/user/myproject/.git/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pStyle w:val="TableContents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You just created your first local Git repo. But it is empty. So let's add some files, or create a new file.</w:t>
      </w:r>
    </w:p>
    <w:p w:rsidR="00502FE6" w:rsidRPr="001E05F6" w:rsidRDefault="00502FE6" w:rsidP="00502FE6">
      <w:pPr>
        <w:pStyle w:val="TableContents"/>
        <w:rPr>
          <w:rFonts w:ascii="Arial" w:eastAsia="Times New Roman" w:hAnsi="Arial" w:cs="Arial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Example:</w:t>
      </w:r>
      <w:r w:rsidRPr="001E05F6">
        <w:rPr>
          <w:rFonts w:ascii="Arial" w:hAnsi="Arial" w:cs="Arial"/>
          <w:sz w:val="20"/>
          <w:szCs w:val="20"/>
        </w:rPr>
        <w:t xml:space="preserve"> file-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hAnsi="Arial" w:cs="Arial"/>
          <w:color w:val="DC143C"/>
          <w:sz w:val="20"/>
          <w:szCs w:val="20"/>
        </w:rPr>
        <w:t>index.html</w:t>
      </w:r>
      <w:r w:rsidRPr="001E05F6">
        <w:rPr>
          <w:rFonts w:ascii="Arial" w:hAnsi="Arial" w:cs="Arial"/>
          <w:sz w:val="20"/>
          <w:szCs w:val="20"/>
        </w:rPr>
        <w:t>.</w:t>
      </w:r>
    </w:p>
    <w:p w:rsidR="00502FE6" w:rsidRPr="001E05F6" w:rsidRDefault="00502FE6" w:rsidP="00502FE6">
      <w:pPr>
        <w:pStyle w:val="TableContents"/>
        <w:rPr>
          <w:rStyle w:val="tagcolor"/>
          <w:rFonts w:ascii="Arial" w:hAnsi="Arial" w:cs="Arial"/>
          <w:color w:val="0000CD"/>
          <w:sz w:val="20"/>
          <w:szCs w:val="20"/>
        </w:rPr>
      </w:pP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!DOCTYPE</w:t>
      </w:r>
      <w:r w:rsidRPr="001E05F6">
        <w:rPr>
          <w:rStyle w:val="attributecolor"/>
          <w:rFonts w:ascii="Arial" w:hAnsi="Arial" w:cs="Arial"/>
          <w:color w:val="FF0000"/>
          <w:sz w:val="20"/>
          <w:szCs w:val="20"/>
        </w:rPr>
        <w:t> 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ead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title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Hello World!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title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ead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lastRenderedPageBreak/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body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1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Hello world!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1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p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is is the first file in my new Git Repo.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p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body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</w:p>
    <w:p w:rsidR="00502FE6" w:rsidRPr="001E05F6" w:rsidRDefault="00502FE6" w:rsidP="00502FE6">
      <w:pPr>
        <w:pStyle w:val="TableContents"/>
        <w:rPr>
          <w:rStyle w:val="tagcolor"/>
          <w:rFonts w:ascii="Arial" w:hAnsi="Arial" w:cs="Arial"/>
          <w:color w:val="0000CD"/>
          <w:sz w:val="20"/>
          <w:szCs w:val="20"/>
        </w:rPr>
      </w:pPr>
    </w:p>
    <w:p w:rsidR="00502FE6" w:rsidRPr="001E05F6" w:rsidRDefault="00502FE6" w:rsidP="00502FE6">
      <w:pPr>
        <w:pStyle w:val="NormalWeb"/>
        <w:shd w:val="clear" w:color="auto" w:fill="FFFFFF"/>
        <w:spacing w:before="288" w:after="288"/>
        <w:rPr>
          <w:rFonts w:ascii="Arial" w:hAnsi="Arial" w:cs="Arial"/>
          <w:color w:val="000000"/>
          <w:sz w:val="20"/>
          <w:szCs w:val="20"/>
          <w:lang w:bidi="ar-SA"/>
        </w:rPr>
      </w:pPr>
      <w:r w:rsidRPr="001E05F6">
        <w:rPr>
          <w:rStyle w:val="tagcolor"/>
          <w:rFonts w:ascii="Arial" w:hAnsi="Arial" w:cs="Arial"/>
          <w:sz w:val="20"/>
          <w:szCs w:val="20"/>
        </w:rPr>
        <w:sym w:font="Wingdings" w:char="F0E8"/>
      </w:r>
      <w:r w:rsidRPr="001E05F6">
        <w:rPr>
          <w:rStyle w:val="tagcolor"/>
          <w:rFonts w:ascii="Arial" w:hAnsi="Arial" w:cs="Arial"/>
          <w:sz w:val="20"/>
          <w:szCs w:val="20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lang w:bidi="ar-SA"/>
        </w:rPr>
        <w:t>As you are working, you may be adding, editing and removing files. But whenever you hit a milestone or finish a part of the work, you should add the files to a Staging Environmen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:lang w:eastAsia="en-US" w:bidi="ar-SA"/>
        </w:rPr>
        <w:t>Stage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files are files that are ready to be </w:t>
      </w:r>
      <w:r w:rsidRPr="001E05F6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:lang w:eastAsia="en-US" w:bidi="ar-SA"/>
        </w:rPr>
        <w:t>committe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to the repository you are working on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file should be </w:t>
      </w: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FF"/>
        </w:rPr>
        <w:t>Stage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 Let's check the status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You can also stage more than one file at a time. Let's add 2 more files to our working folder.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 </w:t>
      </w:r>
      <w:r w:rsidRPr="001E05F6">
        <w:rPr>
          <w:rStyle w:val="HTMLCode"/>
          <w:rFonts w:ascii="Arial" w:eastAsia="SimSun" w:hAnsi="Arial" w:cs="Arial"/>
          <w:color w:val="DC143C"/>
        </w:rPr>
        <w:t>README.m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file that describes the repository (recommended for all repositories)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agcolor"/>
          <w:rFonts w:ascii="Arial" w:hAnsi="Arial" w:cs="Arial"/>
          <w:color w:val="0000CD"/>
          <w:sz w:val="20"/>
          <w:szCs w:val="20"/>
        </w:rPr>
      </w:pP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!DOCTYPE</w:t>
      </w:r>
      <w:r w:rsidRPr="001E05F6">
        <w:rPr>
          <w:rStyle w:val="attributecolor"/>
          <w:rFonts w:ascii="Arial" w:hAnsi="Arial" w:cs="Arial"/>
          <w:color w:val="FF0000"/>
          <w:sz w:val="20"/>
          <w:szCs w:val="20"/>
        </w:rPr>
        <w:t> 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ead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title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Hello World!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title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link</w:t>
      </w:r>
      <w:r w:rsidRPr="001E05F6">
        <w:rPr>
          <w:rStyle w:val="attributecolor"/>
          <w:rFonts w:ascii="Arial" w:hAnsi="Arial" w:cs="Arial"/>
          <w:color w:val="FF0000"/>
          <w:sz w:val="20"/>
          <w:szCs w:val="20"/>
        </w:rPr>
        <w:t> rel</w:t>
      </w:r>
      <w:r w:rsidRPr="001E05F6">
        <w:rPr>
          <w:rStyle w:val="attributevaluecolor"/>
          <w:rFonts w:ascii="Arial" w:hAnsi="Arial" w:cs="Arial"/>
          <w:color w:val="0000CD"/>
          <w:sz w:val="20"/>
          <w:szCs w:val="20"/>
        </w:rPr>
        <w:t>="stylesheet"</w:t>
      </w:r>
      <w:r w:rsidRPr="001E05F6">
        <w:rPr>
          <w:rStyle w:val="attributecolor"/>
          <w:rFonts w:ascii="Arial" w:hAnsi="Arial" w:cs="Arial"/>
          <w:color w:val="FF0000"/>
          <w:sz w:val="20"/>
          <w:szCs w:val="20"/>
        </w:rPr>
        <w:t> href</w:t>
      </w:r>
      <w:r w:rsidRPr="001E05F6">
        <w:rPr>
          <w:rStyle w:val="attributevaluecolor"/>
          <w:rFonts w:ascii="Arial" w:hAnsi="Arial" w:cs="Arial"/>
          <w:color w:val="0000CD"/>
          <w:sz w:val="20"/>
          <w:szCs w:val="20"/>
        </w:rPr>
        <w:t>="bluestyle.css"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ead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body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h1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Hello world!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1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p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is is the first file in my new Git Repo.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p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body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  <w:r w:rsidRPr="001E05F6">
        <w:rPr>
          <w:rFonts w:ascii="Arial" w:hAnsi="Arial" w:cs="Arial"/>
          <w:color w:val="000000"/>
          <w:sz w:val="20"/>
          <w:szCs w:val="20"/>
        </w:rPr>
        <w:br/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lt;</w:t>
      </w:r>
      <w:r w:rsidRPr="001E05F6">
        <w:rPr>
          <w:rStyle w:val="tagnamecolor"/>
          <w:rFonts w:ascii="Arial" w:hAnsi="Arial" w:cs="Arial"/>
          <w:color w:val="A52A2A"/>
          <w:sz w:val="20"/>
          <w:szCs w:val="20"/>
        </w:rPr>
        <w:t>/html</w:t>
      </w:r>
      <w:r w:rsidRPr="001E05F6">
        <w:rPr>
          <w:rStyle w:val="tagcolor"/>
          <w:rFonts w:ascii="Arial" w:hAnsi="Arial" w:cs="Arial"/>
          <w:color w:val="0000CD"/>
          <w:sz w:val="20"/>
          <w:szCs w:val="20"/>
        </w:rPr>
        <w:t>&gt;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agcolor"/>
          <w:rFonts w:ascii="Arial" w:hAnsi="Arial" w:cs="Arial"/>
          <w:color w:val="0000CD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add all files in the current directory to the Staging Environment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–al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Using </w:t>
      </w:r>
      <w:r w:rsidRPr="001E05F6">
        <w:rPr>
          <w:rStyle w:val="HTMLCode"/>
          <w:rFonts w:ascii="Arial" w:eastAsia="SimSun" w:hAnsi="Arial" w:cs="Arial"/>
          <w:color w:val="DC143C"/>
        </w:rPr>
        <w:t>--al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nstead of individual filenames will </w:t>
      </w:r>
      <w:r w:rsidRPr="001E05F6">
        <w:rPr>
          <w:rStyle w:val="HTMLCode"/>
          <w:rFonts w:ascii="Arial" w:eastAsia="SimSun" w:hAnsi="Arial" w:cs="Arial"/>
          <w:color w:val="DC143C"/>
        </w:rPr>
        <w:t>stag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ll changes (new, modified, and deleted) fil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ince we have finished our work, we are ready move from </w:t>
      </w:r>
      <w:r w:rsidRPr="001E05F6">
        <w:rPr>
          <w:rStyle w:val="HTMLCode"/>
          <w:rFonts w:ascii="Arial" w:eastAsia="SimSun" w:hAnsi="Arial" w:cs="Arial"/>
          <w:color w:val="DC143C"/>
        </w:rPr>
        <w:t>stag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o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for our local repo.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By adding clear messages to each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it is easy for yourself (and others) to see what has changed and when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–m </w:t>
      </w:r>
      <w:r w:rsidRPr="001E05F6">
        <w:rPr>
          <w:rFonts w:ascii="Arial" w:hAnsi="Arial" w:cs="Arial"/>
          <w:color w:val="DC143C"/>
          <w:sz w:val="20"/>
          <w:szCs w:val="20"/>
        </w:rPr>
        <w:t>"</w:t>
      </w:r>
      <w:r w:rsidRPr="001E05F6">
        <w:rPr>
          <w:rStyle w:val="Emphasis"/>
          <w:rFonts w:ascii="Arial" w:hAnsi="Arial" w:cs="Arial"/>
          <w:color w:val="DC143C"/>
          <w:sz w:val="20"/>
          <w:szCs w:val="20"/>
        </w:rPr>
        <w:t>message</w:t>
      </w:r>
      <w:r w:rsidRPr="001E05F6">
        <w:rPr>
          <w:rFonts w:ascii="Arial" w:hAnsi="Arial" w:cs="Arial"/>
          <w:color w:val="DC143C"/>
          <w:sz w:val="20"/>
          <w:szCs w:val="20"/>
        </w:rPr>
        <w:t>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First release of Hello World!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Git commit without stage  - some time when you make small chang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 </w:t>
      </w:r>
      <w:r w:rsidRPr="001E05F6">
        <w:rPr>
          <w:rStyle w:val="HTMLCode"/>
          <w:rFonts w:ascii="Arial" w:eastAsia="SimSun" w:hAnsi="Arial" w:cs="Arial"/>
          <w:color w:val="DC143C"/>
        </w:rPr>
        <w:t>-a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option will automatically stage every changed, already tracked fil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a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Updated index.html with a new line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token"/>
          <w:rFonts w:ascii="Arial" w:hAnsi="Arial" w:cs="Arial"/>
          <w:sz w:val="20"/>
          <w:szCs w:val="20"/>
        </w:rPr>
        <w:sym w:font="Wingdings" w:char="F0E8"/>
      </w:r>
      <w:r w:rsidRPr="001E05F6">
        <w:rPr>
          <w:rStyle w:val="token"/>
          <w:rFonts w:ascii="Arial" w:hAnsi="Arial" w:cs="Arial"/>
          <w:sz w:val="20"/>
          <w:szCs w:val="20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heck the status of our repository. But this time, we will use the --short option to see the changes in a more compact way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status --short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M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uppressAutoHyphens w:val="0"/>
        <w:autoSpaceDN/>
        <w:spacing w:before="240" w:after="240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:lang w:eastAsia="en-US" w:bidi="ar-SA"/>
        </w:rPr>
        <w:t>Note: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Short status flags are:</w:t>
      </w:r>
    </w:p>
    <w:p w:rsidR="00502FE6" w:rsidRPr="001E05F6" w:rsidRDefault="00502FE6" w:rsidP="00502FE6">
      <w:pPr>
        <w:widowControl/>
        <w:numPr>
          <w:ilvl w:val="0"/>
          <w:numId w:val="16"/>
        </w:numPr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?? - Untracked files</w:t>
      </w:r>
    </w:p>
    <w:p w:rsidR="00502FE6" w:rsidRPr="001E05F6" w:rsidRDefault="00502FE6" w:rsidP="00502FE6">
      <w:pPr>
        <w:widowControl/>
        <w:numPr>
          <w:ilvl w:val="0"/>
          <w:numId w:val="16"/>
        </w:numPr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A - Files added to stage</w:t>
      </w:r>
    </w:p>
    <w:p w:rsidR="00502FE6" w:rsidRPr="001E05F6" w:rsidRDefault="00502FE6" w:rsidP="00502FE6">
      <w:pPr>
        <w:widowControl/>
        <w:numPr>
          <w:ilvl w:val="0"/>
          <w:numId w:val="16"/>
        </w:numPr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M - Modified files</w:t>
      </w:r>
    </w:p>
    <w:p w:rsidR="00502FE6" w:rsidRPr="001E05F6" w:rsidRDefault="00502FE6" w:rsidP="00502FE6">
      <w:pPr>
        <w:widowControl/>
        <w:numPr>
          <w:ilvl w:val="0"/>
          <w:numId w:val="16"/>
        </w:numPr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D - Deleted fil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o view the history of commits for a repository, you can use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command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If you are having trouble remembering commands or options for commands, you can use Git </w:t>
      </w:r>
      <w:r w:rsidRPr="001E05F6">
        <w:rPr>
          <w:rStyle w:val="HTMLCode"/>
          <w:rFonts w:ascii="Arial" w:eastAsia="SimSun" w:hAnsi="Arial" w:cs="Arial"/>
          <w:color w:val="DC143C"/>
        </w:rPr>
        <w:t>help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git </w:t>
      </w:r>
      <w:r w:rsidRPr="001E05F6">
        <w:rPr>
          <w:rFonts w:ascii="Arial" w:eastAsia="Times New Roman" w:hAnsi="Arial" w:cs="Arial"/>
          <w:i/>
          <w:iCs/>
          <w:color w:val="DC143C"/>
          <w:kern w:val="0"/>
          <w:sz w:val="20"/>
          <w:szCs w:val="20"/>
          <w:lang w:eastAsia="en-US" w:bidi="ar-SA"/>
        </w:rPr>
        <w:t>command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 -help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-  See all the available options for the specific command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git </w:t>
      </w:r>
      <w:r w:rsidRPr="001E05F6">
        <w:rPr>
          <w:rFonts w:ascii="Arial" w:eastAsia="Times New Roman" w:hAnsi="Arial" w:cs="Arial"/>
          <w:i/>
          <w:iCs/>
          <w:color w:val="DC143C"/>
          <w:kern w:val="0"/>
          <w:sz w:val="20"/>
          <w:szCs w:val="20"/>
          <w:lang w:eastAsia="en-US" w:bidi="ar-SA"/>
        </w:rPr>
        <w:t>status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 -help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git help -all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-  See all possible command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You can also use </w:t>
      </w:r>
      <w:r w:rsidRPr="001E05F6">
        <w:rPr>
          <w:rStyle w:val="HTMLCode"/>
          <w:rFonts w:ascii="Arial" w:eastAsia="SimSun" w:hAnsi="Arial" w:cs="Arial"/>
          <w:color w:val="DC143C"/>
        </w:rPr>
        <w:t>--help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instead of </w:t>
      </w:r>
      <w:r w:rsidRPr="001E05F6">
        <w:rPr>
          <w:rStyle w:val="HTMLCode"/>
          <w:rFonts w:ascii="Arial" w:eastAsia="SimSun" w:hAnsi="Arial" w:cs="Arial"/>
          <w:color w:val="DC143C"/>
        </w:rPr>
        <w:t>-help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to open the relevant Git manual pag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In Git, a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s a new/separate version of the main repository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say you have a large project, and you need to update the design on i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Branches allow you to work on different parts of a project without impacting the main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hen the work is complete, a branch can be merged with the main projec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You can even switch between branches and work on different project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hen we are working in our local repository, and we do not want to disturb or possibly wreck the main projec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 we create a new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branch hello-world-im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created a new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called "</w:t>
      </w:r>
      <w:r w:rsidRPr="001E05F6">
        <w:rPr>
          <w:rStyle w:val="HTMLCode"/>
          <w:rFonts w:ascii="Arial" w:eastAsia="SimSun" w:hAnsi="Arial" w:cs="Arial"/>
          <w:color w:val="DC143C"/>
        </w:rPr>
        <w:t>hello-world-image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confirm that we have created a new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branch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hello-world-im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* 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can see the new branch with the name "hello-world-images", but the </w:t>
      </w:r>
      <w:r w:rsidRPr="001E05F6">
        <w:rPr>
          <w:rStyle w:val="HTMLCode"/>
          <w:rFonts w:ascii="Arial" w:eastAsia="SimSun" w:hAnsi="Arial" w:cs="Arial"/>
          <w:color w:val="DC143C"/>
        </w:rPr>
        <w:t>*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beside </w:t>
      </w:r>
      <w:r w:rsidRPr="001E05F6">
        <w:rPr>
          <w:rStyle w:val="HTMLCode"/>
          <w:rFonts w:ascii="Arial" w:eastAsia="SimSun" w:hAnsi="Arial" w:cs="Arial"/>
          <w:color w:val="DC143C"/>
        </w:rPr>
        <w:t>maste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specifies that we are currently on that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ow let’s  switch/move to hello-world-images 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HTMLCode"/>
          <w:rFonts w:ascii="Arial" w:eastAsia="SimSun" w:hAnsi="Arial" w:cs="Arial"/>
          <w:color w:val="DC143C"/>
        </w:rPr>
        <w:t>checkou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s used to swithc/move to…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heckout hello-world-im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HTMLCode"/>
          <w:rFonts w:ascii="Arial" w:eastAsia="SimSun" w:hAnsi="Arial" w:cs="Arial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have moved our current workspace from the master branch, to the new </w:t>
      </w:r>
      <w:r w:rsidRPr="001E05F6">
        <w:rPr>
          <w:rStyle w:val="HTMLCode"/>
          <w:rFonts w:ascii="Arial" w:eastAsia="SimSun" w:hAnsi="Arial" w:cs="Arial"/>
          <w:color w:val="DC143C"/>
        </w:rPr>
        <w:t>branch.</w:t>
      </w:r>
      <w:r w:rsidRPr="001E05F6">
        <w:rPr>
          <w:rStyle w:val="HTMLCode"/>
          <w:rFonts w:ascii="Arial" w:eastAsia="SimSun" w:hAnsi="Arial" w:cs="Arial"/>
        </w:rPr>
        <w:t xml:space="preserve"> Now let’s make some changes on fil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fter made changes to a file we need to add both files to the Staging Environment for this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–al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We are happy with our changes. So we will commit them to the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Added image to Hello World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have a new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that is different from the master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Using the </w:t>
      </w:r>
      <w:r w:rsidRPr="001E05F6">
        <w:rPr>
          <w:rStyle w:val="HTMLCode"/>
          <w:rFonts w:ascii="Arial" w:eastAsia="SimSun" w:hAnsi="Arial" w:cs="Arial"/>
          <w:color w:val="DC143C"/>
        </w:rPr>
        <w:t>-b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option on </w:t>
      </w:r>
      <w:r w:rsidRPr="001E05F6">
        <w:rPr>
          <w:rStyle w:val="HTMLCode"/>
          <w:rFonts w:ascii="Arial" w:eastAsia="SimSun" w:hAnsi="Arial" w:cs="Arial"/>
          <w:color w:val="DC143C"/>
        </w:rPr>
        <w:t>checkou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will create a new branch, and move to it, if it does not exist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are currently on the branch </w:t>
      </w:r>
      <w:r w:rsidRPr="001E05F6">
        <w:rPr>
          <w:rStyle w:val="HTMLCode"/>
          <w:rFonts w:ascii="Arial" w:eastAsia="SimSun" w:hAnsi="Arial" w:cs="Arial"/>
          <w:color w:val="DC143C"/>
        </w:rPr>
        <w:t>hello-world-image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 We added an image to this branch, so let's list the files in the current directory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2F9C0A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2F9C0A"/>
          <w:sz w:val="20"/>
          <w:szCs w:val="20"/>
          <w:shd w:val="clear" w:color="auto" w:fill="FDFDFD"/>
        </w:rPr>
        <w:t>l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2F9C0A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can see the new file </w:t>
      </w:r>
      <w:r w:rsidRPr="001E05F6">
        <w:rPr>
          <w:rStyle w:val="HTMLCode"/>
          <w:rFonts w:ascii="Arial" w:eastAsia="SimSun" w:hAnsi="Arial" w:cs="Arial"/>
          <w:color w:val="DC143C"/>
        </w:rPr>
        <w:t>img_hello_world.jp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and if we open the html file, we can see the code has been altered. All is as it should b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, let's see what happens when we change branch to </w:t>
      </w:r>
      <w:r w:rsidRPr="001E05F6">
        <w:rPr>
          <w:rStyle w:val="HTMLCode"/>
          <w:rFonts w:ascii="Arial" w:eastAsia="SimSun" w:hAnsi="Arial" w:cs="Arial"/>
          <w:color w:val="DC143C"/>
        </w:rPr>
        <w:t>master</w:t>
      </w:r>
      <w:r w:rsidRPr="001E05F6">
        <w:rPr>
          <w:rStyle w:val="HTMLCode"/>
          <w:rFonts w:ascii="Arial" w:eastAsia="SimSun" w:hAnsi="Arial" w:cs="Arial"/>
        </w:rPr>
        <w:t xml:space="preserve">, switch/move to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HTMLCode"/>
          <w:rFonts w:ascii="Arial" w:eastAsia="SimSun" w:hAnsi="Arial" w:cs="Arial"/>
        </w:rPr>
      </w:pPr>
      <w:r w:rsidRPr="001E05F6">
        <w:rPr>
          <w:rStyle w:val="HTMLCode"/>
          <w:rFonts w:ascii="Arial" w:eastAsia="SimSun" w:hAnsi="Arial" w:cs="Arial"/>
          <w:color w:val="DC143C"/>
        </w:rPr>
        <w:t xml:space="preserve">Master </w:t>
      </w:r>
      <w:r w:rsidRPr="001E05F6">
        <w:rPr>
          <w:rStyle w:val="HTMLCode"/>
          <w:rFonts w:ascii="Arial" w:eastAsia="SimSun" w:hAnsi="Arial" w:cs="Arial"/>
        </w:rPr>
        <w:t>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HTMLCode"/>
          <w:rFonts w:ascii="Arial" w:eastAsia="SimSun" w:hAnsi="Arial" w:cs="Arial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HTMLCode"/>
          <w:rFonts w:ascii="Arial" w:eastAsia="SimSun" w:hAnsi="Arial" w:cs="Arial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heckout 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DFDFD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Switched to branch 'master'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Emergency Branch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imagine that we are not yet done with hello-world-images, but we need to fix an error on master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 we create a new branch to deal with the emergency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heckout -b emergency-fix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Switched to a new branch 'emergency-fix'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have created a new branch from master, and changed to it. We can safely fix the error without disturbing the other branch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have made changes in this file, and we need to get those changes to the master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age the file, and commit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updated index.html with emergency fix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Merge Branch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have the emergency fix ready, and so let's merge the master and emergency-fix branch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First, we need to switch/move to the master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heckout 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Switched to branch 'master'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need to merge the current branch (master) with emergency-fix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merge emergency-fix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Delete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s master and emergency-fix are essentially the same now, we can delete emergency-fix, as it is no longer needed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branch -d emergency-fix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lastRenderedPageBreak/>
        <w:sym w:font="Wingdings" w:char="F0E8"/>
      </w: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t xml:space="preserve"> Merge conflic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can move over to hello-world-images and keep working. Add another image file (img_hello_git.jpg) and change index.html, so it shows it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heckout hello-world-im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, we are done with our work here and can stage and commit for this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ad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--al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ommit -m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"added new image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see that index.html has been changed in both branches. Now we are ready to merge hello-world-images into master. But what will happen to the changes we recently made in master?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heckout master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merge hello-world-images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Auto-merging index.html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CONFLICT (content): Merge conflict in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Automatic merge failed; fix conflicts and then commit the resul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erge failed, as there is conflict between the versions for index.html. Let us check the status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status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On branch master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You have unmerged paths.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(fix conflicts and run "git commit")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(use "git merge --abort" to abort the merge)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Changes to be committed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      new file:   img_hello_git.jpg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      new file:   img_hello_world.jpg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Unmerged paths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 (use "git add </w:t>
      </w: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t>..." to mark resolution) both modified: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is confirms there is a conflict in index.html, but the image files are ready and staged to be committed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So we need to fix that conflic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can stage index.html and check the status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ad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index.htm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conflict has been fixed, and we can use commit to conclude the merge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lastRenderedPageBreak/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merged with hello-world-images after fixing conflicts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delete the hello-world-images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branch -d hello-world-im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Github accoun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: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Go to </w:t>
      </w:r>
      <w:hyperlink r:id="rId7" w:history="1">
        <w:r w:rsidRPr="001E05F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GitHub</w:t>
        </w:r>
      </w:hyperlink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nd sign up for an account and log in.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FFFCC"/>
        </w:rPr>
      </w:pPr>
      <w:r w:rsidRPr="001E05F6">
        <w:rPr>
          <w:rStyle w:val="Strong"/>
          <w:rFonts w:ascii="Arial" w:hAnsi="Arial" w:cs="Arial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sz w:val="20"/>
          <w:szCs w:val="20"/>
          <w:shd w:val="clear" w:color="auto" w:fill="FFFFCC"/>
        </w:rPr>
        <w:t> Remember to use the same e-mail address you used in the Git config.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 create a repository- click (+) icon for new repository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: Push Local Repository to GitHub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opy the project URL, or click the clipboard icon on github pag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paste it the following command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mote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origin https://github.com/w3schools-test/hello-world.git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HTMLCode"/>
          <w:rFonts w:ascii="Arial" w:eastAsia="SimSun" w:hAnsi="Arial" w:cs="Arial"/>
          <w:color w:val="DC143C"/>
        </w:rPr>
        <w:t>git remote add origin </w:t>
      </w:r>
      <w:r w:rsidRPr="001E05F6">
        <w:rPr>
          <w:rStyle w:val="Emphasis"/>
          <w:rFonts w:ascii="Arial" w:hAnsi="Arial" w:cs="Arial"/>
          <w:color w:val="DC143C"/>
          <w:sz w:val="20"/>
          <w:szCs w:val="20"/>
        </w:rPr>
        <w:t>UR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specifies that you are adding a remote repository with the specified </w:t>
      </w:r>
      <w:r w:rsidRPr="001E05F6">
        <w:rPr>
          <w:rStyle w:val="HTMLCode"/>
          <w:rFonts w:ascii="Arial" w:eastAsia="SimSun" w:hAnsi="Arial" w:cs="Arial"/>
          <w:color w:val="DC143C"/>
        </w:rPr>
        <w:t>UR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s an </w:t>
      </w:r>
      <w:r w:rsidRPr="001E05F6">
        <w:rPr>
          <w:rStyle w:val="HTMLCode"/>
          <w:rFonts w:ascii="Arial" w:eastAsia="SimSun" w:hAnsi="Arial" w:cs="Arial"/>
          <w:color w:val="DC143C"/>
        </w:rPr>
        <w:t>origin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o your local Git repo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are going to push our master branch to the origin url, and set it as the default remote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sh --set-upstream origin 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, go back into GitHub and see that the repository has been updated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dit Code in GitHub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try to edit the </w:t>
      </w:r>
      <w:r w:rsidRPr="001E05F6">
        <w:rPr>
          <w:rStyle w:val="HTMLCode"/>
          <w:rFonts w:ascii="Arial" w:eastAsia="SimSun" w:hAnsi="Arial" w:cs="Arial"/>
          <w:color w:val="DC143C"/>
        </w:rPr>
        <w:t>README.m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file in GitHub. Just click the edit button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dd some changes to the code, and then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 changes. For now, we will "Commit directly to the master branch"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 click on commit changes icon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ulling to Keep up-to-date with Chan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HTMLCode"/>
          <w:rFonts w:ascii="Arial" w:eastAsia="SimSun" w:hAnsi="Arial" w:cs="Arial"/>
          <w:color w:val="DC143C"/>
        </w:rPr>
        <w:t>pul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s a combination of </w:t>
      </w:r>
      <w:r w:rsidRPr="001E05F6">
        <w:rPr>
          <w:rStyle w:val="HTMLCode"/>
          <w:rFonts w:ascii="Arial" w:eastAsia="SimSun" w:hAnsi="Arial" w:cs="Arial"/>
          <w:color w:val="DC143C"/>
        </w:rPr>
        <w:t>fet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nd </w:t>
      </w:r>
      <w:r w:rsidRPr="001E05F6">
        <w:rPr>
          <w:rStyle w:val="HTMLCode"/>
          <w:rFonts w:ascii="Arial" w:eastAsia="SimSun" w:hAnsi="Arial" w:cs="Arial"/>
          <w:color w:val="DC143C"/>
        </w:rPr>
        <w:t>merg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 It is used to pull all changes from a remote repository into the branch you are working on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hen working as a team on a project, it is important that everyone stays up to dat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y time you start working on a project, you should get the most recent changes to your local copy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ith Git, you can do that with pull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ll origin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ull is a combination of 2 different commands: 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fetch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 xml:space="preserve"> and 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merg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eastAsia="Times New Roman" w:hAnsi="Arial" w:cs="Arial"/>
          <w:kern w:val="0"/>
          <w:sz w:val="20"/>
          <w:szCs w:val="20"/>
          <w:lang w:eastAsia="en-US" w:bidi="ar-SA"/>
        </w:rPr>
        <w:t>:</w:t>
      </w:r>
      <w:r w:rsidRPr="001E05F6">
        <w:rPr>
          <w:rStyle w:val="Heading1Char"/>
          <w:rFonts w:ascii="Arial" w:hAnsi="Arial" w:cs="Arial"/>
          <w:color w:val="DC143C"/>
          <w:sz w:val="20"/>
          <w:szCs w:val="20"/>
        </w:rPr>
        <w:t xml:space="preserve"> </w:t>
      </w:r>
      <w:r w:rsidRPr="001E05F6">
        <w:rPr>
          <w:rStyle w:val="HTMLCode"/>
          <w:rFonts w:ascii="Arial" w:eastAsia="SimSun" w:hAnsi="Arial" w:cs="Arial"/>
          <w:color w:val="DC143C"/>
        </w:rPr>
        <w:t>fet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gets all the change history of a tracked branch/repo.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, on your local Git, </w:t>
      </w:r>
      <w:r w:rsidRPr="001E05F6">
        <w:rPr>
          <w:rStyle w:val="HTMLCode"/>
          <w:rFonts w:ascii="Arial" w:eastAsia="SimSun" w:hAnsi="Arial" w:cs="Arial"/>
          <w:color w:val="DC143C"/>
        </w:rPr>
        <w:t>fet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updates to see what has changed on GitHub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fetch origin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Style w:val="token"/>
          <w:rFonts w:ascii="Arial" w:hAnsi="Arial" w:cs="Arial"/>
          <w:sz w:val="20"/>
          <w:szCs w:val="20"/>
        </w:rPr>
        <w:t xml:space="preserve">: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can also verify by showing the differences between our local </w:t>
      </w:r>
      <w:r w:rsidRPr="001E05F6">
        <w:rPr>
          <w:rStyle w:val="HTMLCode"/>
          <w:rFonts w:ascii="Arial" w:eastAsia="SimSun" w:hAnsi="Arial" w:cs="Arial"/>
          <w:color w:val="DC143C"/>
        </w:rPr>
        <w:t>maste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nd </w:t>
      </w:r>
      <w:r w:rsidRPr="001E05F6">
        <w:rPr>
          <w:rStyle w:val="HTMLCode"/>
          <w:rFonts w:ascii="Arial" w:eastAsia="SimSun" w:hAnsi="Arial" w:cs="Arial"/>
          <w:color w:val="DC143C"/>
        </w:rPr>
        <w:t>origin/maste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diff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origin/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sz w:val="20"/>
          <w:szCs w:val="20"/>
          <w:shd w:val="clear" w:color="auto" w:fill="FFFFFF"/>
        </w:rPr>
        <w:lastRenderedPageBreak/>
        <w:sym w:font="Wingdings" w:char="F0E8"/>
      </w:r>
      <w:r w:rsidRPr="001E05F6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sz w:val="20"/>
          <w:szCs w:val="20"/>
          <w:shd w:val="clear" w:color="auto" w:fill="FFFFFF"/>
        </w:rPr>
        <w:t>Git Merg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r w:rsidRPr="001E05F6">
        <w:rPr>
          <w:rStyle w:val="HTMLCode"/>
          <w:rFonts w:ascii="Arial" w:eastAsia="SimSun" w:hAnsi="Arial" w:cs="Arial"/>
          <w:color w:val="DC143C"/>
        </w:rPr>
        <w:t>merg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combines the current branch, with a specified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merge origin/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Git Push to GitHub | Push Changes to GitHub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Let's try making some changes to our local git and pushing them to GitHub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a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Updated index.html. Resized image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sh origin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Create a New Branch on GitHub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On GitHub, access your repository and click the "master" branch button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There you can create a new Branch. Type in a descriptive name, and click Create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should now be created and active. You can confirm which branch you are working on by looking at the branch button. See that it now says "html-skeleton" instead of "main"?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art working on an existing file in this branch. Click the "</w:t>
      </w:r>
      <w:r w:rsidRPr="001E05F6">
        <w:rPr>
          <w:rStyle w:val="HTMLCode"/>
          <w:rFonts w:ascii="Arial" w:eastAsia="SimSun" w:hAnsi="Arial" w:cs="Arial"/>
          <w:color w:val="DC143C"/>
        </w:rPr>
        <w:t>index.htm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" file and start editing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fter you have finished editing the file, you can click the "Preview changes" tab to see the changes you made highlighted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If you are happy with the change, add a comment that explains what you did, and click Commit changes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You now have a new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branch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on GitHub, updated with some changes!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Git Pull Branch from GitHub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Now continue working on our new branch in our local Gi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Lets pull from our GitHub repository again so that our code is up-to-date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l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Now our main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branch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is up todate. And we can see that there is a new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branch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available on GitHub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Do a quick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status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check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confirm which branches we have, and where we are working at the moment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branch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* master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, we do not have the new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on our local Git. But we know it is available on GitHub. So we can use the </w:t>
      </w:r>
      <w:r w:rsidRPr="001E05F6">
        <w:rPr>
          <w:rStyle w:val="HTMLCode"/>
          <w:rFonts w:ascii="Arial" w:eastAsia="SimSun" w:hAnsi="Arial" w:cs="Arial"/>
          <w:color w:val="DC143C"/>
        </w:rPr>
        <w:t>-a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option to see all local and remote branches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branch –a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* master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</w:t>
      </w:r>
      <w:r w:rsidRPr="001E05F6">
        <w:rPr>
          <w:rStyle w:val="HTMLCode"/>
          <w:rFonts w:ascii="Arial" w:eastAsia="SimSun" w:hAnsi="Arial" w:cs="Arial"/>
          <w:color w:val="DC143C"/>
        </w:rPr>
        <w:t>branch -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is for remote branches only.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see that the branch </w:t>
      </w:r>
      <w:r w:rsidRPr="001E05F6">
        <w:rPr>
          <w:rStyle w:val="HTMLCode"/>
          <w:rFonts w:ascii="Arial" w:eastAsia="SimSun" w:hAnsi="Arial" w:cs="Arial"/>
          <w:color w:val="DC143C"/>
        </w:rPr>
        <w:t>html-skeleton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s available remotely, but not on our local git. Lets check it out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heckout html-skeleton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check if it is all up to date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pull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Already up to dat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Push a Branch to GitHub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try to create a new local branch, and push that to GitHub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checkout -b update-readm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Switched to a new branch 'update-readme'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we make some changes to the README.md file. Just add a new lin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dd to the Staging Environment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 now we check the </w:t>
      </w:r>
      <w:r w:rsidRPr="001E05F6">
        <w:rPr>
          <w:rStyle w:val="HTMLCode"/>
          <w:rFonts w:ascii="Arial" w:eastAsia="SimSun" w:hAnsi="Arial" w:cs="Arial"/>
          <w:color w:val="DC143C"/>
        </w:rPr>
        <w:t>statu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of the current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make change/modify as needed then add to stage area, then 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m to the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ADME.md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heck the </w:t>
      </w:r>
      <w:r w:rsidRPr="001E05F6">
        <w:rPr>
          <w:rStyle w:val="HTMLCode"/>
          <w:rFonts w:ascii="Arial" w:eastAsia="SimSun" w:hAnsi="Arial" w:cs="Arial"/>
          <w:color w:val="DC143C"/>
        </w:rPr>
        <w:t>statu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of the branch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are happy with our changes. So we will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m to the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Updated readme for GitHub Branches"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 </w:t>
      </w:r>
      <w:r w:rsidRPr="001E05F6">
        <w:rPr>
          <w:rStyle w:val="HTMLCode"/>
          <w:rFonts w:ascii="Arial" w:eastAsia="SimSun" w:hAnsi="Arial" w:cs="Arial"/>
          <w:color w:val="DC143C"/>
        </w:rPr>
        <w:t>pus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from our local Git repository, to GitHub, where everyone can see the changes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sh origin update-readm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 xml:space="preserve">pull request 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 pull request is how you propose changes. You can ask some to review your changes or pull your contribution and merge it into their branch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Go to project in Github &gt; code &gt; do some message &gt; create pull request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Pull request can also be merged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Git GitHub Flow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ab/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e GitHub flow works like this: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 Create a new Branch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 Make changes and add Commit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 Open a Pull Request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 Review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lastRenderedPageBreak/>
        <w:t>: Deploy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 Merg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textAlignment w:val="auto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 xml:space="preserve"> </w:t>
      </w:r>
      <w:r w:rsidRPr="001E05F6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en-US" w:bidi="ar-SA"/>
        </w:rPr>
        <w:t>Git GitHub Page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after="100" w:afterAutospacing="1"/>
        <w:textAlignment w:val="auto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ith GitHub pages, GitHub allows you to host a webpage from your repository. Let's try to use GitHub Pages to host our repositor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Create a New Repository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art by signing in to GitHub. GitHub pages need a special name and setup to work, so we start by creating a new repository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Push Local Repository to GitHub Pag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add this new repository as a remote for our local repository, we are calling it gh-page (for GitHub Pages)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opy the URL from here And add it as a new </w:t>
      </w:r>
      <w:r w:rsidRPr="001E05F6">
        <w:rPr>
          <w:rStyle w:val="HTMLCode"/>
          <w:rFonts w:ascii="Arial" w:eastAsia="SimSun" w:hAnsi="Arial" w:cs="Arial"/>
          <w:color w:val="DC143C"/>
        </w:rPr>
        <w:t>remot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mote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ad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gh-page </w:t>
      </w:r>
      <w:hyperlink r:id="rId8" w:history="1">
        <w:r w:rsidRPr="001E05F6">
          <w:rPr>
            <w:rStyle w:val="Hyperlink"/>
            <w:rFonts w:ascii="Arial" w:hAnsi="Arial" w:cs="Arial"/>
            <w:sz w:val="20"/>
            <w:szCs w:val="20"/>
            <w:shd w:val="clear" w:color="auto" w:fill="FDFDFD"/>
          </w:rPr>
          <w:t>https://github.com/w3schools-test/w3schools-test.github.io.git</w:t>
        </w:r>
      </w:hyperlink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Make sure you are on the </w:t>
      </w:r>
      <w:r w:rsidRPr="001E05F6">
        <w:rPr>
          <w:rStyle w:val="HTMLCode"/>
          <w:rFonts w:ascii="Arial" w:eastAsia="SimSun" w:hAnsi="Arial" w:cs="Arial"/>
          <w:color w:val="DC143C"/>
        </w:rPr>
        <w:t>maste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then push the </w:t>
      </w:r>
      <w:r w:rsidRPr="001E05F6">
        <w:rPr>
          <w:rStyle w:val="HTMLCode"/>
          <w:rFonts w:ascii="Arial" w:eastAsia="SimSun" w:hAnsi="Arial" w:cs="Arial"/>
          <w:color w:val="DC143C"/>
        </w:rPr>
        <w:t>master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1E05F6">
        <w:rPr>
          <w:rStyle w:val="HTMLCode"/>
          <w:rFonts w:ascii="Arial" w:eastAsia="SimSun" w:hAnsi="Arial" w:cs="Arial"/>
          <w:color w:val="DC143C"/>
        </w:rPr>
        <w:t>bran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o the new </w:t>
      </w:r>
      <w:r w:rsidRPr="001E05F6">
        <w:rPr>
          <w:rStyle w:val="HTMLCode"/>
          <w:rFonts w:ascii="Arial" w:eastAsia="SimSun" w:hAnsi="Arial" w:cs="Arial"/>
          <w:color w:val="DC143C"/>
        </w:rPr>
        <w:t>remot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sh gh-page master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Fork a Repository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A fork is a copy of a repository. This is useful when you want to contribute to someone else's project or start your own project based on theirs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Clone a Fork from GitHub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have our own fork, but only on GitHub. We also want a clone on our local Git to keep working on 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 clone is a full copy of a repository, including all logging and versions of files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Move back to the original repository, and click the green "Code" button to get the URL to clone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Open your Git bash and </w:t>
      </w:r>
      <w:r w:rsidRPr="001E05F6">
        <w:rPr>
          <w:rStyle w:val="HTMLCode"/>
          <w:rFonts w:ascii="Arial" w:eastAsia="SimSun" w:hAnsi="Arial" w:cs="Arial"/>
          <w:color w:val="DC143C"/>
        </w:rPr>
        <w:t>clon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 repository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lone </w:t>
      </w:r>
      <w:hyperlink r:id="rId9" w:history="1">
        <w:r w:rsidRPr="001E05F6">
          <w:rPr>
            <w:rStyle w:val="Hyperlink"/>
            <w:rFonts w:ascii="Arial" w:hAnsi="Arial" w:cs="Arial"/>
            <w:sz w:val="20"/>
            <w:szCs w:val="20"/>
            <w:shd w:val="clear" w:color="auto" w:fill="FDFDFD"/>
          </w:rPr>
          <w:t>https://github.com/w3schools-test/w3schools-test.github.io.git</w:t>
        </w:r>
      </w:hyperlink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ake a look in your file system, and you will see a new directory named after the cloned projec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Emphasis"/>
          <w:rFonts w:ascii="Arial" w:hAnsi="Arial" w:cs="Arial"/>
          <w:color w:val="DC143C"/>
          <w:sz w:val="20"/>
          <w:szCs w:val="20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To specify a specific folder to clone to, add the name of the folder after the repository </w:t>
      </w:r>
      <w:r w:rsidRPr="001E05F6">
        <w:rPr>
          <w:rStyle w:val="HTMLCode"/>
          <w:rFonts w:ascii="Arial" w:eastAsia="SimSun" w:hAnsi="Arial" w:cs="Arial"/>
          <w:color w:val="DC143C"/>
        </w:rPr>
        <w:t>URL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, like this: </w:t>
      </w:r>
      <w:r w:rsidRPr="001E05F6">
        <w:rPr>
          <w:rStyle w:val="HTMLCode"/>
          <w:rFonts w:ascii="Arial" w:eastAsia="SimSun" w:hAnsi="Arial" w:cs="Arial"/>
          <w:color w:val="DC143C"/>
        </w:rPr>
        <w:t>git clone https://github.com/w3schools-test/w3schools-test.github.io.git </w:t>
      </w:r>
      <w:r w:rsidRPr="001E05F6">
        <w:rPr>
          <w:rStyle w:val="Emphasis"/>
          <w:rFonts w:ascii="Arial" w:hAnsi="Arial" w:cs="Arial"/>
          <w:color w:val="DC143C"/>
          <w:sz w:val="20"/>
          <w:szCs w:val="20"/>
        </w:rPr>
        <w:t>myfolder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Emphasis"/>
          <w:rFonts w:ascii="Arial" w:hAnsi="Arial" w:cs="Arial"/>
          <w:color w:val="DC143C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avigate to the new directory, and check the </w:t>
      </w:r>
      <w:r w:rsidRPr="001E05F6">
        <w:rPr>
          <w:rStyle w:val="HTMLCode"/>
          <w:rFonts w:ascii="Arial" w:eastAsia="SimSun" w:hAnsi="Arial" w:cs="Arial"/>
          <w:color w:val="DC143C"/>
        </w:rPr>
        <w:t>status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1990B8"/>
          <w:kern w:val="0"/>
          <w:sz w:val="20"/>
          <w:szCs w:val="20"/>
          <w:lang w:eastAsia="en-US" w:bidi="ar-SA"/>
        </w:rPr>
        <w:t>c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w3schools-test.github.io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statu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o confirm that we have the full repository data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we have a full copy of the original repositor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Configuring Remot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Basically, we have a full copy of a repository, whose origin we are not allowed to make changes to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see how the remotes of this Git is set up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mote –v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We see that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origin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is set up to the original "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w3schools-tes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" repository, we also want to add our own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fork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First, we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rename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the original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origin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remote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</w:t>
      </w: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remote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rename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origin upstream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remote –v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en fetch the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URL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of our own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fork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add that as </w:t>
      </w:r>
      <w:r w:rsidRPr="001E05F6">
        <w:rPr>
          <w:rStyle w:val="HTMLCode"/>
          <w:rFonts w:ascii="Arial" w:eastAsia="SimSun" w:hAnsi="Arial" w:cs="Arial"/>
          <w:color w:val="DC143C"/>
        </w:rPr>
        <w:t>origin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remote </w:t>
      </w: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ad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origin https://github.com/kaijim/w3schools-test.github.io.gi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2F9C0A"/>
          <w:kern w:val="0"/>
          <w:sz w:val="20"/>
          <w:szCs w:val="20"/>
          <w:lang w:eastAsia="en-US" w:bidi="ar-SA"/>
        </w:rPr>
        <w:t>g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remote –v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HTMLCode"/>
          <w:rFonts w:ascii="Arial" w:eastAsia="SimSun" w:hAnsi="Arial" w:cs="Arial"/>
          <w:color w:val="DC143C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According to Git naming conventions, it is recommended to name your own repository </w:t>
      </w:r>
      <w:r w:rsidRPr="001E05F6">
        <w:rPr>
          <w:rStyle w:val="HTMLCode"/>
          <w:rFonts w:ascii="Arial" w:eastAsia="SimSun" w:hAnsi="Arial" w:cs="Arial"/>
          <w:color w:val="DC143C"/>
        </w:rPr>
        <w:t>origin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, and the one you forked for </w:t>
      </w:r>
      <w:r w:rsidRPr="001E05F6">
        <w:rPr>
          <w:rStyle w:val="HTMLCode"/>
          <w:rFonts w:ascii="Arial" w:eastAsia="SimSun" w:hAnsi="Arial" w:cs="Arial"/>
          <w:color w:val="DC143C"/>
        </w:rPr>
        <w:t>upstream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HTMLCode"/>
          <w:rFonts w:ascii="Arial" w:eastAsia="SimSun" w:hAnsi="Arial" w:cs="Arial"/>
          <w:color w:val="DC143C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Now we have 2 remotes:</w:t>
      </w:r>
    </w:p>
    <w:p w:rsidR="00502FE6" w:rsidRPr="001E05F6" w:rsidRDefault="00502FE6" w:rsidP="00502FE6">
      <w:pPr>
        <w:widowControl/>
        <w:numPr>
          <w:ilvl w:val="0"/>
          <w:numId w:val="22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origin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- our own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fork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, where we have read and write access</w:t>
      </w:r>
    </w:p>
    <w:p w:rsidR="00502FE6" w:rsidRPr="001E05F6" w:rsidRDefault="00502FE6" w:rsidP="00502FE6">
      <w:pPr>
        <w:widowControl/>
        <w:numPr>
          <w:ilvl w:val="0"/>
          <w:numId w:val="22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upstream 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- the original, where we have read-only access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Now we are going to make some changes to the code. In the next chapter, we will cover how we suggest those changes to the original repositor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  <w:t>Push Changes to Our GitHub Fork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We have made a lot of changes to our local G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Now we push them to our GitHub fork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commit the changes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push origin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reate a pull reques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Git Ignor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hen sharing your code with others, there are often files or parts of your project, you do not want to share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Examp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 log fi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 temporary fi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: hidden fi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 personal files etc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Git can specify which files or parts of your project should be ignored by Git using a .gitignore file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Git will not track files and folders specified in .gitignore. However, the .gitignore file itself IS tracked by G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Create .gitignor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o create a .gitignore file, go to the root of your local Git, and create i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touch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.gitignor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We are just going to add two simple rules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Ignore any files with the .log extension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Ignore everything in any directory named temp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Exampl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# ignore ALL .log fi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*.log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# ignore ALL files in ANY directory named temp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temp/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Now all .log files and anything in temp folders will be ignored by G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Note: In this case, we use a single .gitignore which applies to the entire repositor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It is also possible to have additional .gitignore files in subdirectories. These only apply to files or folders within that director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sym w:font="Wingdings" w:char="F0E8"/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 </w:t>
      </w:r>
      <w:r w:rsidRPr="001E05F6"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  <w:t>Git Rever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revert is the command we use when we want to take a previous commit and add it as a new commit, keeping the log intac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 xml:space="preserve">Step 1: Find the previous 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ep 2: Use it to make a new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Let's make a new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where we have "accidentally" deleted a file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Just a regular update, definitely no accidents here..."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Now we have a part in our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history we want to go back to. Let's try and do that with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rever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Git Revert Find Commit in Log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First thing, we need to find the point we want to return to. To do that, we need to go through the log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o avoid the very long log list, we are going to use the --oneline option, which gives just one line per commit showing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e first seven characters of the commit hash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e commit messag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So let's find the point we want to rever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We want to revert to the previous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 </w:t>
      </w:r>
      <w:r w:rsidRPr="001E05F6">
        <w:rPr>
          <w:rStyle w:val="HTMLCode"/>
          <w:rFonts w:ascii="Arial" w:eastAsia="SimSun" w:hAnsi="Arial" w:cs="Arial"/>
          <w:color w:val="DC143C"/>
        </w:rPr>
        <w:t>52418f7 (HEAD -&gt; master) Just a regular update, definitely no accidents here...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and we see that it is the latest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Git Revert HEAD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We revert the latest commit using git revert HEAD (revert the latest change,  and then commit), adding the option --no-edit to skip the commit message editor (getting the default revert message)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vert HEAD --no-edi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let's 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gain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Style w:val="Strong"/>
          <w:rFonts w:ascii="Arial" w:hAnsi="Arial" w:cs="Arial"/>
          <w:color w:val="000000"/>
          <w:sz w:val="20"/>
          <w:szCs w:val="20"/>
          <w:shd w:val="clear" w:color="auto" w:fill="FFFFCC"/>
        </w:rPr>
        <w:t>Note: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To revert to earlier commits, use </w:t>
      </w:r>
      <w:r w:rsidRPr="001E05F6">
        <w:rPr>
          <w:rStyle w:val="HTMLCode"/>
          <w:rFonts w:ascii="Arial" w:eastAsia="SimSun" w:hAnsi="Arial" w:cs="Arial"/>
          <w:color w:val="DC143C"/>
        </w:rPr>
        <w:t>git revert HEAD~</w:t>
      </w:r>
      <w:r w:rsidRPr="001E05F6">
        <w:rPr>
          <w:rStyle w:val="Emphasis"/>
          <w:rFonts w:ascii="Arial" w:hAnsi="Arial" w:cs="Arial"/>
          <w:color w:val="DC143C"/>
          <w:sz w:val="20"/>
          <w:szCs w:val="20"/>
        </w:rPr>
        <w:t>x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(</w:t>
      </w:r>
      <w:r w:rsidRPr="001E05F6">
        <w:rPr>
          <w:rStyle w:val="HTMLCode"/>
          <w:rFonts w:ascii="Arial" w:eastAsia="SimSun" w:hAnsi="Arial" w:cs="Arial"/>
          <w:i/>
          <w:iCs/>
          <w:color w:val="DC143C"/>
          <w:shd w:val="clear" w:color="auto" w:fill="FFFFCC"/>
        </w:rPr>
        <w:t>x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being a number. 1 going back one more, 2 going back two more, etc.)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CC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CC"/>
        </w:rPr>
        <w:t>Git Rese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reset is the command we use when we want to move the repository back to a previous commit, discarding any changes made after that comm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ep 1: Find the previous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: 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tep 2: Move the repository back to that step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fter the previous chapter, we have a part in our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history we could go back to. Let's try and do that with </w:t>
      </w:r>
      <w:r w:rsidRPr="001E05F6">
        <w:rPr>
          <w:rStyle w:val="HTMLCode"/>
          <w:rFonts w:ascii="Arial" w:eastAsia="SimSun" w:hAnsi="Arial" w:cs="Arial"/>
          <w:color w:val="DC143C"/>
        </w:rPr>
        <w:t>rese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Git Reset Find Commit in Log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First thing, we need to find the point we want to return to. To do that, we need to go through the log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o avoid the very long log list, we are going to use the --oneline option, which gives just one line per commit showing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first seven characters of the commit hash - this is what we need to refer to in our reset command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commit messag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So let's find the point we want to reset to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want to return to the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 </w:t>
      </w:r>
      <w:r w:rsidRPr="001E05F6">
        <w:rPr>
          <w:rStyle w:val="HTMLCode"/>
          <w:rFonts w:ascii="Arial" w:eastAsia="SimSun" w:hAnsi="Arial" w:cs="Arial"/>
          <w:color w:val="DC143C"/>
        </w:rPr>
        <w:t>9a9add8 (origin/master) Added .gitignore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, the last one before we started to mess with things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Git Rese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reset our repository back to the specific commit using git reset commithash (commithash being the first 7 characters of the commit hash we found in the log)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set 9a9add8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let's 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again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b/>
          <w:color w:val="000000"/>
          <w:kern w:val="0"/>
          <w:sz w:val="20"/>
          <w:szCs w:val="20"/>
          <w:shd w:val="clear" w:color="auto" w:fill="FDFDFD"/>
          <w:lang w:eastAsia="en-US" w:bidi="ar-SA"/>
        </w:rPr>
        <w:t>Git Undo Reset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Even though the commits are no longer showing up in the log, it is not removed from Git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shd w:val="clear" w:color="auto" w:fill="FDFDFD"/>
          <w:lang w:eastAsia="en-US" w:bidi="ar-SA"/>
        </w:rPr>
        <w:t>If you know the commit hash you can reset to i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reset e56ba1f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Now let's 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CC"/>
        </w:rPr>
        <w:t> again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CC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sym w:font="Wingdings" w:char="F0E8"/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</w:t>
      </w:r>
      <w:r w:rsidRPr="001E05F6">
        <w:rPr>
          <w:rFonts w:ascii="Arial" w:hAnsi="Arial" w:cs="Arial"/>
          <w:b/>
          <w:color w:val="000000"/>
          <w:sz w:val="20"/>
          <w:szCs w:val="20"/>
          <w:shd w:val="clear" w:color="auto" w:fill="FDFDFD"/>
        </w:rPr>
        <w:t>Git Amend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>Git commit –amend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 --amen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is used to modify the most recent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It combines changes in the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staging environmen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with the latest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, and creates a new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This new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replaces the latest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entirely.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iCs/>
          <w:color w:val="DC143C"/>
          <w:sz w:val="20"/>
          <w:szCs w:val="20"/>
        </w:rPr>
      </w:pPr>
      <w:r w:rsidRPr="001E05F6">
        <w:rPr>
          <w:rFonts w:ascii="Arial" w:hAnsi="Arial" w:cs="Arial"/>
          <w:b/>
          <w:iCs/>
          <w:color w:val="DC143C"/>
          <w:sz w:val="20"/>
          <w:szCs w:val="20"/>
        </w:rPr>
        <w:t>Git Amend Commit Message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One of the simplest things you can do with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--amen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is to change a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message.</w:t>
      </w:r>
    </w:p>
    <w:p w:rsidR="00502FE6" w:rsidRPr="001E05F6" w:rsidRDefault="00502FE6" w:rsidP="00502FE6">
      <w:pPr>
        <w:widowControl/>
        <w:shd w:val="clear" w:color="auto" w:fill="FFFFFF"/>
        <w:suppressAutoHyphens w:val="0"/>
        <w:autoSpaceDN/>
        <w:spacing w:before="288" w:after="288"/>
        <w:textAlignment w:val="auto"/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</w:pP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Let's update the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README.md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 and </w:t>
      </w:r>
      <w:r w:rsidRPr="001E05F6">
        <w:rPr>
          <w:rFonts w:ascii="Arial" w:eastAsia="Times New Roman" w:hAnsi="Arial" w:cs="Arial"/>
          <w:color w:val="DC143C"/>
          <w:kern w:val="0"/>
          <w:sz w:val="20"/>
          <w:szCs w:val="20"/>
          <w:lang w:eastAsia="en-US" w:bidi="ar-SA"/>
        </w:rPr>
        <w:t>commit</w:t>
      </w:r>
      <w:r w:rsidRPr="001E05F6">
        <w:rPr>
          <w:rFonts w:ascii="Arial" w:eastAsia="Times New Roman" w:hAnsi="Arial" w:cs="Arial"/>
          <w:color w:val="000000"/>
          <w:kern w:val="0"/>
          <w:sz w:val="20"/>
          <w:szCs w:val="20"/>
          <w:lang w:eastAsia="en-US" w:bidi="ar-SA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Adding plines to reddme"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Now let's 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Oh no! the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message is full of spelling errors. Embarrassing. Let's </w:t>
      </w:r>
      <w:r w:rsidRPr="001E05F6">
        <w:rPr>
          <w:rStyle w:val="HTMLCode"/>
          <w:rFonts w:ascii="Arial" w:eastAsia="SimSun" w:hAnsi="Arial" w:cs="Arial"/>
          <w:color w:val="DC143C"/>
        </w:rPr>
        <w:t>amend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that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commit --amend -m </w:t>
      </w: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"Added lines to README.md"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Style w:val="token"/>
          <w:rFonts w:ascii="Arial" w:hAnsi="Arial" w:cs="Arial"/>
          <w:color w:val="2F9C0A"/>
          <w:sz w:val="20"/>
          <w:szCs w:val="20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re-check the </w:t>
      </w:r>
      <w:r w:rsidRPr="001E05F6">
        <w:rPr>
          <w:rStyle w:val="HTMLCode"/>
          <w:rFonts w:ascii="Arial" w:eastAsia="SimSun" w:hAnsi="Arial" w:cs="Arial"/>
          <w:color w:val="DC143C"/>
        </w:rPr>
        <w:t>log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  <w:r w:rsidRPr="001E05F6">
        <w:rPr>
          <w:rStyle w:val="token"/>
          <w:rFonts w:ascii="Arial" w:hAnsi="Arial" w:cs="Arial"/>
          <w:color w:val="2F9C0A"/>
          <w:sz w:val="20"/>
          <w:szCs w:val="20"/>
        </w:rPr>
        <w:t>g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DFDFD"/>
        </w:rPr>
        <w:t xml:space="preserve"> log –oneline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DFDFD"/>
        </w:rPr>
      </w:pP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We see the previous </w:t>
      </w:r>
      <w:r w:rsidRPr="001E05F6">
        <w:rPr>
          <w:rStyle w:val="HTMLCode"/>
          <w:rFonts w:ascii="Arial" w:eastAsia="SimSun" w:hAnsi="Arial" w:cs="Arial"/>
          <w:color w:val="DC143C"/>
        </w:rPr>
        <w:t>commit</w:t>
      </w:r>
      <w:r w:rsidRPr="001E05F6">
        <w:rPr>
          <w:rFonts w:ascii="Arial" w:hAnsi="Arial" w:cs="Arial"/>
          <w:color w:val="000000"/>
          <w:sz w:val="20"/>
          <w:szCs w:val="20"/>
          <w:shd w:val="clear" w:color="auto" w:fill="FFFFFF"/>
        </w:rPr>
        <w:t> is replaced with our amended one!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sz w:val="20"/>
          <w:szCs w:val="20"/>
          <w:shd w:val="clear" w:color="auto" w:fill="FFDDDD"/>
        </w:rPr>
      </w:pPr>
      <w:r w:rsidRPr="001E05F6">
        <w:rPr>
          <w:rFonts w:ascii="Arial" w:hAnsi="Arial" w:cs="Arial"/>
          <w:b/>
          <w:iCs/>
          <w:sz w:val="20"/>
          <w:szCs w:val="20"/>
        </w:rPr>
        <w:t>Git Amend Files</w:t>
      </w:r>
    </w:p>
    <w:p w:rsidR="00502FE6" w:rsidRPr="001E05F6" w:rsidRDefault="00502FE6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sz w:val="20"/>
          <w:szCs w:val="20"/>
        </w:rPr>
      </w:pPr>
      <w:r w:rsidRPr="001E05F6">
        <w:rPr>
          <w:rFonts w:ascii="Arial" w:hAnsi="Arial" w:cs="Arial"/>
          <w:iCs/>
          <w:sz w:val="20"/>
          <w:szCs w:val="20"/>
        </w:rPr>
        <w:t>Adding files with --amend works the same way as above. Just add them to the staging environment before committing.</w:t>
      </w:r>
    </w:p>
    <w:p w:rsidR="00B215D4" w:rsidRPr="001E05F6" w:rsidRDefault="00B215D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sz w:val="20"/>
          <w:szCs w:val="20"/>
        </w:rPr>
      </w:pPr>
    </w:p>
    <w:p w:rsidR="00B215D4" w:rsidRPr="001E05F6" w:rsidRDefault="00B215D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sz w:val="20"/>
          <w:szCs w:val="20"/>
        </w:rPr>
      </w:pPr>
    </w:p>
    <w:p w:rsidR="00B215D4" w:rsidRPr="001E05F6" w:rsidRDefault="00B215D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sz w:val="20"/>
          <w:szCs w:val="20"/>
        </w:rPr>
      </w:pPr>
    </w:p>
    <w:p w:rsidR="00B215D4" w:rsidRPr="001E05F6" w:rsidRDefault="00B215D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sz w:val="20"/>
          <w:szCs w:val="20"/>
        </w:rPr>
      </w:pPr>
    </w:p>
    <w:p w:rsidR="00B215D4" w:rsidRPr="00C033A4" w:rsidRDefault="00C033A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iCs/>
          <w:color w:val="4472C4" w:themeColor="accent5"/>
          <w:sz w:val="20"/>
          <w:szCs w:val="20"/>
        </w:rPr>
      </w:pPr>
      <w:r w:rsidRPr="00C033A4">
        <w:rPr>
          <w:rFonts w:ascii="Arial" w:hAnsi="Arial" w:cs="Arial"/>
          <w:iCs/>
          <w:color w:val="4472C4" w:themeColor="accent5"/>
          <w:sz w:val="20"/>
          <w:szCs w:val="20"/>
        </w:rPr>
        <w:t>https://confluence.atlassian.com/bitbucketserver/basic-git-commands-776639767.html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b/>
          <w:color w:val="000000"/>
          <w:sz w:val="20"/>
          <w:szCs w:val="20"/>
        </w:rPr>
        <w:t>****************** Git basic commands ***********************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:rsidR="00CB41A8" w:rsidRPr="00392DC0" w:rsidRDefault="00CB41A8" w:rsidP="00267FB5">
      <w:pPr>
        <w:shd w:val="clear" w:color="auto" w:fill="FFFFFE"/>
        <w:spacing w:line="270" w:lineRule="atLeast"/>
        <w:rPr>
          <w:rFonts w:ascii="Arial" w:eastAsia="Times New Roman" w:hAnsi="Arial" w:cs="Arial"/>
          <w:b/>
          <w:color w:val="000000" w:themeColor="text1"/>
          <w:sz w:val="20"/>
          <w:szCs w:val="20"/>
        </w:rPr>
      </w:pPr>
      <w:r w:rsidRPr="00392DC0">
        <w:rPr>
          <w:rFonts w:ascii="Arial" w:eastAsia="Times New Roman" w:hAnsi="Arial" w:cs="Arial"/>
          <w:b/>
          <w:color w:val="000000" w:themeColor="text1"/>
          <w:sz w:val="20"/>
          <w:szCs w:val="20"/>
        </w:rPr>
        <w:t>//git user name and password</w:t>
      </w:r>
    </w:p>
    <w:p w:rsidR="00267FB5" w:rsidRPr="00267FB5" w:rsidRDefault="00267FB5" w:rsidP="00267FB5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--global user.name "Sam Smith"</w:t>
      </w:r>
      <w:r w:rsidR="00CB41A8"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>(</w:t>
      </w:r>
      <w:r w:rsidR="00E5003C">
        <w:rPr>
          <w:rFonts w:ascii="Arial" w:eastAsia="Times New Roman" w:hAnsi="Arial" w:cs="Arial"/>
          <w:sz w:val="20"/>
          <w:szCs w:val="20"/>
        </w:rPr>
        <w:t>set glo</w:t>
      </w:r>
      <w:r w:rsidR="00CB41A8">
        <w:rPr>
          <w:rFonts w:ascii="Arial" w:eastAsia="Times New Roman" w:hAnsi="Arial" w:cs="Arial"/>
          <w:sz w:val="20"/>
          <w:szCs w:val="20"/>
        </w:rPr>
        <w:t>bal user name</w:t>
      </w:r>
      <w:r w:rsidR="00E5003C">
        <w:rPr>
          <w:rFonts w:ascii="Arial" w:eastAsia="Times New Roman" w:hAnsi="Arial" w:cs="Arial"/>
          <w:sz w:val="20"/>
          <w:szCs w:val="20"/>
        </w:rPr>
        <w:t xml:space="preserve"> | also work as local username</w:t>
      </w:r>
      <w:r>
        <w:rPr>
          <w:rFonts w:ascii="Arial" w:eastAsia="Times New Roman" w:hAnsi="Arial" w:cs="Arial"/>
          <w:sz w:val="20"/>
          <w:szCs w:val="20"/>
        </w:rPr>
        <w:t>)</w:t>
      </w:r>
    </w:p>
    <w:p w:rsidR="00267FB5" w:rsidRDefault="00267FB5" w:rsidP="00267FB5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--global user.email sam@example.com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 </w:t>
      </w:r>
      <w:r w:rsidR="00561063">
        <w:rPr>
          <w:rFonts w:ascii="Arial" w:eastAsia="Times New Roman" w:hAnsi="Arial" w:cs="Arial"/>
          <w:color w:val="000000" w:themeColor="text1"/>
          <w:sz w:val="20"/>
          <w:szCs w:val="20"/>
        </w:rPr>
        <w:t>(set global user email</w:t>
      </w:r>
      <w:r w:rsidR="00130212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| also local user email</w:t>
      </w:r>
      <w:r w:rsidR="00561063">
        <w:rPr>
          <w:rFonts w:ascii="Arial" w:eastAsia="Times New Roman" w:hAnsi="Arial" w:cs="Arial"/>
          <w:color w:val="000000" w:themeColor="text1"/>
          <w:sz w:val="20"/>
          <w:szCs w:val="20"/>
        </w:rPr>
        <w:t>)</w:t>
      </w:r>
    </w:p>
    <w:p w:rsidR="00130212" w:rsidRDefault="00130212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4472C4" w:themeColor="accent5"/>
          <w:sz w:val="20"/>
          <w:szCs w:val="20"/>
        </w:rPr>
      </w:pPr>
    </w:p>
    <w:p w:rsidR="008B6336" w:rsidRPr="00267FB5" w:rsidRDefault="008B6336" w:rsidP="008B6336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--global user.name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>(check global user name)</w:t>
      </w:r>
    </w:p>
    <w:p w:rsidR="008B6336" w:rsidRDefault="008B6336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--global user.em</w:t>
      </w:r>
      <w:r w:rsidR="00392DC0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ail  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>(</w:t>
      </w:r>
      <w:r w:rsidR="00392DC0">
        <w:rPr>
          <w:rFonts w:ascii="Arial" w:eastAsia="Times New Roman" w:hAnsi="Arial" w:cs="Arial"/>
          <w:color w:val="000000" w:themeColor="text1"/>
          <w:sz w:val="20"/>
          <w:szCs w:val="20"/>
        </w:rPr>
        <w:t>check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global user email)</w:t>
      </w:r>
    </w:p>
    <w:p w:rsidR="0082791F" w:rsidRDefault="0082791F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:rsidR="0082791F" w:rsidRPr="00267FB5" w:rsidRDefault="0082791F" w:rsidP="0082791F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user.name "Sam Smith"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>(set local username)</w:t>
      </w:r>
    </w:p>
    <w:p w:rsidR="0082791F" w:rsidRDefault="0082791F" w:rsidP="0082791F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user.email sam@example.com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>(set user email)</w:t>
      </w:r>
    </w:p>
    <w:p w:rsidR="0082791F" w:rsidRDefault="0082791F" w:rsidP="0082791F">
      <w:pPr>
        <w:shd w:val="clear" w:color="auto" w:fill="FFFFFE"/>
        <w:spacing w:line="270" w:lineRule="atLeast"/>
        <w:rPr>
          <w:rFonts w:ascii="Arial" w:eastAsia="Times New Roman" w:hAnsi="Arial" w:cs="Arial"/>
          <w:color w:val="4472C4" w:themeColor="accent5"/>
          <w:sz w:val="20"/>
          <w:szCs w:val="20"/>
        </w:rPr>
      </w:pPr>
    </w:p>
    <w:p w:rsidR="0082791F" w:rsidRPr="00267FB5" w:rsidRDefault="0082791F" w:rsidP="0082791F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lastRenderedPageBreak/>
        <w:t>git config user.name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 xml:space="preserve">(check </w:t>
      </w:r>
      <w:r w:rsidR="0073642E">
        <w:rPr>
          <w:rFonts w:ascii="Arial" w:eastAsia="Times New Roman" w:hAnsi="Arial" w:cs="Arial"/>
          <w:sz w:val="20"/>
          <w:szCs w:val="20"/>
        </w:rPr>
        <w:t>local</w:t>
      </w:r>
      <w:r>
        <w:rPr>
          <w:rFonts w:ascii="Arial" w:eastAsia="Times New Roman" w:hAnsi="Arial" w:cs="Arial"/>
          <w:sz w:val="20"/>
          <w:szCs w:val="20"/>
        </w:rPr>
        <w:t xml:space="preserve"> user name)</w:t>
      </w:r>
    </w:p>
    <w:p w:rsidR="0082791F" w:rsidRDefault="0082791F" w:rsidP="0082791F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67FB5">
        <w:rPr>
          <w:rFonts w:ascii="Arial" w:eastAsia="Times New Roman" w:hAnsi="Arial" w:cs="Arial"/>
          <w:color w:val="4472C4" w:themeColor="accent5"/>
          <w:sz w:val="20"/>
          <w:szCs w:val="20"/>
        </w:rPr>
        <w:t>git config user.em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ail   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(check </w:t>
      </w:r>
      <w:r w:rsidR="0073642E">
        <w:rPr>
          <w:rFonts w:ascii="Arial" w:eastAsia="Times New Roman" w:hAnsi="Arial" w:cs="Arial"/>
          <w:color w:val="000000" w:themeColor="text1"/>
          <w:sz w:val="20"/>
          <w:szCs w:val="20"/>
        </w:rPr>
        <w:t>local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user email)</w:t>
      </w:r>
    </w:p>
    <w:p w:rsidR="0082791F" w:rsidRDefault="0082791F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:rsidR="00130212" w:rsidRDefault="00130212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:rsidR="0082791F" w:rsidRDefault="0082791F" w:rsidP="008B6336">
      <w:pPr>
        <w:shd w:val="clear" w:color="auto" w:fill="FFFFFE"/>
        <w:spacing w:line="270" w:lineRule="atLeas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:rsidR="00267FB5" w:rsidRDefault="00267FB5" w:rsidP="00267FB5">
      <w:pPr>
        <w:shd w:val="clear" w:color="auto" w:fill="FFFFFE"/>
        <w:spacing w:line="270" w:lineRule="atLeast"/>
        <w:rPr>
          <w:rFonts w:ascii="Arial" w:eastAsia="Times New Roman" w:hAnsi="Arial" w:cs="Arial"/>
          <w:color w:val="4472C4" w:themeColor="accent5"/>
          <w:sz w:val="20"/>
          <w:szCs w:val="20"/>
        </w:rPr>
      </w:pP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git init 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will initialize emply repo(.git) with a branch(master) in the specified folder.</w:t>
      </w:r>
    </w:p>
    <w:p w:rsidR="00B215D4" w:rsidRPr="001E05F6" w:rsidRDefault="00EB53EA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4472C4" w:themeColor="accent5"/>
          <w:sz w:val="20"/>
          <w:szCs w:val="20"/>
        </w:rPr>
        <w:t>git add file-path</w:t>
      </w:r>
      <w:r w:rsidR="00B215D4"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or [</w:t>
      </w:r>
      <w:r w:rsidR="00B215D4"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add .</w:t>
      </w:r>
      <w:r w:rsidR="00B215D4"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(. means all files)]</w:t>
      </w:r>
      <w:r w:rsidR="00B215D4" w:rsidRPr="001E05F6">
        <w:rPr>
          <w:rFonts w:ascii="Arial" w:eastAsia="Times New Roman" w:hAnsi="Arial" w:cs="Arial"/>
          <w:color w:val="000000"/>
          <w:sz w:val="20"/>
          <w:szCs w:val="20"/>
        </w:rPr>
        <w:tab/>
        <w:t>(will add files to stage area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git commit -m "commit message" 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will save the staged files into local repo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status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display the state of add + commit commands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branch branch-nam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 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create new branch</w:t>
      </w:r>
      <w:r w:rsidR="00420D63">
        <w:rPr>
          <w:rFonts w:ascii="Arial" w:eastAsia="Times New Roman" w:hAnsi="Arial" w:cs="Arial"/>
          <w:color w:val="000000"/>
          <w:sz w:val="20"/>
          <w:szCs w:val="20"/>
        </w:rPr>
        <w:t>: will create a copy of full master branch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>)</w:t>
      </w:r>
    </w:p>
    <w:p w:rsidR="00B215D4" w:rsidRPr="001E05F6" w:rsidRDefault="00B215D4" w:rsidP="00B215D4">
      <w:pPr>
        <w:shd w:val="clear" w:color="auto" w:fill="FFFFFE"/>
        <w:spacing w:line="270" w:lineRule="atLeast"/>
        <w:ind w:left="3600" w:hanging="3600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git branch -m new-branch-name </w:t>
      </w: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>(rename branch) 1</w:t>
      </w:r>
      <w:r w:rsidRPr="001E05F6">
        <w:rPr>
          <w:rFonts w:ascii="Arial" w:eastAsia="Times New Roman" w:hAnsi="Arial" w:cs="Arial"/>
          <w:color w:val="000000"/>
          <w:sz w:val="20"/>
          <w:szCs w:val="20"/>
          <w:vertAlign w:val="superscript"/>
        </w:rPr>
        <w:t>st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checkout to a branch then use this command.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branch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List all of the branches in your repository (local + remote)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branch -a</w:t>
      </w: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List all remote branches.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branch -d branch-nam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delete the branch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checkout branch-nam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switch to branch-name)</w:t>
      </w:r>
    </w:p>
    <w:p w:rsidR="00B215D4" w:rsidRPr="001E05F6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checkout –b branch-nam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create &amp; switch to branch-name)</w:t>
      </w:r>
    </w:p>
    <w:p w:rsidR="00B215D4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fetch branch-name</w:t>
      </w: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download content from remote to local repo)</w:t>
      </w:r>
    </w:p>
    <w:p w:rsidR="00C31918" w:rsidRDefault="00C31918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EC780D" w:rsidRPr="001E05F6" w:rsidRDefault="00EC780D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4472C4" w:themeColor="accent5"/>
          <w:sz w:val="20"/>
          <w:szCs w:val="20"/>
        </w:rPr>
        <w:t>git clone</w:t>
      </w: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 remote_repo_url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</w:t>
      </w:r>
      <w:r w:rsidR="00D340E6">
        <w:rPr>
          <w:rFonts w:ascii="Arial" w:eastAsia="Times New Roman" w:hAnsi="Arial" w:cs="Arial"/>
          <w:color w:val="000000"/>
          <w:sz w:val="20"/>
          <w:szCs w:val="20"/>
        </w:rPr>
        <w:t>when first time you download new repo from remote to local git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>)</w:t>
      </w:r>
    </w:p>
    <w:p w:rsidR="00B215D4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clone remote_repo_url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</w:t>
      </w:r>
      <w:r w:rsidR="00205E52">
        <w:rPr>
          <w:rFonts w:ascii="Arial" w:eastAsia="Times New Roman" w:hAnsi="Arial" w:cs="Arial"/>
          <w:color w:val="000000"/>
          <w:sz w:val="20"/>
          <w:szCs w:val="20"/>
        </w:rPr>
        <w:t>download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a copy of the repo into same/different directory/place)</w:t>
      </w:r>
    </w:p>
    <w:p w:rsidR="00205E52" w:rsidRDefault="00205E52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pull remote_repo_url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</w:r>
      <w:r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>(fetch &amp; merege new commits from remote to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existing local repo)</w:t>
      </w:r>
    </w:p>
    <w:p w:rsidR="00250AE9" w:rsidRPr="001E05F6" w:rsidRDefault="00250AE9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4472C4" w:themeColor="accent5"/>
          <w:sz w:val="20"/>
          <w:szCs w:val="20"/>
        </w:rPr>
        <w:t>git push</w:t>
      </w: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 xml:space="preserve"> origin master</w:t>
      </w:r>
    </w:p>
    <w:p w:rsidR="00B215D4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D22D9A" w:rsidRDefault="00D22D9A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//create a variab</w:t>
      </w:r>
      <w:r w:rsidR="00294C33">
        <w:rPr>
          <w:rFonts w:ascii="Arial" w:eastAsia="Times New Roman" w:hAnsi="Arial" w:cs="Arial"/>
          <w:color w:val="000000"/>
          <w:sz w:val="20"/>
          <w:szCs w:val="20"/>
        </w:rPr>
        <w:t>le for remote repo</w:t>
      </w:r>
    </w:p>
    <w:p w:rsidR="008E6435" w:rsidRPr="008E6435" w:rsidRDefault="008E6435" w:rsidP="008E6435">
      <w:pPr>
        <w:pStyle w:val="HTMLPreformatted"/>
        <w:shd w:val="clear" w:color="auto" w:fill="FFFFFF"/>
        <w:rPr>
          <w:rFonts w:ascii="Arial" w:hAnsi="Arial" w:cs="Arial"/>
        </w:rPr>
      </w:pPr>
      <w:r w:rsidRPr="001E05F6">
        <w:rPr>
          <w:rStyle w:val="user-select-contain"/>
          <w:rFonts w:ascii="Arial" w:hAnsi="Arial" w:cs="Arial"/>
          <w:color w:val="4472C4" w:themeColor="accent5"/>
        </w:rPr>
        <w:t xml:space="preserve">git remote add </w:t>
      </w:r>
      <w:r>
        <w:rPr>
          <w:rStyle w:val="user-select-contain"/>
          <w:rFonts w:ascii="Arial" w:hAnsi="Arial" w:cs="Arial"/>
          <w:color w:val="4472C4" w:themeColor="accent5"/>
        </w:rPr>
        <w:t>&lt;do v</w:t>
      </w:r>
      <w:r w:rsidR="00F31AE3">
        <w:rPr>
          <w:rStyle w:val="user-select-contain"/>
          <w:rFonts w:ascii="Arial" w:hAnsi="Arial" w:cs="Arial"/>
          <w:color w:val="4472C4" w:themeColor="accent5"/>
        </w:rPr>
        <w:t>ariable name</w:t>
      </w:r>
      <w:r w:rsidR="00CE44B9">
        <w:rPr>
          <w:rStyle w:val="user-select-contain"/>
          <w:rFonts w:ascii="Arial" w:hAnsi="Arial" w:cs="Arial"/>
          <w:color w:val="4472C4" w:themeColor="accent5"/>
        </w:rPr>
        <w:t xml:space="preserve"> for repo</w:t>
      </w:r>
      <w:r w:rsidR="00F31AE3">
        <w:rPr>
          <w:rStyle w:val="user-select-contain"/>
          <w:rFonts w:ascii="Arial" w:hAnsi="Arial" w:cs="Arial"/>
          <w:color w:val="4472C4" w:themeColor="accent5"/>
        </w:rPr>
        <w:t>&gt;</w:t>
      </w:r>
      <w:r w:rsidRPr="001E05F6">
        <w:rPr>
          <w:rStyle w:val="user-select-contain"/>
          <w:rFonts w:ascii="Arial" w:hAnsi="Arial" w:cs="Arial"/>
          <w:color w:val="4472C4" w:themeColor="accent5"/>
        </w:rPr>
        <w:t xml:space="preserve"> github-repo-url </w:t>
      </w:r>
      <w:r>
        <w:rPr>
          <w:rStyle w:val="user-select-contain"/>
          <w:rFonts w:ascii="Arial" w:hAnsi="Arial" w:cs="Arial"/>
        </w:rPr>
        <w:t>(make connection</w:t>
      </w:r>
      <w:r w:rsidR="00CE44B9">
        <w:rPr>
          <w:rStyle w:val="user-select-contain"/>
          <w:rFonts w:ascii="Arial" w:hAnsi="Arial" w:cs="Arial"/>
        </w:rPr>
        <w:t xml:space="preserve"> to remote repo</w:t>
      </w:r>
      <w:r w:rsidRPr="001E05F6">
        <w:rPr>
          <w:rStyle w:val="user-select-contain"/>
          <w:rFonts w:ascii="Arial" w:hAnsi="Arial" w:cs="Arial"/>
        </w:rPr>
        <w:t>)</w:t>
      </w:r>
    </w:p>
    <w:p w:rsidR="00786810" w:rsidRDefault="00786810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</w:rPr>
      </w:pPr>
      <w:r w:rsidRPr="001E05F6">
        <w:rPr>
          <w:rStyle w:val="user-select-contain"/>
          <w:rFonts w:ascii="Arial" w:hAnsi="Arial" w:cs="Arial"/>
          <w:color w:val="4472C4" w:themeColor="accent5"/>
        </w:rPr>
        <w:t xml:space="preserve">git remote add origin </w:t>
      </w:r>
      <w:r w:rsidR="00E50AAB" w:rsidRPr="001E05F6">
        <w:rPr>
          <w:rStyle w:val="user-select-contain"/>
          <w:rFonts w:ascii="Arial" w:hAnsi="Arial" w:cs="Arial"/>
          <w:color w:val="4472C4" w:themeColor="accent5"/>
        </w:rPr>
        <w:t xml:space="preserve">github-repo-url </w:t>
      </w:r>
      <w:r w:rsidR="007B6E83">
        <w:rPr>
          <w:rStyle w:val="user-select-contain"/>
          <w:rFonts w:ascii="Arial" w:hAnsi="Arial" w:cs="Arial"/>
        </w:rPr>
        <w:t>(make connection</w:t>
      </w:r>
      <w:r w:rsidR="002C7246">
        <w:rPr>
          <w:rStyle w:val="user-select-contain"/>
          <w:rFonts w:ascii="Arial" w:hAnsi="Arial" w:cs="Arial"/>
        </w:rPr>
        <w:t xml:space="preserve"> initiated repo</w:t>
      </w:r>
      <w:r w:rsidR="001E05F6" w:rsidRPr="001E05F6">
        <w:rPr>
          <w:rStyle w:val="user-select-contain"/>
          <w:rFonts w:ascii="Arial" w:hAnsi="Arial" w:cs="Arial"/>
        </w:rPr>
        <w:t xml:space="preserve"> to remote repo)</w:t>
      </w:r>
    </w:p>
    <w:p w:rsidR="00226E86" w:rsidRDefault="00226E86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</w:rPr>
      </w:pPr>
    </w:p>
    <w:p w:rsidR="00226E86" w:rsidRDefault="00226E86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</w:rPr>
      </w:pPr>
      <w:r>
        <w:rPr>
          <w:rStyle w:val="user-select-contain"/>
          <w:rFonts w:ascii="Arial" w:hAnsi="Arial" w:cs="Arial"/>
        </w:rPr>
        <w:t>//create a variable for remote repo with Git access token</w:t>
      </w:r>
    </w:p>
    <w:p w:rsidR="003342C2" w:rsidRPr="003342C2" w:rsidRDefault="003342C2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2F5496" w:themeColor="accent5" w:themeShade="BF"/>
        </w:rPr>
      </w:pPr>
      <w:r w:rsidRPr="003342C2">
        <w:rPr>
          <w:rStyle w:val="user-select-contain"/>
          <w:rFonts w:ascii="Arial" w:hAnsi="Arial" w:cs="Arial"/>
          <w:color w:val="2F5496" w:themeColor="accent5" w:themeShade="BF"/>
        </w:rPr>
        <w:t>git remote set-url origin https://USERNAME:TOKEN@github.com/USERNAME/REPO.git</w:t>
      </w:r>
    </w:p>
    <w:p w:rsidR="00226E86" w:rsidRPr="005508EF" w:rsidRDefault="00226E86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2F5496" w:themeColor="accent5" w:themeShade="BF"/>
        </w:rPr>
      </w:pPr>
      <w:r w:rsidRPr="005508EF">
        <w:rPr>
          <w:rStyle w:val="user-select-contain"/>
          <w:rFonts w:ascii="Arial" w:hAnsi="Arial" w:cs="Arial"/>
          <w:color w:val="2F5496" w:themeColor="accent5" w:themeShade="BF"/>
        </w:rPr>
        <w:t>git remote add origin</w:t>
      </w:r>
      <w:r w:rsidR="00177EA3">
        <w:rPr>
          <w:rStyle w:val="user-select-contain"/>
          <w:rFonts w:ascii="Arial" w:hAnsi="Arial" w:cs="Arial"/>
          <w:color w:val="2F5496" w:themeColor="accent5" w:themeShade="BF"/>
        </w:rPr>
        <w:t>/</w:t>
      </w:r>
      <w:r w:rsidR="00177EA3" w:rsidRPr="00177EA3">
        <w:rPr>
          <w:rStyle w:val="user-select-contain"/>
          <w:rFonts w:ascii="Arial" w:hAnsi="Arial" w:cs="Arial"/>
          <w:color w:val="2F5496" w:themeColor="accent5" w:themeShade="BF"/>
        </w:rPr>
        <w:t>git clone https://&lt;username&gt;:&lt;personal_token&gt;@gitlab.com/gitlab-org/gitlab.git</w:t>
      </w:r>
    </w:p>
    <w:p w:rsidR="00294C33" w:rsidRDefault="00294C33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</w:rPr>
      </w:pPr>
    </w:p>
    <w:p w:rsidR="00294C33" w:rsidRDefault="00294C33" w:rsidP="00786810">
      <w:pPr>
        <w:pStyle w:val="HTMLPreformatted"/>
        <w:shd w:val="clear" w:color="auto" w:fill="FFFFFF"/>
        <w:rPr>
          <w:rStyle w:val="user-select-contain"/>
          <w:rFonts w:ascii="Arial" w:hAnsi="Arial" w:cs="Arial"/>
        </w:rPr>
      </w:pPr>
      <w:r>
        <w:rPr>
          <w:rStyle w:val="user-select-contain"/>
          <w:rFonts w:ascii="Arial" w:hAnsi="Arial" w:cs="Arial"/>
        </w:rPr>
        <w:t xml:space="preserve">// </w:t>
      </w:r>
      <w:r w:rsidR="00B73BC8">
        <w:rPr>
          <w:rStyle w:val="user-select-contain"/>
          <w:rFonts w:ascii="Arial" w:hAnsi="Arial" w:cs="Arial"/>
        </w:rPr>
        <w:t>check connected remote repo</w:t>
      </w:r>
    </w:p>
    <w:p w:rsidR="00AF74DC" w:rsidRDefault="00B73BC8" w:rsidP="00786810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  <w:color w:val="4472C4" w:themeColor="accent5"/>
        </w:rPr>
        <w:t xml:space="preserve">git remote </w:t>
      </w:r>
      <w:r w:rsidR="00AF74DC">
        <w:rPr>
          <w:rFonts w:ascii="Arial" w:hAnsi="Arial" w:cs="Arial"/>
        </w:rPr>
        <w:t xml:space="preserve"> (</w:t>
      </w:r>
      <w:r w:rsidR="006A5788">
        <w:rPr>
          <w:rFonts w:ascii="Arial" w:hAnsi="Arial" w:cs="Arial"/>
        </w:rPr>
        <w:t xml:space="preserve">u can </w:t>
      </w:r>
      <w:r w:rsidR="00AF74DC">
        <w:rPr>
          <w:rFonts w:ascii="Arial" w:hAnsi="Arial" w:cs="Arial"/>
        </w:rPr>
        <w:t>see the connected github repo</w:t>
      </w:r>
      <w:r w:rsidR="006A5788">
        <w:rPr>
          <w:rFonts w:ascii="Arial" w:hAnsi="Arial" w:cs="Arial"/>
        </w:rPr>
        <w:t xml:space="preserve"> variable name</w:t>
      </w:r>
      <w:r w:rsidR="00AF74DC">
        <w:rPr>
          <w:rFonts w:ascii="Arial" w:hAnsi="Arial" w:cs="Arial"/>
        </w:rPr>
        <w:t>)</w:t>
      </w:r>
      <w:r w:rsidR="00DC0A57">
        <w:rPr>
          <w:rFonts w:ascii="Arial" w:hAnsi="Arial" w:cs="Arial"/>
        </w:rPr>
        <w:t xml:space="preserve"> </w:t>
      </w:r>
    </w:p>
    <w:p w:rsidR="00226E86" w:rsidRDefault="006A5788" w:rsidP="006A5788">
      <w:pPr>
        <w:pStyle w:val="HTMLPreformatted"/>
        <w:shd w:val="clear" w:color="auto" w:fill="FFFFFF"/>
        <w:rPr>
          <w:rFonts w:ascii="Arial" w:hAnsi="Arial" w:cs="Arial"/>
        </w:rPr>
      </w:pPr>
      <w:r w:rsidRPr="00AF74DC">
        <w:rPr>
          <w:rFonts w:ascii="Arial" w:hAnsi="Arial" w:cs="Arial"/>
          <w:color w:val="4472C4" w:themeColor="accent5"/>
        </w:rPr>
        <w:t>git remote –v</w:t>
      </w:r>
      <w:r>
        <w:rPr>
          <w:rFonts w:ascii="Arial" w:hAnsi="Arial" w:cs="Arial"/>
        </w:rPr>
        <w:t xml:space="preserve"> (</w:t>
      </w:r>
      <w:r w:rsidR="00910260">
        <w:rPr>
          <w:rFonts w:ascii="Arial" w:hAnsi="Arial" w:cs="Arial"/>
        </w:rPr>
        <w:t xml:space="preserve">u can </w:t>
      </w:r>
      <w:r>
        <w:rPr>
          <w:rFonts w:ascii="Arial" w:hAnsi="Arial" w:cs="Arial"/>
        </w:rPr>
        <w:t>see the connected github repo</w:t>
      </w:r>
      <w:r w:rsidR="00910260">
        <w:rPr>
          <w:rFonts w:ascii="Arial" w:hAnsi="Arial" w:cs="Arial"/>
        </w:rPr>
        <w:t xml:space="preserve"> url</w:t>
      </w:r>
      <w:r>
        <w:rPr>
          <w:rFonts w:ascii="Arial" w:hAnsi="Arial" w:cs="Arial"/>
        </w:rPr>
        <w:t>)</w:t>
      </w:r>
      <w:r w:rsidR="00DC0A57">
        <w:rPr>
          <w:rFonts w:ascii="Arial" w:hAnsi="Arial" w:cs="Arial"/>
        </w:rPr>
        <w:t xml:space="preserve"> </w:t>
      </w:r>
    </w:p>
    <w:p w:rsidR="00DC0A57" w:rsidRDefault="00DC0A57" w:rsidP="006A5788">
      <w:pPr>
        <w:pStyle w:val="HTMLPreformatted"/>
        <w:shd w:val="clear" w:color="auto" w:fill="FFFFFF"/>
        <w:rPr>
          <w:rFonts w:ascii="Arial" w:hAnsi="Arial" w:cs="Arial"/>
        </w:rPr>
      </w:pPr>
    </w:p>
    <w:p w:rsidR="00DC0A57" w:rsidRDefault="00DC0A57" w:rsidP="006A5788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</w:rPr>
        <w:t>//rename remote repo variable name</w:t>
      </w:r>
      <w:bookmarkStart w:id="0" w:name="_GoBack"/>
      <w:bookmarkEnd w:id="0"/>
    </w:p>
    <w:p w:rsidR="00DC0A57" w:rsidRDefault="000D12B9" w:rsidP="006A5788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  <w:r>
        <w:rPr>
          <w:rFonts w:ascii="Arial" w:hAnsi="Arial" w:cs="Arial"/>
          <w:color w:val="4472C4" w:themeColor="accent5"/>
        </w:rPr>
        <w:t xml:space="preserve">git remote </w:t>
      </w:r>
      <w:r w:rsidR="002F66DB">
        <w:rPr>
          <w:rFonts w:ascii="Arial" w:hAnsi="Arial" w:cs="Arial"/>
          <w:color w:val="4472C4" w:themeColor="accent5"/>
        </w:rPr>
        <w:t xml:space="preserve">rename </w:t>
      </w:r>
      <w:r>
        <w:rPr>
          <w:rFonts w:ascii="Arial" w:hAnsi="Arial" w:cs="Arial"/>
          <w:color w:val="4472C4" w:themeColor="accent5"/>
        </w:rPr>
        <w:t>oldName newName</w:t>
      </w:r>
    </w:p>
    <w:p w:rsidR="000D12B9" w:rsidRDefault="000D12B9" w:rsidP="006A5788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  <w:r>
        <w:rPr>
          <w:rFonts w:ascii="Arial" w:hAnsi="Arial" w:cs="Arial"/>
          <w:color w:val="4472C4" w:themeColor="accent5"/>
        </w:rPr>
        <w:t xml:space="preserve">git remote </w:t>
      </w:r>
      <w:r w:rsidR="002F66DB">
        <w:rPr>
          <w:rFonts w:ascii="Arial" w:hAnsi="Arial" w:cs="Arial"/>
          <w:color w:val="4472C4" w:themeColor="accent5"/>
        </w:rPr>
        <w:t xml:space="preserve">rename </w:t>
      </w:r>
      <w:r>
        <w:rPr>
          <w:rFonts w:ascii="Arial" w:hAnsi="Arial" w:cs="Arial"/>
          <w:color w:val="4472C4" w:themeColor="accent5"/>
        </w:rPr>
        <w:t xml:space="preserve">origin </w:t>
      </w:r>
      <w:r w:rsidR="000A3D83">
        <w:rPr>
          <w:rFonts w:ascii="Arial" w:hAnsi="Arial" w:cs="Arial"/>
          <w:color w:val="4472C4" w:themeColor="accent5"/>
        </w:rPr>
        <w:t>newName</w:t>
      </w:r>
    </w:p>
    <w:p w:rsidR="00A163AF" w:rsidRDefault="00A163AF" w:rsidP="006A5788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</w:p>
    <w:p w:rsidR="00A163AF" w:rsidRDefault="00A163AF" w:rsidP="006A5788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</w:rPr>
        <w:t>//remove remote repo variable</w:t>
      </w:r>
    </w:p>
    <w:p w:rsidR="00A163AF" w:rsidRDefault="00A163AF" w:rsidP="006A5788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  <w:r>
        <w:rPr>
          <w:rFonts w:ascii="Arial" w:hAnsi="Arial" w:cs="Arial"/>
          <w:color w:val="4472C4" w:themeColor="accent5"/>
        </w:rPr>
        <w:t xml:space="preserve">git remote remove </w:t>
      </w:r>
      <w:r w:rsidR="001644A6">
        <w:rPr>
          <w:rFonts w:ascii="Arial" w:hAnsi="Arial" w:cs="Arial"/>
          <w:color w:val="4472C4" w:themeColor="accent5"/>
        </w:rPr>
        <w:t>remoteRepoVariableName</w:t>
      </w:r>
    </w:p>
    <w:p w:rsidR="001644A6" w:rsidRPr="00A163AF" w:rsidRDefault="001644A6" w:rsidP="006A5788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  <w:color w:val="4472C4" w:themeColor="accent5"/>
        </w:rPr>
        <w:t>git remote remove origin</w:t>
      </w:r>
    </w:p>
    <w:p w:rsidR="006A5788" w:rsidRDefault="006A5788" w:rsidP="00786810">
      <w:pPr>
        <w:pStyle w:val="HTMLPreformatted"/>
        <w:shd w:val="clear" w:color="auto" w:fill="FFFFFF"/>
        <w:rPr>
          <w:rFonts w:ascii="Arial" w:hAnsi="Arial" w:cs="Arial"/>
        </w:rPr>
      </w:pPr>
    </w:p>
    <w:p w:rsidR="000F051C" w:rsidRPr="000F051C" w:rsidRDefault="000F051C" w:rsidP="00786810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</w:rPr>
        <w:t>//push repo to github</w:t>
      </w:r>
    </w:p>
    <w:p w:rsidR="000F051C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push -u origin master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>(upload</w:t>
      </w:r>
      <w:r w:rsidR="00DF29A6">
        <w:rPr>
          <w:rFonts w:ascii="Arial" w:eastAsia="Times New Roman" w:hAnsi="Arial" w:cs="Arial"/>
          <w:color w:val="000000"/>
          <w:sz w:val="20"/>
          <w:szCs w:val="20"/>
        </w:rPr>
        <w:t xml:space="preserve"> th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970D2">
        <w:rPr>
          <w:rFonts w:ascii="Arial" w:eastAsia="Times New Roman" w:hAnsi="Arial" w:cs="Arial"/>
          <w:color w:val="000000"/>
          <w:sz w:val="20"/>
          <w:szCs w:val="20"/>
        </w:rPr>
        <w:t xml:space="preserve">initiated 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>content</w:t>
      </w:r>
      <w:r w:rsidR="00DF29A6">
        <w:rPr>
          <w:rFonts w:ascii="Arial" w:eastAsia="Times New Roman" w:hAnsi="Arial" w:cs="Arial"/>
          <w:color w:val="000000"/>
          <w:sz w:val="20"/>
          <w:szCs w:val="20"/>
        </w:rPr>
        <w:t xml:space="preserve"> to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remote repo origin master branch)</w:t>
      </w:r>
    </w:p>
    <w:p w:rsidR="002358A4" w:rsidRDefault="002358A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077868" w:rsidRDefault="000F051C" w:rsidP="000F051C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</w:rPr>
        <w:t>//push repo to github with user name and password</w:t>
      </w:r>
    </w:p>
    <w:p w:rsidR="00077868" w:rsidRPr="00077868" w:rsidRDefault="00077868" w:rsidP="00077868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  <w:r w:rsidRPr="00077868">
        <w:rPr>
          <w:rFonts w:ascii="Arial" w:hAnsi="Arial" w:cs="Arial"/>
          <w:color w:val="4472C4" w:themeColor="accent5"/>
        </w:rPr>
        <w:lastRenderedPageBreak/>
        <w:t>git push https://username:pass</w:t>
      </w:r>
      <w:r w:rsidR="00CE17E7">
        <w:rPr>
          <w:rFonts w:ascii="Arial" w:hAnsi="Arial" w:cs="Arial"/>
          <w:color w:val="4472C4" w:themeColor="accent5"/>
        </w:rPr>
        <w:t>word@myrepository.biz/file.git master</w:t>
      </w:r>
      <w:r w:rsidR="00CE17E7">
        <w:rPr>
          <w:rFonts w:ascii="Arial" w:hAnsi="Arial" w:cs="Arial"/>
          <w:color w:val="4472C4" w:themeColor="accent5"/>
        </w:rPr>
        <w:tab/>
        <w:t>OR</w:t>
      </w:r>
    </w:p>
    <w:p w:rsidR="00CE17E7" w:rsidRPr="00077868" w:rsidRDefault="00CE17E7" w:rsidP="00CE17E7">
      <w:pPr>
        <w:pStyle w:val="HTMLPreformatted"/>
        <w:shd w:val="clear" w:color="auto" w:fill="FFFFFF"/>
        <w:rPr>
          <w:rFonts w:ascii="Arial" w:hAnsi="Arial" w:cs="Arial"/>
          <w:color w:val="4472C4" w:themeColor="accent5"/>
        </w:rPr>
      </w:pPr>
      <w:r w:rsidRPr="00077868">
        <w:rPr>
          <w:rFonts w:ascii="Arial" w:hAnsi="Arial" w:cs="Arial"/>
          <w:color w:val="4472C4" w:themeColor="accent5"/>
        </w:rPr>
        <w:t xml:space="preserve">git push </w:t>
      </w:r>
      <w:r w:rsidR="00215DD1">
        <w:rPr>
          <w:rFonts w:ascii="Arial" w:hAnsi="Arial" w:cs="Arial"/>
          <w:color w:val="4472C4" w:themeColor="accent5"/>
        </w:rPr>
        <w:t xml:space="preserve">–u </w:t>
      </w:r>
      <w:r w:rsidRPr="00077868">
        <w:rPr>
          <w:rFonts w:ascii="Arial" w:hAnsi="Arial" w:cs="Arial"/>
          <w:color w:val="4472C4" w:themeColor="accent5"/>
        </w:rPr>
        <w:t>https://username:password@myrepository.biz/file.git -</w:t>
      </w:r>
      <w:r>
        <w:rPr>
          <w:rFonts w:ascii="Arial" w:hAnsi="Arial" w:cs="Arial"/>
          <w:color w:val="4472C4" w:themeColor="accent5"/>
        </w:rPr>
        <w:t xml:space="preserve"> </w:t>
      </w:r>
      <w:r w:rsidRPr="00077868">
        <w:rPr>
          <w:rFonts w:ascii="Arial" w:hAnsi="Arial" w:cs="Arial"/>
          <w:color w:val="4472C4" w:themeColor="accent5"/>
        </w:rPr>
        <w:t>-all</w:t>
      </w:r>
    </w:p>
    <w:p w:rsidR="00077868" w:rsidRPr="000F051C" w:rsidRDefault="00077868" w:rsidP="00077868">
      <w:pPr>
        <w:pStyle w:val="HTMLPreformatted"/>
        <w:shd w:val="clear" w:color="auto" w:fill="FFFFFF"/>
        <w:rPr>
          <w:rFonts w:ascii="Arial" w:hAnsi="Arial" w:cs="Arial"/>
        </w:rPr>
      </w:pPr>
    </w:p>
    <w:p w:rsidR="00B215D4" w:rsidRPr="001E05F6" w:rsidRDefault="00CE17E7" w:rsidP="00CE17E7">
      <w:pPr>
        <w:shd w:val="clear" w:color="auto" w:fill="FFFFFE"/>
        <w:tabs>
          <w:tab w:val="left" w:pos="5496"/>
        </w:tabs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ab/>
      </w:r>
    </w:p>
    <w:p w:rsidR="00245A62" w:rsidRDefault="00B215D4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4472C4" w:themeColor="accent5"/>
          <w:sz w:val="20"/>
          <w:szCs w:val="20"/>
        </w:rPr>
        <w:t>git merge branch-name</w:t>
      </w:r>
      <w:r w:rsidRPr="001E05F6">
        <w:rPr>
          <w:rFonts w:ascii="Arial" w:eastAsia="Times New Roman" w:hAnsi="Arial" w:cs="Arial"/>
          <w:color w:val="000000"/>
          <w:sz w:val="20"/>
          <w:szCs w:val="20"/>
        </w:rPr>
        <w:tab/>
        <w:t xml:space="preserve">(will merge </w:t>
      </w:r>
      <w:r w:rsidR="007B4E56">
        <w:rPr>
          <w:rFonts w:ascii="Arial" w:eastAsia="Times New Roman" w:hAnsi="Arial" w:cs="Arial"/>
          <w:color w:val="000000"/>
          <w:sz w:val="20"/>
          <w:szCs w:val="20"/>
        </w:rPr>
        <w:t>unactive specified branch</w:t>
      </w:r>
      <w:r w:rsidR="006E4D6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F2377" w:rsidRPr="001E05F6">
        <w:rPr>
          <w:rFonts w:ascii="Arial" w:eastAsia="Times New Roman" w:hAnsi="Arial" w:cs="Arial"/>
          <w:color w:val="000000"/>
          <w:sz w:val="20"/>
          <w:szCs w:val="20"/>
        </w:rPr>
        <w:t>to a</w:t>
      </w:r>
      <w:r w:rsidR="0017171B">
        <w:rPr>
          <w:rFonts w:ascii="Arial" w:eastAsia="Times New Roman" w:hAnsi="Arial" w:cs="Arial"/>
          <w:color w:val="000000"/>
          <w:sz w:val="20"/>
          <w:szCs w:val="20"/>
        </w:rPr>
        <w:t>ctive</w:t>
      </w:r>
      <w:r w:rsidR="00BF2377" w:rsidRPr="001E05F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B4E56">
        <w:rPr>
          <w:rFonts w:ascii="Arial" w:eastAsia="Times New Roman" w:hAnsi="Arial" w:cs="Arial"/>
          <w:color w:val="000000"/>
          <w:sz w:val="20"/>
          <w:szCs w:val="20"/>
        </w:rPr>
        <w:t>branch.</w:t>
      </w:r>
    </w:p>
    <w:p w:rsidR="003B5085" w:rsidRDefault="003B5085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016B2F" w:rsidRDefault="00245A62" w:rsidP="00245A62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45A62">
        <w:rPr>
          <w:rFonts w:ascii="Arial" w:eastAsia="Times New Roman" w:hAnsi="Arial" w:cs="Arial"/>
          <w:color w:val="4472C4" w:themeColor="accent5"/>
          <w:sz w:val="20"/>
          <w:szCs w:val="20"/>
        </w:rPr>
        <w:t>git fetch origin</w:t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 xml:space="preserve">(if </w:t>
      </w:r>
      <w:r w:rsidR="001513ED">
        <w:rPr>
          <w:rFonts w:ascii="Arial" w:eastAsia="Times New Roman" w:hAnsi="Arial" w:cs="Arial"/>
          <w:sz w:val="20"/>
          <w:szCs w:val="20"/>
        </w:rPr>
        <w:t>u make mess in your branch then use this comman</w:t>
      </w:r>
      <w:r w:rsidR="00540D2D">
        <w:rPr>
          <w:rFonts w:ascii="Arial" w:eastAsia="Times New Roman" w:hAnsi="Arial" w:cs="Arial"/>
          <w:sz w:val="20"/>
          <w:szCs w:val="20"/>
        </w:rPr>
        <w:t>d</w:t>
      </w:r>
      <w:r w:rsidR="001513ED">
        <w:rPr>
          <w:rFonts w:ascii="Arial" w:eastAsia="Times New Roman" w:hAnsi="Arial" w:cs="Arial"/>
          <w:sz w:val="20"/>
          <w:szCs w:val="20"/>
        </w:rPr>
        <w:t xml:space="preserve"> </w:t>
      </w:r>
    </w:p>
    <w:p w:rsidR="00245A62" w:rsidRDefault="00245A62" w:rsidP="00245A62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 w:rsidRPr="00245A62">
        <w:rPr>
          <w:rFonts w:ascii="Arial" w:eastAsia="Times New Roman" w:hAnsi="Arial" w:cs="Arial"/>
          <w:color w:val="4472C4" w:themeColor="accent5"/>
          <w:sz w:val="20"/>
          <w:szCs w:val="20"/>
        </w:rPr>
        <w:t>git reset --hard origin/master</w:t>
      </w:r>
      <w:r w:rsidR="00016B2F">
        <w:rPr>
          <w:rFonts w:ascii="Arial" w:eastAsia="Times New Roman" w:hAnsi="Arial" w:cs="Arial"/>
          <w:color w:val="4472C4" w:themeColor="accent5"/>
          <w:sz w:val="20"/>
          <w:szCs w:val="20"/>
        </w:rPr>
        <w:tab/>
      </w:r>
      <w:r w:rsidR="00016B2F">
        <w:rPr>
          <w:rFonts w:ascii="Arial" w:eastAsia="Times New Roman" w:hAnsi="Arial" w:cs="Arial"/>
          <w:sz w:val="20"/>
          <w:szCs w:val="20"/>
        </w:rPr>
        <w:t>to get original code from master branch again)</w:t>
      </w:r>
    </w:p>
    <w:p w:rsidR="008C6EDA" w:rsidRDefault="008C6EDA" w:rsidP="00245A62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</w:p>
    <w:p w:rsidR="008C6EDA" w:rsidRDefault="008C6EDA" w:rsidP="00245A62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*** Git Crendential manager ***</w:t>
      </w:r>
    </w:p>
    <w:p w:rsidR="008C6EDA" w:rsidRPr="00016B2F" w:rsidRDefault="008C6EDA" w:rsidP="00245A62">
      <w:pPr>
        <w:shd w:val="clear" w:color="auto" w:fill="FFFFFE"/>
        <w:spacing w:line="270" w:lineRule="atLeast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If git ask for user name and password then </w:t>
      </w:r>
      <w:r w:rsidR="00DB276A">
        <w:rPr>
          <w:rFonts w:ascii="Arial" w:eastAsia="Times New Roman" w:hAnsi="Arial" w:cs="Arial"/>
          <w:sz w:val="20"/>
          <w:szCs w:val="20"/>
        </w:rPr>
        <w:t>go to Git Credential Manager and install.</w:t>
      </w:r>
    </w:p>
    <w:p w:rsidR="00245A62" w:rsidRPr="00245A62" w:rsidRDefault="00245A62" w:rsidP="00245A62">
      <w:pPr>
        <w:shd w:val="clear" w:color="auto" w:fill="FFFFFE"/>
        <w:spacing w:line="270" w:lineRule="atLeast"/>
        <w:rPr>
          <w:rFonts w:ascii="Arial" w:eastAsia="Times New Roman" w:hAnsi="Arial" w:cs="Arial"/>
          <w:color w:val="4472C4" w:themeColor="accent5"/>
          <w:sz w:val="20"/>
          <w:szCs w:val="20"/>
        </w:rPr>
      </w:pPr>
    </w:p>
    <w:p w:rsidR="003B5085" w:rsidRDefault="003B5085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5D7A73">
        <w:rPr>
          <w:rFonts w:ascii="Arial" w:eastAsia="Times New Roman" w:hAnsi="Arial" w:cs="Arial"/>
          <w:b/>
          <w:color w:val="4472C4" w:themeColor="accent5"/>
          <w:sz w:val="20"/>
          <w:szCs w:val="20"/>
        </w:rPr>
        <w:t>Note: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fter </w:t>
      </w:r>
      <w:r w:rsidR="00B3693E">
        <w:rPr>
          <w:rFonts w:ascii="Arial" w:eastAsia="Times New Roman" w:hAnsi="Arial" w:cs="Arial"/>
          <w:color w:val="000000"/>
          <w:sz w:val="20"/>
          <w:szCs w:val="20"/>
        </w:rPr>
        <w:t>upda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ing on a branch first we need to merge master branch to </w:t>
      </w:r>
      <w:r w:rsidR="00B3693E">
        <w:rPr>
          <w:rFonts w:ascii="Arial" w:eastAsia="Times New Roman" w:hAnsi="Arial" w:cs="Arial"/>
          <w:color w:val="000000"/>
          <w:sz w:val="20"/>
          <w:szCs w:val="20"/>
        </w:rPr>
        <w:t>updated branch.</w:t>
      </w:r>
    </w:p>
    <w:p w:rsidR="001F0A39" w:rsidRDefault="001F0A39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5D7A73">
        <w:rPr>
          <w:rFonts w:ascii="Arial" w:eastAsia="Times New Roman" w:hAnsi="Arial" w:cs="Arial"/>
          <w:b/>
          <w:color w:val="4472C4" w:themeColor="accent5"/>
          <w:sz w:val="20"/>
          <w:szCs w:val="20"/>
        </w:rPr>
        <w:t>Merge conflict example: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6247A">
        <w:rPr>
          <w:rFonts w:ascii="Arial" w:eastAsia="Times New Roman" w:hAnsi="Arial" w:cs="Arial"/>
          <w:color w:val="000000"/>
          <w:sz w:val="20"/>
          <w:szCs w:val="20"/>
        </w:rPr>
        <w:t xml:space="preserve">I created a new branch. I did some work on it. </w:t>
      </w:r>
      <w:r w:rsidR="009F4903">
        <w:rPr>
          <w:rFonts w:ascii="Arial" w:eastAsia="Times New Roman" w:hAnsi="Arial" w:cs="Arial"/>
          <w:color w:val="000000"/>
          <w:sz w:val="20"/>
          <w:szCs w:val="20"/>
        </w:rPr>
        <w:t xml:space="preserve">But in the mean time </w:t>
      </w:r>
      <w:r w:rsidR="00954843">
        <w:rPr>
          <w:rFonts w:ascii="Arial" w:eastAsia="Times New Roman" w:hAnsi="Arial" w:cs="Arial"/>
          <w:color w:val="000000"/>
          <w:sz w:val="20"/>
          <w:szCs w:val="20"/>
        </w:rPr>
        <w:t xml:space="preserve">someone/owner deleted some code from master branch. </w:t>
      </w:r>
    </w:p>
    <w:p w:rsidR="00954843" w:rsidRDefault="00015A31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fter work w</w:t>
      </w:r>
      <w:r w:rsidR="00954843">
        <w:rPr>
          <w:rFonts w:ascii="Arial" w:eastAsia="Times New Roman" w:hAnsi="Arial" w:cs="Arial"/>
          <w:color w:val="000000"/>
          <w:sz w:val="20"/>
          <w:szCs w:val="20"/>
        </w:rPr>
        <w:t>hen I tried to merge mas</w:t>
      </w:r>
      <w:r>
        <w:rPr>
          <w:rFonts w:ascii="Arial" w:eastAsia="Times New Roman" w:hAnsi="Arial" w:cs="Arial"/>
          <w:color w:val="000000"/>
          <w:sz w:val="20"/>
          <w:szCs w:val="20"/>
        </w:rPr>
        <w:t>ter branch to my updated branch then it shows error conflict</w:t>
      </w:r>
      <w:r w:rsidR="008128A9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EA2527" w:rsidRDefault="008128A9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5D7A73">
        <w:rPr>
          <w:rFonts w:ascii="Arial" w:eastAsia="Times New Roman" w:hAnsi="Arial" w:cs="Arial"/>
          <w:b/>
          <w:color w:val="4472C4" w:themeColor="accent5"/>
          <w:sz w:val="20"/>
          <w:szCs w:val="20"/>
        </w:rPr>
        <w:t>What should I do now !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I need to communicate with </w:t>
      </w:r>
      <w:r w:rsidR="000C5BA3">
        <w:rPr>
          <w:rFonts w:ascii="Arial" w:eastAsia="Times New Roman" w:hAnsi="Arial" w:cs="Arial"/>
          <w:color w:val="000000"/>
          <w:sz w:val="20"/>
          <w:szCs w:val="20"/>
        </w:rPr>
        <w:t xml:space="preserve">the woner of master branch, if he says that we don’t need </w:t>
      </w:r>
      <w:r w:rsidR="00EA2527">
        <w:rPr>
          <w:rFonts w:ascii="Arial" w:eastAsia="Times New Roman" w:hAnsi="Arial" w:cs="Arial"/>
          <w:color w:val="000000"/>
          <w:sz w:val="20"/>
          <w:szCs w:val="20"/>
        </w:rPr>
        <w:t xml:space="preserve">the code which is deleted. </w:t>
      </w:r>
    </w:p>
    <w:p w:rsidR="008128A9" w:rsidRDefault="00EA2527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en I will de</w:t>
      </w:r>
      <w:r w:rsidR="00C17344">
        <w:rPr>
          <w:rFonts w:ascii="Arial" w:eastAsia="Times New Roman" w:hAnsi="Arial" w:cs="Arial"/>
          <w:color w:val="000000"/>
          <w:sz w:val="20"/>
          <w:szCs w:val="20"/>
        </w:rPr>
        <w:t>lete tha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code from my branch and </w:t>
      </w:r>
      <w:r w:rsidR="00C17344">
        <w:rPr>
          <w:rFonts w:ascii="Arial" w:eastAsia="Times New Roman" w:hAnsi="Arial" w:cs="Arial"/>
          <w:color w:val="000000"/>
          <w:sz w:val="20"/>
          <w:szCs w:val="20"/>
        </w:rPr>
        <w:t xml:space="preserve">then stage, commit and merge. There </w:t>
      </w:r>
      <w:r w:rsidR="00F76593">
        <w:rPr>
          <w:rFonts w:ascii="Arial" w:eastAsia="Times New Roman" w:hAnsi="Arial" w:cs="Arial"/>
          <w:color w:val="000000"/>
          <w:sz w:val="20"/>
          <w:szCs w:val="20"/>
        </w:rPr>
        <w:t>will be no conflict any more.</w:t>
      </w:r>
    </w:p>
    <w:p w:rsidR="002C3005" w:rsidRDefault="002C3005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2C3005" w:rsidRDefault="002C3005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** push code to Github using SSH key</w:t>
      </w:r>
      <w:r w:rsidR="00150E77">
        <w:rPr>
          <w:rFonts w:ascii="Arial" w:eastAsia="Times New Roman" w:hAnsi="Arial" w:cs="Arial"/>
          <w:color w:val="000000"/>
          <w:sz w:val="20"/>
          <w:szCs w:val="20"/>
        </w:rPr>
        <w:t xml:space="preserve"> **</w:t>
      </w:r>
    </w:p>
    <w:p w:rsidR="00150E77" w:rsidRDefault="00E04E17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// generate SSH key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>1.</w:t>
      </w:r>
      <w:r w:rsidR="005777C4">
        <w:rPr>
          <w:rFonts w:ascii="Arial" w:eastAsia="Times New Roman" w:hAnsi="Arial" w:cs="Arial"/>
          <w:color w:val="000000"/>
          <w:sz w:val="20"/>
          <w:szCs w:val="20"/>
        </w:rPr>
        <w:t xml:space="preserve"> cmd &gt; </w:t>
      </w:r>
      <w:r w:rsidRPr="003F7FE0">
        <w:rPr>
          <w:rFonts w:ascii="Arial" w:eastAsia="Times New Roman" w:hAnsi="Arial" w:cs="Arial"/>
          <w:color w:val="000000"/>
          <w:sz w:val="20"/>
          <w:szCs w:val="20"/>
        </w:rPr>
        <w:t xml:space="preserve"> ssh-keygen -t ed25519 -C "your_email@example.com"</w:t>
      </w:r>
      <w:r w:rsidR="005777C4">
        <w:rPr>
          <w:rFonts w:ascii="Arial" w:eastAsia="Times New Roman" w:hAnsi="Arial" w:cs="Arial"/>
          <w:color w:val="000000"/>
          <w:sz w:val="20"/>
          <w:szCs w:val="20"/>
        </w:rPr>
        <w:t xml:space="preserve">  &gt; enter</w:t>
      </w:r>
      <w:r w:rsidR="00760E6D">
        <w:rPr>
          <w:rFonts w:ascii="Arial" w:eastAsia="Times New Roman" w:hAnsi="Arial" w:cs="Arial"/>
          <w:color w:val="000000"/>
          <w:sz w:val="20"/>
          <w:szCs w:val="20"/>
        </w:rPr>
        <w:t xml:space="preserve"> &gt; enter &gt;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 xml:space="preserve">2. Login to GitHub and go to settings 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 xml:space="preserve">3. Go to SSH and GPG keys setting 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>4. Add new SSH-Key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>On this page you will see all of your SSH-Keys. To add new one, click the New SSH key button.</w:t>
      </w:r>
    </w:p>
    <w:p w:rsidR="003F7FE0" w:rsidRPr="003F7FE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>Add new ssh key</w:t>
      </w:r>
    </w:p>
    <w:p w:rsidR="00C734A0" w:rsidRDefault="003F7FE0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3F7FE0">
        <w:rPr>
          <w:rFonts w:ascii="Arial" w:eastAsia="Times New Roman" w:hAnsi="Arial" w:cs="Arial"/>
          <w:color w:val="000000"/>
          <w:sz w:val="20"/>
          <w:szCs w:val="20"/>
        </w:rPr>
        <w:t>Fill the title and key. Remember to copy the public key on your local computer then paste it, Not the private key.</w:t>
      </w:r>
    </w:p>
    <w:p w:rsidR="00DC39BF" w:rsidRDefault="00DC39BF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DC39BF" w:rsidRDefault="00DC39BF" w:rsidP="003F7FE0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5. push code to Github</w:t>
      </w:r>
    </w:p>
    <w:p w:rsidR="00BD0659" w:rsidRDefault="006F2EC8" w:rsidP="00D645F9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  <w:r>
        <w:rPr>
          <w:rStyle w:val="user-select-contain"/>
          <w:rFonts w:ascii="Arial" w:hAnsi="Arial" w:cs="Arial"/>
          <w:color w:val="1F2328"/>
        </w:rPr>
        <w:t>git remote add origin2</w:t>
      </w:r>
      <w:r w:rsidR="00E3450E" w:rsidRPr="00E3450E">
        <w:rPr>
          <w:rStyle w:val="user-select-contain"/>
          <w:rFonts w:ascii="Arial" w:hAnsi="Arial" w:cs="Arial"/>
          <w:color w:val="1F2328"/>
        </w:rPr>
        <w:t xml:space="preserve"> git@github.com:Arjun4testLead/E-Commerce-Project.git</w:t>
      </w:r>
      <w:r w:rsidR="00BD0659">
        <w:rPr>
          <w:rStyle w:val="user-select-contain"/>
          <w:rFonts w:ascii="Arial" w:hAnsi="Arial" w:cs="Arial"/>
          <w:color w:val="1F2328"/>
        </w:rPr>
        <w:t xml:space="preserve"> </w:t>
      </w:r>
    </w:p>
    <w:p w:rsidR="00D645F9" w:rsidRPr="001E05F6" w:rsidRDefault="00D645F9" w:rsidP="00D645F9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branch -M main</w:t>
      </w:r>
    </w:p>
    <w:p w:rsidR="00D645F9" w:rsidRDefault="00D645F9" w:rsidP="00D645F9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push -u origin</w:t>
      </w:r>
      <w:r w:rsidR="00BA32A9">
        <w:rPr>
          <w:rStyle w:val="user-select-contain"/>
          <w:rFonts w:ascii="Arial" w:hAnsi="Arial" w:cs="Arial"/>
          <w:color w:val="1F2328"/>
        </w:rPr>
        <w:t>2 master</w:t>
      </w:r>
    </w:p>
    <w:p w:rsidR="00707B93" w:rsidRDefault="00707B93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707B93" w:rsidRDefault="00707B93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BF126D" w:rsidRDefault="00BF126D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** key location in this PC: </w:t>
      </w:r>
      <w:r w:rsidRPr="00BF126D">
        <w:rPr>
          <w:rFonts w:ascii="Arial" w:eastAsia="Times New Roman" w:hAnsi="Arial" w:cs="Arial"/>
          <w:color w:val="000000"/>
          <w:sz w:val="20"/>
          <w:szCs w:val="20"/>
        </w:rPr>
        <w:t>C:\Users\jawad\.ssh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-----BEGIN OPENSSH PRIVATE KEY-----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b3BlbnNzaC1rZXktdjEAAAAABG5vbmUAAAAEbm9uZQAAAAAAAAABAAAAMwAAAAtzc2gtZW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QyNTUxOQAAACBSfZW6JTYtexXybXpPc8FuD+tsroeUocjhnqh7JBjpUAAAAJi1TGOltUxj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pQAAAAtzc2gtZWQyNTUxOQAAACBSfZW6JTYtexXybXpPc8FuD+tsroeUocjhnqh7JBjpUA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AAAEARm/PTvtY4Vk/7HSgDG92Y9cMRLBnv2dX8N9j8iBe9yVJ9lbolNi17FfJtek9zwW4P</w:t>
      </w:r>
    </w:p>
    <w:p w:rsidR="00707B93" w:rsidRP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62yuh5ShyOGeqHskGOlQAAAAFWFyanVuZGV2bmF0QHlhaG9vLmNvbQ==</w:t>
      </w:r>
    </w:p>
    <w:p w:rsidR="00707B93" w:rsidRDefault="00707B93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707B93">
        <w:rPr>
          <w:rFonts w:ascii="Arial" w:eastAsia="Times New Roman" w:hAnsi="Arial" w:cs="Arial"/>
          <w:color w:val="000000"/>
          <w:sz w:val="20"/>
          <w:szCs w:val="20"/>
        </w:rPr>
        <w:t>-----END OPENSSH PRIVATE KEY-----</w:t>
      </w:r>
    </w:p>
    <w:p w:rsidR="00EB4359" w:rsidRDefault="00EB4359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EB4359" w:rsidRDefault="00EB4359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--- begin public key –</w:t>
      </w:r>
    </w:p>
    <w:p w:rsidR="00EB4359" w:rsidRDefault="00EB4359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EB4359">
        <w:rPr>
          <w:rFonts w:ascii="Arial" w:eastAsia="Times New Roman" w:hAnsi="Arial" w:cs="Arial"/>
          <w:color w:val="000000"/>
          <w:sz w:val="20"/>
          <w:szCs w:val="20"/>
        </w:rPr>
        <w:lastRenderedPageBreak/>
        <w:t>ssh-ed25519 AAAAC3NzaC1lZDI1NTE5AAAAIFJ9lbolNi17FfJtek9zwW4P62yuh5ShyOGeqHskGOlQ arjundevnat@yahoo.com</w:t>
      </w:r>
    </w:p>
    <w:p w:rsidR="00EB4359" w:rsidRPr="001E05F6" w:rsidRDefault="00EB4359" w:rsidP="00707B93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--- end public key --</w:t>
      </w:r>
    </w:p>
    <w:p w:rsidR="00BF2377" w:rsidRPr="001E05F6" w:rsidRDefault="00BF2377" w:rsidP="00B215D4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:rsidR="00B215D4" w:rsidRPr="001E05F6" w:rsidRDefault="00B215D4" w:rsidP="00502FE6">
      <w:pPr>
        <w:widowControl/>
        <w:shd w:val="clear" w:color="auto" w:fill="FFFFFF"/>
        <w:tabs>
          <w:tab w:val="left" w:pos="2880"/>
        </w:tabs>
        <w:suppressAutoHyphens w:val="0"/>
        <w:autoSpaceDN/>
        <w:textAlignment w:val="auto"/>
        <w:rPr>
          <w:rFonts w:ascii="Arial" w:hAnsi="Arial" w:cs="Arial"/>
          <w:b/>
          <w:iCs/>
          <w:sz w:val="20"/>
          <w:szCs w:val="20"/>
        </w:rPr>
      </w:pPr>
    </w:p>
    <w:p w:rsidR="00BF2377" w:rsidRPr="001E05F6" w:rsidRDefault="00BF2377" w:rsidP="00BF2377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eastAsia="Times New Roman" w:hAnsi="Arial" w:cs="Arial"/>
          <w:color w:val="000000"/>
          <w:sz w:val="20"/>
          <w:szCs w:val="20"/>
        </w:rPr>
        <w:t>************* commands from github repo ********************</w:t>
      </w:r>
    </w:p>
    <w:p w:rsidR="00BF2377" w:rsidRPr="001E05F6" w:rsidRDefault="00BF2377" w:rsidP="00BF2377">
      <w:pPr>
        <w:shd w:val="clear" w:color="auto" w:fill="FFFFFE"/>
        <w:spacing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1E05F6">
        <w:rPr>
          <w:rFonts w:ascii="Arial" w:hAnsi="Arial" w:cs="Arial"/>
          <w:color w:val="1F2328"/>
          <w:sz w:val="20"/>
          <w:szCs w:val="20"/>
        </w:rPr>
        <w:t>or create a new repository on the command line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echo "# Test-Repo" &gt;&gt; README.md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init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add README.md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commit -m "first commit"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branch -M main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remote add origin https://github.com/Jawad-Karim/Test-Repo.git</w:t>
      </w:r>
    </w:p>
    <w:p w:rsidR="00BF2377" w:rsidRPr="001E05F6" w:rsidRDefault="00BF2377" w:rsidP="00BF2377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push -u origin main</w:t>
      </w:r>
    </w:p>
    <w:p w:rsidR="00BF2377" w:rsidRPr="001E05F6" w:rsidRDefault="00BF2377" w:rsidP="00BF2377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p</w:t>
      </w:r>
      <w:r w:rsidRPr="001E05F6">
        <w:rPr>
          <w:rFonts w:ascii="Arial" w:hAnsi="Arial" w:cs="Arial"/>
          <w:color w:val="1F2328"/>
        </w:rPr>
        <w:t>ush an existing repository from the command line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remote add origin https://github.com/Jawad-Karim/Test-Repo.git</w:t>
      </w:r>
    </w:p>
    <w:p w:rsidR="00BF2377" w:rsidRPr="001E05F6" w:rsidRDefault="00BF2377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branch -M main</w:t>
      </w:r>
    </w:p>
    <w:p w:rsidR="00190855" w:rsidRDefault="00BF2377" w:rsidP="00BF2377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  <w:r w:rsidRPr="001E05F6">
        <w:rPr>
          <w:rStyle w:val="user-select-contain"/>
          <w:rFonts w:ascii="Arial" w:hAnsi="Arial" w:cs="Arial"/>
          <w:color w:val="1F2328"/>
        </w:rPr>
        <w:t>git push -u origin main</w:t>
      </w:r>
    </w:p>
    <w:p w:rsidR="00E75DFF" w:rsidRDefault="00E75DFF" w:rsidP="00BF2377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</w:p>
    <w:p w:rsidR="00E75DFF" w:rsidRDefault="00E75DFF" w:rsidP="00BF2377">
      <w:pPr>
        <w:pStyle w:val="HTMLPreformatted"/>
        <w:shd w:val="clear" w:color="auto" w:fill="FFFFFF"/>
        <w:rPr>
          <w:rStyle w:val="user-select-contain"/>
          <w:rFonts w:ascii="Arial" w:hAnsi="Arial" w:cs="Arial"/>
          <w:color w:val="1F2328"/>
        </w:rPr>
      </w:pPr>
    </w:p>
    <w:p w:rsidR="00E75DFF" w:rsidRDefault="00E75DFF" w:rsidP="00BF2377">
      <w:pPr>
        <w:pStyle w:val="HTMLPreformatted"/>
        <w:shd w:val="clear" w:color="auto" w:fill="FFFFFF"/>
        <w:rPr>
          <w:rFonts w:eastAsia="SimSun"/>
        </w:rPr>
      </w:pPr>
      <w:r>
        <w:rPr>
          <w:rFonts w:eastAsia="SimSun"/>
        </w:rPr>
        <w:t xml:space="preserve">Rahul shetty Github: </w:t>
      </w:r>
      <w:r w:rsidRPr="00E75DFF">
        <w:rPr>
          <w:rFonts w:eastAsia="SimSun"/>
        </w:rPr>
        <w:t>rahulshettyacademy (github.com)</w:t>
      </w:r>
    </w:p>
    <w:p w:rsidR="002C3005" w:rsidRDefault="002C3005" w:rsidP="00BF2377">
      <w:pPr>
        <w:pStyle w:val="HTMLPreformatted"/>
        <w:shd w:val="clear" w:color="auto" w:fill="FFFFFF"/>
        <w:rPr>
          <w:rFonts w:eastAsia="SimSun"/>
        </w:rPr>
      </w:pPr>
    </w:p>
    <w:p w:rsidR="002C3005" w:rsidRPr="001E05F6" w:rsidRDefault="002C3005" w:rsidP="00BF2377">
      <w:pPr>
        <w:pStyle w:val="HTMLPreformatted"/>
        <w:shd w:val="clear" w:color="auto" w:fill="FFFFFF"/>
        <w:rPr>
          <w:rFonts w:ascii="Arial" w:hAnsi="Arial" w:cs="Arial"/>
          <w:color w:val="1F2328"/>
        </w:rPr>
      </w:pPr>
    </w:p>
    <w:sectPr w:rsidR="002C3005" w:rsidRPr="001E0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OpenSymbol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52EA8"/>
    <w:multiLevelType w:val="multilevel"/>
    <w:tmpl w:val="2A7E9586"/>
    <w:lvl w:ilvl="0">
      <w:numFmt w:val="bullet"/>
      <w:lvlText w:val="•"/>
      <w:lvlJc w:val="left"/>
      <w:pPr>
        <w:ind w:left="707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" w15:restartNumberingAfterBreak="0">
    <w:nsid w:val="050B2B4F"/>
    <w:multiLevelType w:val="multilevel"/>
    <w:tmpl w:val="482C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25314E"/>
    <w:multiLevelType w:val="multilevel"/>
    <w:tmpl w:val="55B8D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252E3E"/>
    <w:multiLevelType w:val="multilevel"/>
    <w:tmpl w:val="5C98CC5A"/>
    <w:lvl w:ilvl="0">
      <w:numFmt w:val="bullet"/>
      <w:lvlText w:val="•"/>
      <w:lvlJc w:val="left"/>
      <w:pPr>
        <w:ind w:left="678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789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860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930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1001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1072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1142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1213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12843" w:hanging="283"/>
      </w:pPr>
      <w:rPr>
        <w:rFonts w:ascii="OpenSymbol" w:eastAsia="OpenSymbol" w:hAnsi="OpenSymbol" w:cs="OpenSymbol"/>
      </w:rPr>
    </w:lvl>
  </w:abstractNum>
  <w:abstractNum w:abstractNumId="4" w15:restartNumberingAfterBreak="0">
    <w:nsid w:val="15D37169"/>
    <w:multiLevelType w:val="multilevel"/>
    <w:tmpl w:val="2D9E7606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5" w15:restartNumberingAfterBreak="0">
    <w:nsid w:val="172356E0"/>
    <w:multiLevelType w:val="multilevel"/>
    <w:tmpl w:val="44221CCC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6" w15:restartNumberingAfterBreak="0">
    <w:nsid w:val="1E817D48"/>
    <w:multiLevelType w:val="multilevel"/>
    <w:tmpl w:val="F30CD616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7" w15:restartNumberingAfterBreak="0">
    <w:nsid w:val="217B29AF"/>
    <w:multiLevelType w:val="multilevel"/>
    <w:tmpl w:val="ACACCC46"/>
    <w:lvl w:ilvl="0">
      <w:numFmt w:val="bullet"/>
      <w:lvlText w:val="•"/>
      <w:lvlJc w:val="left"/>
      <w:pPr>
        <w:ind w:left="707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8" w15:restartNumberingAfterBreak="0">
    <w:nsid w:val="24532A43"/>
    <w:multiLevelType w:val="multilevel"/>
    <w:tmpl w:val="EABCA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CF3D9C"/>
    <w:multiLevelType w:val="multilevel"/>
    <w:tmpl w:val="A8843D9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349206C0"/>
    <w:multiLevelType w:val="multilevel"/>
    <w:tmpl w:val="34E81AD4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11" w15:restartNumberingAfterBreak="0">
    <w:nsid w:val="389F57EF"/>
    <w:multiLevelType w:val="multilevel"/>
    <w:tmpl w:val="487AE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400A11"/>
    <w:multiLevelType w:val="multilevel"/>
    <w:tmpl w:val="C3E6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C10932"/>
    <w:multiLevelType w:val="multilevel"/>
    <w:tmpl w:val="DFD6D13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47FC5E64"/>
    <w:multiLevelType w:val="multilevel"/>
    <w:tmpl w:val="F9EED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EE04B8"/>
    <w:multiLevelType w:val="multilevel"/>
    <w:tmpl w:val="6BA40F88"/>
    <w:lvl w:ilvl="0">
      <w:numFmt w:val="bullet"/>
      <w:lvlText w:val="•"/>
      <w:lvlJc w:val="left"/>
      <w:pPr>
        <w:ind w:left="246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357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428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498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569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640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710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781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8523" w:hanging="283"/>
      </w:pPr>
      <w:rPr>
        <w:rFonts w:ascii="OpenSymbol" w:eastAsia="OpenSymbol" w:hAnsi="OpenSymbol" w:cs="OpenSymbol"/>
      </w:rPr>
    </w:lvl>
  </w:abstractNum>
  <w:abstractNum w:abstractNumId="16" w15:restartNumberingAfterBreak="0">
    <w:nsid w:val="6393554F"/>
    <w:multiLevelType w:val="multilevel"/>
    <w:tmpl w:val="15F85054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7" w15:restartNumberingAfterBreak="0">
    <w:nsid w:val="64403DF3"/>
    <w:multiLevelType w:val="multilevel"/>
    <w:tmpl w:val="977C1A00"/>
    <w:lvl w:ilvl="0">
      <w:numFmt w:val="bullet"/>
      <w:lvlText w:val="•"/>
      <w:lvlJc w:val="left"/>
      <w:pPr>
        <w:ind w:left="3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8" w15:restartNumberingAfterBreak="0">
    <w:nsid w:val="676C67A7"/>
    <w:multiLevelType w:val="multilevel"/>
    <w:tmpl w:val="8AA8B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CB0804"/>
    <w:multiLevelType w:val="multilevel"/>
    <w:tmpl w:val="51B2B3B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0" w15:restartNumberingAfterBreak="0">
    <w:nsid w:val="74E1266E"/>
    <w:multiLevelType w:val="multilevel"/>
    <w:tmpl w:val="FE5A8E2A"/>
    <w:lvl w:ilvl="0">
      <w:numFmt w:val="bullet"/>
      <w:lvlText w:val="•"/>
      <w:lvlJc w:val="left"/>
      <w:pPr>
        <w:ind w:left="3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21" w15:restartNumberingAfterBreak="0">
    <w:nsid w:val="79AE51B4"/>
    <w:multiLevelType w:val="multilevel"/>
    <w:tmpl w:val="5E20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B83BF3"/>
    <w:multiLevelType w:val="multilevel"/>
    <w:tmpl w:val="51C08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963B71"/>
    <w:multiLevelType w:val="multilevel"/>
    <w:tmpl w:val="23BEA7DE"/>
    <w:lvl w:ilvl="0">
      <w:numFmt w:val="bullet"/>
      <w:lvlText w:val="•"/>
      <w:lvlJc w:val="left"/>
      <w:pPr>
        <w:ind w:left="54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9"/>
  </w:num>
  <w:num w:numId="2">
    <w:abstractNumId w:val="13"/>
  </w:num>
  <w:num w:numId="3">
    <w:abstractNumId w:val="17"/>
  </w:num>
  <w:num w:numId="4">
    <w:abstractNumId w:val="20"/>
  </w:num>
  <w:num w:numId="5">
    <w:abstractNumId w:val="3"/>
  </w:num>
  <w:num w:numId="6">
    <w:abstractNumId w:val="15"/>
  </w:num>
  <w:num w:numId="7">
    <w:abstractNumId w:val="10"/>
  </w:num>
  <w:num w:numId="8">
    <w:abstractNumId w:val="19"/>
  </w:num>
  <w:num w:numId="9">
    <w:abstractNumId w:val="0"/>
  </w:num>
  <w:num w:numId="10">
    <w:abstractNumId w:val="7"/>
  </w:num>
  <w:num w:numId="11">
    <w:abstractNumId w:val="23"/>
  </w:num>
  <w:num w:numId="12">
    <w:abstractNumId w:val="6"/>
  </w:num>
  <w:num w:numId="13">
    <w:abstractNumId w:val="5"/>
  </w:num>
  <w:num w:numId="14">
    <w:abstractNumId w:val="16"/>
  </w:num>
  <w:num w:numId="15">
    <w:abstractNumId w:val="4"/>
  </w:num>
  <w:num w:numId="16">
    <w:abstractNumId w:val="22"/>
  </w:num>
  <w:num w:numId="17">
    <w:abstractNumId w:val="8"/>
  </w:num>
  <w:num w:numId="18">
    <w:abstractNumId w:val="12"/>
  </w:num>
  <w:num w:numId="19">
    <w:abstractNumId w:val="2"/>
  </w:num>
  <w:num w:numId="20">
    <w:abstractNumId w:val="14"/>
  </w:num>
  <w:num w:numId="21">
    <w:abstractNumId w:val="1"/>
  </w:num>
  <w:num w:numId="22">
    <w:abstractNumId w:val="21"/>
  </w:num>
  <w:num w:numId="23">
    <w:abstractNumId w:val="18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tjSzMDc1NDS3NDNT0lEKTi0uzszPAykwNK4FAJH/+QktAAAA"/>
  </w:docVars>
  <w:rsids>
    <w:rsidRoot w:val="00502FE6"/>
    <w:rsid w:val="00015A31"/>
    <w:rsid w:val="00016B2F"/>
    <w:rsid w:val="00040DBA"/>
    <w:rsid w:val="0007785C"/>
    <w:rsid w:val="00077868"/>
    <w:rsid w:val="00086A19"/>
    <w:rsid w:val="000A3D83"/>
    <w:rsid w:val="000C5BA3"/>
    <w:rsid w:val="000D12B9"/>
    <w:rsid w:val="000F051C"/>
    <w:rsid w:val="00104644"/>
    <w:rsid w:val="00130212"/>
    <w:rsid w:val="00150E77"/>
    <w:rsid w:val="001513ED"/>
    <w:rsid w:val="001644A6"/>
    <w:rsid w:val="0017171B"/>
    <w:rsid w:val="00177EA3"/>
    <w:rsid w:val="00190855"/>
    <w:rsid w:val="001917CA"/>
    <w:rsid w:val="001E05F6"/>
    <w:rsid w:val="001E30F5"/>
    <w:rsid w:val="001F0A39"/>
    <w:rsid w:val="00205E52"/>
    <w:rsid w:val="00215DD1"/>
    <w:rsid w:val="00226E86"/>
    <w:rsid w:val="002358A4"/>
    <w:rsid w:val="002445EA"/>
    <w:rsid w:val="00245A62"/>
    <w:rsid w:val="00250AE9"/>
    <w:rsid w:val="00263E9C"/>
    <w:rsid w:val="00267FB5"/>
    <w:rsid w:val="00294C33"/>
    <w:rsid w:val="002C3005"/>
    <w:rsid w:val="002C7246"/>
    <w:rsid w:val="002F66DB"/>
    <w:rsid w:val="00305D19"/>
    <w:rsid w:val="003342C2"/>
    <w:rsid w:val="00356382"/>
    <w:rsid w:val="00392DC0"/>
    <w:rsid w:val="00394B34"/>
    <w:rsid w:val="003970D2"/>
    <w:rsid w:val="003B5085"/>
    <w:rsid w:val="003F7FE0"/>
    <w:rsid w:val="00415DA7"/>
    <w:rsid w:val="004167F6"/>
    <w:rsid w:val="00420D63"/>
    <w:rsid w:val="00452FD9"/>
    <w:rsid w:val="004A7372"/>
    <w:rsid w:val="004F3EF8"/>
    <w:rsid w:val="00502FE6"/>
    <w:rsid w:val="00540D2D"/>
    <w:rsid w:val="00542FAC"/>
    <w:rsid w:val="00543D8C"/>
    <w:rsid w:val="005508EF"/>
    <w:rsid w:val="00553058"/>
    <w:rsid w:val="00561063"/>
    <w:rsid w:val="005769EF"/>
    <w:rsid w:val="005777C4"/>
    <w:rsid w:val="005C5529"/>
    <w:rsid w:val="005D7A73"/>
    <w:rsid w:val="00641F60"/>
    <w:rsid w:val="0064503F"/>
    <w:rsid w:val="00655639"/>
    <w:rsid w:val="006A5788"/>
    <w:rsid w:val="006A57AA"/>
    <w:rsid w:val="006A7439"/>
    <w:rsid w:val="006E4D67"/>
    <w:rsid w:val="006F06DC"/>
    <w:rsid w:val="006F2EC8"/>
    <w:rsid w:val="00707B93"/>
    <w:rsid w:val="0073642E"/>
    <w:rsid w:val="00760E6D"/>
    <w:rsid w:val="00786810"/>
    <w:rsid w:val="00793EAE"/>
    <w:rsid w:val="007B4E56"/>
    <w:rsid w:val="007B6E83"/>
    <w:rsid w:val="007B7ED4"/>
    <w:rsid w:val="008128A9"/>
    <w:rsid w:val="0082791F"/>
    <w:rsid w:val="008B6336"/>
    <w:rsid w:val="008C5473"/>
    <w:rsid w:val="008C6EDA"/>
    <w:rsid w:val="008E6435"/>
    <w:rsid w:val="008F1B32"/>
    <w:rsid w:val="00910260"/>
    <w:rsid w:val="00954843"/>
    <w:rsid w:val="009575D1"/>
    <w:rsid w:val="009828B9"/>
    <w:rsid w:val="009A5F94"/>
    <w:rsid w:val="009F4903"/>
    <w:rsid w:val="00A163AF"/>
    <w:rsid w:val="00A617C4"/>
    <w:rsid w:val="00A6247A"/>
    <w:rsid w:val="00A92280"/>
    <w:rsid w:val="00A94DF8"/>
    <w:rsid w:val="00AA6EB7"/>
    <w:rsid w:val="00AF74DC"/>
    <w:rsid w:val="00B215D4"/>
    <w:rsid w:val="00B27F1B"/>
    <w:rsid w:val="00B3693E"/>
    <w:rsid w:val="00B50EDD"/>
    <w:rsid w:val="00B67558"/>
    <w:rsid w:val="00B73BC8"/>
    <w:rsid w:val="00B87244"/>
    <w:rsid w:val="00BA32A9"/>
    <w:rsid w:val="00BD0659"/>
    <w:rsid w:val="00BD6C81"/>
    <w:rsid w:val="00BF126D"/>
    <w:rsid w:val="00BF2377"/>
    <w:rsid w:val="00BF2A11"/>
    <w:rsid w:val="00BF3E5D"/>
    <w:rsid w:val="00C01524"/>
    <w:rsid w:val="00C033A4"/>
    <w:rsid w:val="00C17344"/>
    <w:rsid w:val="00C23353"/>
    <w:rsid w:val="00C31918"/>
    <w:rsid w:val="00C51A21"/>
    <w:rsid w:val="00C65348"/>
    <w:rsid w:val="00C734A0"/>
    <w:rsid w:val="00C735E5"/>
    <w:rsid w:val="00C870F0"/>
    <w:rsid w:val="00CB3E63"/>
    <w:rsid w:val="00CB41A8"/>
    <w:rsid w:val="00CD1159"/>
    <w:rsid w:val="00CD72E2"/>
    <w:rsid w:val="00CE17E7"/>
    <w:rsid w:val="00CE44B9"/>
    <w:rsid w:val="00D02061"/>
    <w:rsid w:val="00D22D9A"/>
    <w:rsid w:val="00D340E6"/>
    <w:rsid w:val="00D645F9"/>
    <w:rsid w:val="00DB276A"/>
    <w:rsid w:val="00DC0A57"/>
    <w:rsid w:val="00DC39BF"/>
    <w:rsid w:val="00DF29A6"/>
    <w:rsid w:val="00E04E17"/>
    <w:rsid w:val="00E3450E"/>
    <w:rsid w:val="00E5003C"/>
    <w:rsid w:val="00E50AAB"/>
    <w:rsid w:val="00E53BE2"/>
    <w:rsid w:val="00E75DFF"/>
    <w:rsid w:val="00EA2527"/>
    <w:rsid w:val="00EA2C75"/>
    <w:rsid w:val="00EA6A04"/>
    <w:rsid w:val="00EB4359"/>
    <w:rsid w:val="00EB53EA"/>
    <w:rsid w:val="00EC780D"/>
    <w:rsid w:val="00F30AC4"/>
    <w:rsid w:val="00F31AE3"/>
    <w:rsid w:val="00F76593"/>
    <w:rsid w:val="00F81204"/>
    <w:rsid w:val="00FD4010"/>
    <w:rsid w:val="00FE3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DCCB83-10B9-4847-92EA-AB684C8A9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3021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Heading1">
    <w:name w:val="heading 1"/>
    <w:basedOn w:val="Heading"/>
    <w:next w:val="Textbody"/>
    <w:link w:val="Heading1Char"/>
    <w:rsid w:val="00502FE6"/>
    <w:pPr>
      <w:outlineLvl w:val="0"/>
    </w:pPr>
    <w:rPr>
      <w:rFonts w:ascii="Times New Roman" w:eastAsia="SimSun" w:hAnsi="Times New Roman"/>
      <w:b/>
      <w:bCs/>
      <w:sz w:val="48"/>
      <w:szCs w:val="48"/>
    </w:rPr>
  </w:style>
  <w:style w:type="paragraph" w:styleId="Heading2">
    <w:name w:val="heading 2"/>
    <w:basedOn w:val="Heading"/>
    <w:next w:val="Textbody"/>
    <w:link w:val="Heading2Char"/>
    <w:rsid w:val="00502FE6"/>
    <w:pPr>
      <w:outlineLvl w:val="1"/>
    </w:pPr>
    <w:rPr>
      <w:rFonts w:ascii="Times New Roman" w:eastAsia="SimSun" w:hAnsi="Times New Roman"/>
      <w:b/>
      <w:bCs/>
      <w:sz w:val="36"/>
      <w:szCs w:val="36"/>
    </w:rPr>
  </w:style>
  <w:style w:type="paragraph" w:styleId="Heading3">
    <w:name w:val="heading 3"/>
    <w:basedOn w:val="Heading"/>
    <w:next w:val="Textbody"/>
    <w:link w:val="Heading3Char"/>
    <w:rsid w:val="00502FE6"/>
    <w:pPr>
      <w:outlineLvl w:val="2"/>
    </w:pPr>
    <w:rPr>
      <w:rFonts w:ascii="Times New Roman" w:eastAsia="SimSun" w:hAnsi="Times New Roman"/>
      <w:b/>
      <w:bCs/>
    </w:rPr>
  </w:style>
  <w:style w:type="paragraph" w:styleId="Heading4">
    <w:name w:val="heading 4"/>
    <w:basedOn w:val="Heading"/>
    <w:next w:val="Textbody"/>
    <w:link w:val="Heading4Char"/>
    <w:rsid w:val="00502FE6"/>
    <w:pPr>
      <w:outlineLvl w:val="3"/>
    </w:pPr>
    <w:rPr>
      <w:rFonts w:ascii="Times New Roman" w:eastAsia="SimSu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2FE6"/>
    <w:rPr>
      <w:rFonts w:ascii="Times New Roman" w:eastAsia="SimSun" w:hAnsi="Times New Roman" w:cs="Mangal"/>
      <w:b/>
      <w:bCs/>
      <w:kern w:val="3"/>
      <w:sz w:val="48"/>
      <w:szCs w:val="48"/>
      <w:lang w:eastAsia="zh-CN" w:bidi="hi-IN"/>
    </w:rPr>
  </w:style>
  <w:style w:type="character" w:customStyle="1" w:styleId="Heading2Char">
    <w:name w:val="Heading 2 Char"/>
    <w:basedOn w:val="DefaultParagraphFont"/>
    <w:link w:val="Heading2"/>
    <w:rsid w:val="00502FE6"/>
    <w:rPr>
      <w:rFonts w:ascii="Times New Roman" w:eastAsia="SimSun" w:hAnsi="Times New Roman" w:cs="Mangal"/>
      <w:b/>
      <w:bCs/>
      <w:kern w:val="3"/>
      <w:sz w:val="36"/>
      <w:szCs w:val="36"/>
      <w:lang w:eastAsia="zh-CN" w:bidi="hi-IN"/>
    </w:rPr>
  </w:style>
  <w:style w:type="character" w:customStyle="1" w:styleId="Heading3Char">
    <w:name w:val="Heading 3 Char"/>
    <w:basedOn w:val="DefaultParagraphFont"/>
    <w:link w:val="Heading3"/>
    <w:rsid w:val="00502FE6"/>
    <w:rPr>
      <w:rFonts w:ascii="Times New Roman" w:eastAsia="SimSun" w:hAnsi="Times New Roman" w:cs="Mangal"/>
      <w:b/>
      <w:bCs/>
      <w:kern w:val="3"/>
      <w:sz w:val="28"/>
      <w:szCs w:val="28"/>
      <w:lang w:eastAsia="zh-CN" w:bidi="hi-IN"/>
    </w:rPr>
  </w:style>
  <w:style w:type="character" w:customStyle="1" w:styleId="Heading4Char">
    <w:name w:val="Heading 4 Char"/>
    <w:basedOn w:val="DefaultParagraphFont"/>
    <w:link w:val="Heading4"/>
    <w:rsid w:val="00502FE6"/>
    <w:rPr>
      <w:rFonts w:ascii="Times New Roman" w:eastAsia="SimSun" w:hAnsi="Times New Roman" w:cs="Mangal"/>
      <w:b/>
      <w:bCs/>
      <w:kern w:val="3"/>
      <w:sz w:val="24"/>
      <w:szCs w:val="24"/>
      <w:lang w:eastAsia="zh-CN" w:bidi="hi-IN"/>
    </w:rPr>
  </w:style>
  <w:style w:type="paragraph" w:customStyle="1" w:styleId="Standard">
    <w:name w:val="Standard"/>
    <w:rsid w:val="00502FE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rsid w:val="00502FE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502FE6"/>
    <w:pPr>
      <w:spacing w:after="120"/>
    </w:pPr>
  </w:style>
  <w:style w:type="paragraph" w:styleId="List">
    <w:name w:val="List"/>
    <w:basedOn w:val="Textbody"/>
    <w:rsid w:val="00502FE6"/>
  </w:style>
  <w:style w:type="paragraph" w:styleId="Caption">
    <w:name w:val="caption"/>
    <w:basedOn w:val="Standard"/>
    <w:rsid w:val="00502FE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502FE6"/>
    <w:pPr>
      <w:suppressLineNumbers/>
    </w:pPr>
  </w:style>
  <w:style w:type="paragraph" w:customStyle="1" w:styleId="PreformattedText">
    <w:name w:val="Preformatted Text"/>
    <w:basedOn w:val="Standard"/>
    <w:rsid w:val="00502FE6"/>
    <w:rPr>
      <w:rFonts w:ascii="Courier New" w:eastAsia="NSimSun" w:hAnsi="Courier New" w:cs="Courier New"/>
      <w:sz w:val="20"/>
      <w:szCs w:val="20"/>
    </w:rPr>
  </w:style>
  <w:style w:type="paragraph" w:customStyle="1" w:styleId="TableContents">
    <w:name w:val="Table Contents"/>
    <w:basedOn w:val="Standard"/>
    <w:rsid w:val="00502FE6"/>
    <w:pPr>
      <w:suppressLineNumbers/>
    </w:pPr>
  </w:style>
  <w:style w:type="paragraph" w:customStyle="1" w:styleId="TableHeading">
    <w:name w:val="Table Heading"/>
    <w:basedOn w:val="TableContents"/>
    <w:rsid w:val="00502FE6"/>
    <w:pPr>
      <w:jc w:val="center"/>
    </w:pPr>
    <w:rPr>
      <w:b/>
      <w:bCs/>
    </w:rPr>
  </w:style>
  <w:style w:type="paragraph" w:customStyle="1" w:styleId="Marginalia">
    <w:name w:val="Marginalia"/>
    <w:basedOn w:val="Textbody"/>
    <w:rsid w:val="00502FE6"/>
    <w:pPr>
      <w:ind w:left="2268"/>
    </w:pPr>
  </w:style>
  <w:style w:type="paragraph" w:styleId="Salutation">
    <w:name w:val="Salutation"/>
    <w:basedOn w:val="Standard"/>
    <w:link w:val="SalutationChar"/>
    <w:rsid w:val="00502FE6"/>
    <w:pPr>
      <w:suppressLineNumbers/>
    </w:pPr>
  </w:style>
  <w:style w:type="character" w:customStyle="1" w:styleId="SalutationChar">
    <w:name w:val="Salutation Char"/>
    <w:basedOn w:val="DefaultParagraphFont"/>
    <w:link w:val="Salutation"/>
    <w:rsid w:val="00502FE6"/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Internetlink">
    <w:name w:val="Internet link"/>
    <w:rsid w:val="00502FE6"/>
    <w:rPr>
      <w:color w:val="000080"/>
      <w:u w:val="single"/>
    </w:rPr>
  </w:style>
  <w:style w:type="character" w:customStyle="1" w:styleId="NumberingSymbols">
    <w:name w:val="Numbering Symbols"/>
    <w:rsid w:val="00502FE6"/>
  </w:style>
  <w:style w:type="character" w:customStyle="1" w:styleId="BulletSymbols">
    <w:name w:val="Bullet Symbols"/>
    <w:rsid w:val="00502FE6"/>
    <w:rPr>
      <w:rFonts w:ascii="OpenSymbol" w:eastAsia="OpenSymbol" w:hAnsi="OpenSymbol" w:cs="OpenSymbol"/>
    </w:rPr>
  </w:style>
  <w:style w:type="character" w:customStyle="1" w:styleId="SourceText">
    <w:name w:val="Source Text"/>
    <w:rsid w:val="00502FE6"/>
    <w:rPr>
      <w:rFonts w:ascii="Courier New" w:eastAsia="NSimSun" w:hAnsi="Courier New" w:cs="Courier New"/>
    </w:rPr>
  </w:style>
  <w:style w:type="character" w:customStyle="1" w:styleId="StrongEmphasis">
    <w:name w:val="Strong Emphasis"/>
    <w:rsid w:val="00502FE6"/>
    <w:rPr>
      <w:b/>
      <w:bCs/>
    </w:rPr>
  </w:style>
  <w:style w:type="character" w:styleId="Emphasis">
    <w:name w:val="Emphasis"/>
    <w:uiPriority w:val="20"/>
    <w:qFormat/>
    <w:rsid w:val="00502FE6"/>
    <w:rPr>
      <w:i/>
      <w:iCs/>
    </w:rPr>
  </w:style>
  <w:style w:type="character" w:customStyle="1" w:styleId="hgkelc">
    <w:name w:val="hgkelc"/>
    <w:basedOn w:val="DefaultParagraphFont"/>
    <w:rsid w:val="00502FE6"/>
  </w:style>
  <w:style w:type="character" w:styleId="Hyperlink">
    <w:name w:val="Hyperlink"/>
    <w:basedOn w:val="DefaultParagraphFont"/>
    <w:rsid w:val="00502FE6"/>
    <w:rPr>
      <w:color w:val="0563C1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502FE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textAlignment w:val="auto"/>
    </w:pPr>
    <w:rPr>
      <w:rFonts w:ascii="Courier New" w:eastAsia="Times New Roman" w:hAnsi="Courier New" w:cs="Courier New"/>
      <w:kern w:val="0"/>
      <w:sz w:val="20"/>
      <w:szCs w:val="20"/>
      <w:lang w:eastAsia="en-US"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2FE6"/>
    <w:rPr>
      <w:rFonts w:ascii="Courier New" w:eastAsia="Times New Roman" w:hAnsi="Courier New" w:cs="Courier New"/>
      <w:sz w:val="20"/>
      <w:szCs w:val="20"/>
      <w:lang w:bidi="bn-BD"/>
    </w:rPr>
  </w:style>
  <w:style w:type="character" w:styleId="Strong">
    <w:name w:val="Strong"/>
    <w:basedOn w:val="DefaultParagraphFont"/>
    <w:uiPriority w:val="22"/>
    <w:qFormat/>
    <w:rsid w:val="00502FE6"/>
    <w:rPr>
      <w:b/>
      <w:bCs/>
    </w:rPr>
  </w:style>
  <w:style w:type="paragraph" w:styleId="NormalWeb">
    <w:name w:val="Normal (Web)"/>
    <w:basedOn w:val="Normal"/>
    <w:uiPriority w:val="99"/>
    <w:rsid w:val="00502FE6"/>
    <w:pPr>
      <w:widowControl/>
      <w:suppressAutoHyphens w:val="0"/>
      <w:spacing w:before="100" w:after="100"/>
      <w:textAlignment w:val="auto"/>
    </w:pPr>
    <w:rPr>
      <w:rFonts w:eastAsia="Times New Roman" w:cs="Times New Roman"/>
      <w:kern w:val="0"/>
      <w:lang w:eastAsia="en-US" w:bidi="bn-BD"/>
    </w:rPr>
  </w:style>
  <w:style w:type="character" w:styleId="HTMLCode">
    <w:name w:val="HTML Code"/>
    <w:basedOn w:val="DefaultParagraphFont"/>
    <w:uiPriority w:val="99"/>
    <w:rsid w:val="00502FE6"/>
    <w:rPr>
      <w:rFonts w:ascii="Courier New" w:eastAsia="Times New Roman" w:hAnsi="Courier New" w:cs="Courier New"/>
      <w:sz w:val="20"/>
      <w:szCs w:val="20"/>
    </w:rPr>
  </w:style>
  <w:style w:type="character" w:customStyle="1" w:styleId="hljs-class">
    <w:name w:val="hljs-class"/>
    <w:basedOn w:val="DefaultParagraphFont"/>
    <w:rsid w:val="00502FE6"/>
  </w:style>
  <w:style w:type="character" w:customStyle="1" w:styleId="hljs-keyword">
    <w:name w:val="hljs-keyword"/>
    <w:basedOn w:val="DefaultParagraphFont"/>
    <w:rsid w:val="00502FE6"/>
  </w:style>
  <w:style w:type="character" w:customStyle="1" w:styleId="hljs-title">
    <w:name w:val="hljs-title"/>
    <w:basedOn w:val="DefaultParagraphFont"/>
    <w:rsid w:val="00502FE6"/>
  </w:style>
  <w:style w:type="character" w:customStyle="1" w:styleId="hljs-comment">
    <w:name w:val="hljs-comment"/>
    <w:basedOn w:val="DefaultParagraphFont"/>
    <w:rsid w:val="00502FE6"/>
  </w:style>
  <w:style w:type="character" w:customStyle="1" w:styleId="hljs-string">
    <w:name w:val="hljs-string"/>
    <w:basedOn w:val="DefaultParagraphFont"/>
    <w:rsid w:val="00502FE6"/>
  </w:style>
  <w:style w:type="paragraph" w:styleId="ListParagraph">
    <w:name w:val="List Paragraph"/>
    <w:basedOn w:val="Normal"/>
    <w:rsid w:val="00502FE6"/>
    <w:pPr>
      <w:ind w:left="720"/>
    </w:pPr>
    <w:rPr>
      <w:szCs w:val="21"/>
    </w:rPr>
  </w:style>
  <w:style w:type="character" w:customStyle="1" w:styleId="jpfdse">
    <w:name w:val="jpfdse"/>
    <w:basedOn w:val="DefaultParagraphFont"/>
    <w:rsid w:val="00502FE6"/>
  </w:style>
  <w:style w:type="paragraph" w:styleId="NoSpacing">
    <w:name w:val="No Spacing"/>
    <w:rsid w:val="00502FE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token">
    <w:name w:val="token"/>
    <w:basedOn w:val="DefaultParagraphFont"/>
    <w:rsid w:val="00502FE6"/>
  </w:style>
  <w:style w:type="character" w:customStyle="1" w:styleId="tagnamecolor">
    <w:name w:val="tagnamecolor"/>
    <w:basedOn w:val="DefaultParagraphFont"/>
    <w:rsid w:val="00502FE6"/>
  </w:style>
  <w:style w:type="character" w:customStyle="1" w:styleId="tagcolor">
    <w:name w:val="tagcolor"/>
    <w:basedOn w:val="DefaultParagraphFont"/>
    <w:rsid w:val="00502FE6"/>
  </w:style>
  <w:style w:type="character" w:customStyle="1" w:styleId="attributecolor">
    <w:name w:val="attributecolor"/>
    <w:basedOn w:val="DefaultParagraphFont"/>
    <w:rsid w:val="00502FE6"/>
  </w:style>
  <w:style w:type="character" w:customStyle="1" w:styleId="attributevaluecolor">
    <w:name w:val="attributevaluecolor"/>
    <w:basedOn w:val="DefaultParagraphFont"/>
    <w:rsid w:val="00502FE6"/>
  </w:style>
  <w:style w:type="character" w:customStyle="1" w:styleId="sqlkeywordcolor">
    <w:name w:val="sqlkeywordcolor"/>
    <w:basedOn w:val="DefaultParagraphFont"/>
    <w:rsid w:val="00502FE6"/>
  </w:style>
  <w:style w:type="character" w:customStyle="1" w:styleId="sqlstringcolor">
    <w:name w:val="sqlstringcolor"/>
    <w:basedOn w:val="DefaultParagraphFont"/>
    <w:rsid w:val="00502FE6"/>
  </w:style>
  <w:style w:type="character" w:customStyle="1" w:styleId="sqlnumbercolor">
    <w:name w:val="sqlnumbercolor"/>
    <w:basedOn w:val="DefaultParagraphFont"/>
    <w:rsid w:val="00502FE6"/>
  </w:style>
  <w:style w:type="character" w:customStyle="1" w:styleId="commentcolor">
    <w:name w:val="commentcolor"/>
    <w:basedOn w:val="DefaultParagraphFont"/>
    <w:rsid w:val="00502FE6"/>
  </w:style>
  <w:style w:type="character" w:customStyle="1" w:styleId="user-select-contain">
    <w:name w:val="user-select-contain"/>
    <w:basedOn w:val="DefaultParagraphFont"/>
    <w:rsid w:val="00BF23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02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3schools-test/w3schools-test.github.io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st@w3schools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test@w3schools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w3schools-test/w3schools-test.github.io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75</TotalTime>
  <Pages>23</Pages>
  <Words>6222</Words>
  <Characters>35468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70</cp:revision>
  <dcterms:created xsi:type="dcterms:W3CDTF">2022-09-23T23:57:00Z</dcterms:created>
  <dcterms:modified xsi:type="dcterms:W3CDTF">2024-11-14T14:56:00Z</dcterms:modified>
</cp:coreProperties>
</file>